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49FC30" w14:textId="77777777" w:rsidR="00450750" w:rsidRPr="00D2475E" w:rsidRDefault="00450750">
      <w:pPr>
        <w:rPr>
          <w:lang w:val="sr-Cyrl-BA"/>
        </w:rPr>
      </w:pPr>
    </w:p>
    <w:p w14:paraId="415C8E96" w14:textId="77777777" w:rsidR="004337D3" w:rsidRDefault="004337D3" w:rsidP="004337D3"/>
    <w:p w14:paraId="16D6DF78" w14:textId="77777777" w:rsidR="004337D3" w:rsidRDefault="004337D3" w:rsidP="004337D3"/>
    <w:p w14:paraId="4C47C34D" w14:textId="77777777" w:rsidR="004337D3" w:rsidRDefault="004337D3" w:rsidP="004337D3"/>
    <w:p w14:paraId="781C5076" w14:textId="77777777"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14:paraId="7147C9DB" w14:textId="77777777"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14:paraId="6A17D4A9" w14:textId="77777777"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14:paraId="2F464C36" w14:textId="77777777"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14:paraId="36E66DEA" w14:textId="77777777" w:rsidR="004337D3" w:rsidRPr="00A94BEC" w:rsidRDefault="004337D3" w:rsidP="004337D3">
      <w:pPr>
        <w:jc w:val="center"/>
        <w:rPr>
          <w:b/>
          <w:sz w:val="40"/>
          <w:szCs w:val="40"/>
          <w:lang w:val="bs-Cyrl-BA"/>
        </w:rPr>
      </w:pPr>
      <w:r w:rsidRPr="00A94BEC">
        <w:rPr>
          <w:b/>
          <w:sz w:val="40"/>
          <w:szCs w:val="40"/>
          <w:lang w:val="bs-Cyrl-BA"/>
        </w:rPr>
        <w:t>УПУТСТВО</w:t>
      </w:r>
    </w:p>
    <w:p w14:paraId="4113699F" w14:textId="77777777" w:rsidR="004337D3" w:rsidRPr="00A94BEC" w:rsidRDefault="006044E5" w:rsidP="004337D3">
      <w:pPr>
        <w:jc w:val="center"/>
        <w:rPr>
          <w:b/>
          <w:sz w:val="28"/>
          <w:szCs w:val="28"/>
          <w:lang w:val="bs-Cyrl-BA"/>
        </w:rPr>
      </w:pPr>
      <w:r>
        <w:rPr>
          <w:b/>
          <w:sz w:val="28"/>
          <w:szCs w:val="28"/>
          <w:lang w:val="bs-Cyrl-BA"/>
        </w:rPr>
        <w:t xml:space="preserve">За </w:t>
      </w:r>
      <w:r w:rsidR="00837A3D">
        <w:rPr>
          <w:b/>
          <w:sz w:val="28"/>
          <w:szCs w:val="28"/>
          <w:lang w:val="bs-Cyrl-BA"/>
        </w:rPr>
        <w:t xml:space="preserve">припрему и подношење пријаве на Јавни позив за </w:t>
      </w:r>
      <w:r w:rsidR="004337D3" w:rsidRPr="00A94BEC">
        <w:rPr>
          <w:b/>
          <w:sz w:val="28"/>
          <w:szCs w:val="28"/>
          <w:lang w:val="bs-Cyrl-BA"/>
        </w:rPr>
        <w:t>провођење стандардизоване услуге менторинга</w:t>
      </w:r>
      <w:r w:rsidR="00255D00">
        <w:rPr>
          <w:b/>
          <w:sz w:val="28"/>
          <w:szCs w:val="28"/>
          <w:lang w:val="bs-Cyrl-BA"/>
        </w:rPr>
        <w:t xml:space="preserve"> за микро, мала и средња предузећа</w:t>
      </w:r>
    </w:p>
    <w:p w14:paraId="20C7DAC5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2E208186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3015AFDF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4B08CEB6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2BEEE7A5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07398261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444B8A1F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20FE9AA9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627FFF3D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636FA9B0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4DCDBFAB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693EF130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2EB7B81F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591F5680" w14:textId="77777777" w:rsidR="004337D3" w:rsidRDefault="004337D3" w:rsidP="004337D3">
      <w:pPr>
        <w:jc w:val="center"/>
        <w:rPr>
          <w:sz w:val="28"/>
          <w:szCs w:val="28"/>
          <w:lang w:val="bs-Cyrl-BA"/>
        </w:rPr>
      </w:pPr>
    </w:p>
    <w:p w14:paraId="22465327" w14:textId="77777777" w:rsidR="004337D3" w:rsidRPr="00050910" w:rsidRDefault="004337D3" w:rsidP="004337D3">
      <w:pPr>
        <w:jc w:val="center"/>
        <w:rPr>
          <w:sz w:val="28"/>
          <w:szCs w:val="28"/>
          <w:lang w:val="sr-Latn-BA"/>
        </w:rPr>
      </w:pPr>
    </w:p>
    <w:sdt>
      <w:sdtPr>
        <w:rPr>
          <w:rFonts w:eastAsia="Times New Roman" w:cs="Times New Roman"/>
          <w:b w:val="0"/>
          <w:bCs w:val="0"/>
          <w:sz w:val="22"/>
          <w:szCs w:val="24"/>
          <w:lang w:val="sr-Latn-CS" w:eastAsia="sr-Latn-CS"/>
        </w:rPr>
        <w:id w:val="3861960"/>
        <w:docPartObj>
          <w:docPartGallery w:val="Table of Contents"/>
          <w:docPartUnique/>
        </w:docPartObj>
      </w:sdtPr>
      <w:sdtEndPr/>
      <w:sdtContent>
        <w:p w14:paraId="7EF0D329" w14:textId="77777777" w:rsidR="004337D3" w:rsidRPr="00D91CE7" w:rsidRDefault="004337D3" w:rsidP="004337D3">
          <w:pPr>
            <w:pStyle w:val="TOCHeading"/>
            <w:rPr>
              <w:lang w:val="bs-Cyrl-BA"/>
            </w:rPr>
          </w:pPr>
          <w:r>
            <w:rPr>
              <w:lang w:val="bs-Cyrl-BA"/>
            </w:rPr>
            <w:t>Садржај</w:t>
          </w:r>
        </w:p>
        <w:p w14:paraId="77E1BD7C" w14:textId="77777777" w:rsidR="007D01FA" w:rsidRDefault="005D22F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4337D3">
            <w:instrText xml:space="preserve"> TOC \o "1-3" \h \z \u </w:instrText>
          </w:r>
          <w:r>
            <w:fldChar w:fldCharType="separate"/>
          </w:r>
          <w:hyperlink w:anchor="_Toc511980166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ОСНОВНЕ ИНФОРМАЦИЈЕ</w:t>
            </w:r>
            <w:r w:rsidR="007D01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F25F9" w14:textId="77777777" w:rsidR="007D01FA" w:rsidRDefault="00E55E8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7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АВНИ ОКВИР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67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3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6DD098E5" w14:textId="77777777" w:rsidR="007D01FA" w:rsidRDefault="00E55E8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8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3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ТЕРМИНИ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68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3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7686886B" w14:textId="77777777" w:rsidR="007D01FA" w:rsidRDefault="00E55E8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9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ЦИЉЕВИ ПРОГРАМА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69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222C5B32" w14:textId="77777777" w:rsidR="007D01FA" w:rsidRDefault="00E55E86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0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Општи циљ/ циљеви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0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1AB35D6A" w14:textId="77777777" w:rsidR="007D01FA" w:rsidRDefault="00E55E86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1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Специфични циљ/ циљеви и очекивани резултати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1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6E137396" w14:textId="77777777" w:rsidR="007D01FA" w:rsidRDefault="00E55E8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2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5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РАСПОЛОЖИВА ФИНАНСИЈСКА СРЕДСТВА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2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7B4637A7" w14:textId="77777777" w:rsidR="007D01FA" w:rsidRDefault="00E55E8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3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6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ТРАЈАЊЕ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3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4FD1ECBD" w14:textId="77777777" w:rsidR="007D01FA" w:rsidRDefault="00E55E8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4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7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УСЛОВИ ЗА ПОДНОСИОЦА ПРИЈАВА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4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4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4373FE3A" w14:textId="77777777" w:rsidR="007D01FA" w:rsidRDefault="00E55E8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5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8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ОЦЕДУРА СПРОВОЂЕЊА УСЛУГЕ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5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5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53ECE2AB" w14:textId="77777777" w:rsidR="007D01FA" w:rsidRDefault="00E55E8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6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НАЧИН ПРИЈАВЉИВАЊА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6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6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41C08DAB" w14:textId="77777777" w:rsidR="007D01FA" w:rsidRDefault="00E55E86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7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окументација која се доставља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7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6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1307A0E8" w14:textId="77777777" w:rsidR="007D01FA" w:rsidRDefault="00E55E86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8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Мјесто и рок за достављање документације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8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6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26B49835" w14:textId="77777777" w:rsidR="007D01FA" w:rsidRDefault="00E55E86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9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0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Оцјена и критерији за избор корисника услуга менторинга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79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7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793FFE5F" w14:textId="77777777" w:rsidR="007D01FA" w:rsidRDefault="00E55E86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0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овјера формалне исправности поднијетих пријава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0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7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270E698A" w14:textId="77777777" w:rsidR="007D01FA" w:rsidRDefault="00E55E86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1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оношење одлуке о резултатима Јавног позива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1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7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6EF3A3AE" w14:textId="77777777" w:rsidR="007D01FA" w:rsidRDefault="00E55E86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2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оступак по приговору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2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8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13DB2E2B" w14:textId="77777777" w:rsidR="007D01FA" w:rsidRDefault="00E55E86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3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3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Закључивање уговора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3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8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5A86E716" w14:textId="77777777" w:rsidR="007D01FA" w:rsidRDefault="00E55E86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4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4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инамика преноса средстава Агенције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4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8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045C0B11" w14:textId="77777777" w:rsidR="007D01FA" w:rsidRDefault="00E55E86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5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5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окументациј</w:t>
            </w:r>
            <w:r w:rsidR="00C14023">
              <w:rPr>
                <w:rStyle w:val="Hyperlink"/>
                <w:rFonts w:ascii="Calibri" w:hAnsi="Calibri"/>
                <w:noProof/>
                <w:lang w:val="sr-Latn-BA"/>
              </w:rPr>
              <w:t>a</w:t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 xml:space="preserve"> која се подноси након реализације пројектних активности</w:t>
            </w:r>
            <w:r w:rsidR="007D01FA">
              <w:rPr>
                <w:noProof/>
                <w:webHidden/>
              </w:rPr>
              <w:tab/>
            </w:r>
            <w:r w:rsidR="005D22F1">
              <w:rPr>
                <w:noProof/>
                <w:webHidden/>
              </w:rPr>
              <w:fldChar w:fldCharType="begin"/>
            </w:r>
            <w:r w:rsidR="007D01FA">
              <w:rPr>
                <w:noProof/>
                <w:webHidden/>
              </w:rPr>
              <w:instrText xml:space="preserve"> PAGEREF _Toc511980185 \h </w:instrText>
            </w:r>
            <w:r w:rsidR="005D22F1">
              <w:rPr>
                <w:noProof/>
                <w:webHidden/>
              </w:rPr>
            </w:r>
            <w:r w:rsidR="005D22F1">
              <w:rPr>
                <w:noProof/>
                <w:webHidden/>
              </w:rPr>
              <w:fldChar w:fldCharType="separate"/>
            </w:r>
            <w:r w:rsidR="007D01FA">
              <w:rPr>
                <w:noProof/>
                <w:webHidden/>
              </w:rPr>
              <w:t>8</w:t>
            </w:r>
            <w:r w:rsidR="005D22F1">
              <w:rPr>
                <w:noProof/>
                <w:webHidden/>
              </w:rPr>
              <w:fldChar w:fldCharType="end"/>
            </w:r>
          </w:hyperlink>
        </w:p>
        <w:p w14:paraId="5A213702" w14:textId="77777777" w:rsidR="004337D3" w:rsidRDefault="005D22F1" w:rsidP="004337D3">
          <w:r>
            <w:fldChar w:fldCharType="end"/>
          </w:r>
        </w:p>
      </w:sdtContent>
    </w:sdt>
    <w:p w14:paraId="47482B88" w14:textId="77777777" w:rsidR="004337D3" w:rsidRDefault="004337D3" w:rsidP="004337D3">
      <w:pPr>
        <w:jc w:val="left"/>
        <w:rPr>
          <w:sz w:val="28"/>
          <w:szCs w:val="28"/>
          <w:lang w:val="bs-Cyrl-BA"/>
        </w:rPr>
      </w:pPr>
    </w:p>
    <w:p w14:paraId="36BAD826" w14:textId="77777777" w:rsidR="004337D3" w:rsidRDefault="004337D3" w:rsidP="004337D3">
      <w:pPr>
        <w:pStyle w:val="Heading1"/>
        <w:rPr>
          <w:rFonts w:ascii="Calibri" w:hAnsi="Calibri"/>
          <w:b w:val="0"/>
          <w:bCs w:val="0"/>
          <w:kern w:val="0"/>
          <w:sz w:val="28"/>
          <w:szCs w:val="28"/>
          <w:lang w:val="bs-Cyrl-BA"/>
        </w:rPr>
      </w:pPr>
    </w:p>
    <w:p w14:paraId="3902F82E" w14:textId="77777777" w:rsidR="004337D3" w:rsidRDefault="004337D3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14:paraId="0A5F88EA" w14:textId="77777777" w:rsidR="007241FF" w:rsidRDefault="007241FF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14:paraId="0E143AE0" w14:textId="77777777" w:rsidR="007241FF" w:rsidRDefault="007241FF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14:paraId="41F7D666" w14:textId="77777777" w:rsidR="004337D3" w:rsidRPr="00A52C1F" w:rsidRDefault="004337D3" w:rsidP="00251830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0" w:name="_Toc511980166"/>
      <w:r w:rsidRPr="00A52C1F">
        <w:rPr>
          <w:rFonts w:ascii="Calibri" w:hAnsi="Calibri"/>
          <w:sz w:val="28"/>
          <w:szCs w:val="28"/>
          <w:lang w:val="bs-Cyrl-BA"/>
        </w:rPr>
        <w:lastRenderedPageBreak/>
        <w:t>ОСНОВНЕ ИНФОРМАЦИЈЕ</w:t>
      </w:r>
      <w:bookmarkEnd w:id="0"/>
      <w:r w:rsidRPr="00A52C1F">
        <w:rPr>
          <w:rFonts w:ascii="Calibri" w:hAnsi="Calibri"/>
          <w:sz w:val="28"/>
          <w:szCs w:val="28"/>
          <w:lang w:val="bs-Cyrl-BA"/>
        </w:rPr>
        <w:t xml:space="preserve">   </w:t>
      </w:r>
    </w:p>
    <w:p w14:paraId="5BE8F127" w14:textId="77777777" w:rsidR="00811D35" w:rsidRPr="00811D35" w:rsidRDefault="00811D35" w:rsidP="00811D35">
      <w:pPr>
        <w:rPr>
          <w:lang w:val="bs-Cyrl-BA"/>
        </w:rPr>
      </w:pPr>
      <w:r w:rsidRPr="00811D35">
        <w:rPr>
          <w:lang w:val="bs-Cyrl-BA"/>
        </w:rPr>
        <w:t>Овим Упутством уређује се поступак реализације стандардизоване услуге менторинга, коју Агенција проводи у оквиру</w:t>
      </w:r>
      <w:r w:rsidRPr="00811D35">
        <w:rPr>
          <w:lang w:val="sr-Cyrl-BA"/>
        </w:rPr>
        <w:t xml:space="preserve"> пројекта </w:t>
      </w:r>
      <w:r w:rsidRPr="00811D35">
        <w:rPr>
          <w:lang w:val="bs-Latn-BA"/>
        </w:rPr>
        <w:t>„</w:t>
      </w:r>
      <w:r w:rsidRPr="00811D35">
        <w:rPr>
          <w:lang w:val="bs-Cyrl-BA"/>
        </w:rPr>
        <w:t>Успостављање и промоција менторинг услуга за мала и средња предузећа на Западном Балкану</w:t>
      </w:r>
      <w:r w:rsidR="00806391">
        <w:rPr>
          <w:lang w:val="bs-Cyrl-BA"/>
        </w:rPr>
        <w:t xml:space="preserve"> (</w:t>
      </w:r>
      <w:r w:rsidR="005A4252">
        <w:rPr>
          <w:lang w:val="bs-Cyrl-BA"/>
        </w:rPr>
        <w:t xml:space="preserve">фаза </w:t>
      </w:r>
      <w:r w:rsidRPr="00811D35">
        <w:rPr>
          <w:lang w:val="bs-Cyrl-BA"/>
        </w:rPr>
        <w:t>2)</w:t>
      </w:r>
      <w:r w:rsidRPr="00811D35">
        <w:rPr>
          <w:lang w:val="sr-Cyrl-BA"/>
        </w:rPr>
        <w:t xml:space="preserve">“, </w:t>
      </w:r>
      <w:r w:rsidRPr="00811D35">
        <w:rPr>
          <w:lang w:val="bs-Cyrl-BA"/>
        </w:rPr>
        <w:t>а у складу са Стратегијом развоја малих и средњих предузећа Републике Српске 2016</w:t>
      </w:r>
      <w:r w:rsidR="005A4252">
        <w:rPr>
          <w:lang w:val="sr-Latn-BA"/>
        </w:rPr>
        <w:t>.</w:t>
      </w:r>
      <w:r w:rsidRPr="00811D35">
        <w:rPr>
          <w:lang w:val="bs-Cyrl-BA"/>
        </w:rPr>
        <w:t xml:space="preserve"> – 2020. година и Програмом рада Републичке агенције за развој малих и средњих предузећа за 2018. годину. Стандардизовани  сет услуга (ССУ) за микро, мала и средњ</w:t>
      </w:r>
      <w:r w:rsidR="009C7E89">
        <w:rPr>
          <w:lang w:val="bs-Cyrl-BA"/>
        </w:rPr>
        <w:t>а предузећа у 2018. години</w:t>
      </w:r>
      <w:r w:rsidRPr="00811D35">
        <w:rPr>
          <w:lang w:val="bs-Cyrl-BA"/>
        </w:rPr>
        <w:t xml:space="preserve"> реализује се преко локалних развојних агенција (ЛРА) и јединица локалних  самоуправа (ЈЛС), које имају своје сертификоване менторе.</w:t>
      </w:r>
    </w:p>
    <w:p w14:paraId="127846CD" w14:textId="77777777" w:rsidR="004337D3" w:rsidRPr="00CA0F73" w:rsidRDefault="004337D3" w:rsidP="004337D3">
      <w:pPr>
        <w:rPr>
          <w:color w:val="FF0000"/>
          <w:szCs w:val="22"/>
          <w:lang w:val="bs-Cyrl-BA"/>
        </w:rPr>
      </w:pPr>
      <w:r w:rsidRPr="00C00BD8">
        <w:rPr>
          <w:b/>
          <w:szCs w:val="22"/>
          <w:lang w:val="bs-Cyrl-BA"/>
        </w:rPr>
        <w:t>Менторинг је</w:t>
      </w:r>
      <w:r w:rsidRPr="00C00BD8">
        <w:rPr>
          <w:szCs w:val="22"/>
          <w:lang w:val="bs-Cyrl-BA"/>
        </w:rPr>
        <w:t xml:space="preserve"> свеобухватан и релативно дуг процес подршке предузећима која се налазе у пресудном тренутку за развој или опстанак. Представља заједнички рад ментора и предузећа у циљу превазилажења тренутне ситуације и налажења</w:t>
      </w:r>
      <w:r>
        <w:rPr>
          <w:lang w:val="bs-Cyrl-BA"/>
        </w:rPr>
        <w:t xml:space="preserve"> </w:t>
      </w:r>
      <w:r w:rsidRPr="00C00BD8">
        <w:rPr>
          <w:szCs w:val="22"/>
          <w:lang w:val="bs-Cyrl-BA"/>
        </w:rPr>
        <w:t>најповољнијих рјешења за будуће пословање. Кроз ов</w:t>
      </w:r>
      <w:r>
        <w:rPr>
          <w:lang w:val="bs-Cyrl-BA"/>
        </w:rPr>
        <w:t>ај приступ, предузећа ће примити равномјерну, временски</w:t>
      </w:r>
      <w:r w:rsidRPr="00C00BD8">
        <w:rPr>
          <w:szCs w:val="22"/>
          <w:lang w:val="bs-Cyrl-BA"/>
        </w:rPr>
        <w:t xml:space="preserve"> распоређену континуирану подршку, ради постизања што бољ</w:t>
      </w:r>
      <w:r w:rsidR="00C80436">
        <w:rPr>
          <w:szCs w:val="22"/>
          <w:lang w:val="bs-Cyrl-BA"/>
        </w:rPr>
        <w:t>их резултата. Јапанска искуства</w:t>
      </w:r>
      <w:r w:rsidRPr="00C00BD8">
        <w:rPr>
          <w:szCs w:val="22"/>
          <w:lang w:val="bs-Cyrl-BA"/>
        </w:rPr>
        <w:t xml:space="preserve"> у обављању менторинга су показала да су ефекти оваквог вида </w:t>
      </w:r>
      <w:r w:rsidR="00CA0F73" w:rsidRPr="00CA0F73">
        <w:rPr>
          <w:szCs w:val="22"/>
          <w:lang w:val="bs-Cyrl-BA"/>
        </w:rPr>
        <w:t>савјетовања</w:t>
      </w:r>
      <w:r w:rsidRPr="00C80436">
        <w:rPr>
          <w:color w:val="FF0000"/>
          <w:szCs w:val="22"/>
          <w:lang w:val="bs-Cyrl-BA"/>
        </w:rPr>
        <w:t xml:space="preserve"> </w:t>
      </w:r>
      <w:r w:rsidRPr="00C00BD8">
        <w:rPr>
          <w:szCs w:val="22"/>
          <w:lang w:val="bs-Cyrl-BA"/>
        </w:rPr>
        <w:t>далеко већи од повремених и крат</w:t>
      </w:r>
      <w:r w:rsidR="0069474D">
        <w:rPr>
          <w:szCs w:val="22"/>
          <w:lang w:val="bs-Cyrl-BA"/>
        </w:rPr>
        <w:t>коро</w:t>
      </w:r>
      <w:r w:rsidRPr="00C00BD8">
        <w:rPr>
          <w:szCs w:val="22"/>
          <w:lang w:val="bs-Cyrl-BA"/>
        </w:rPr>
        <w:t>чних савјета.</w:t>
      </w:r>
    </w:p>
    <w:p w14:paraId="2B40F3F3" w14:textId="2BEC3E03" w:rsidR="004337D3" w:rsidRPr="00C00BD8" w:rsidRDefault="004337D3" w:rsidP="004337D3">
      <w:pPr>
        <w:rPr>
          <w:szCs w:val="22"/>
          <w:lang w:val="bs-Cyrl-BA"/>
        </w:rPr>
      </w:pPr>
      <w:r w:rsidRPr="00C00BD8">
        <w:rPr>
          <w:b/>
          <w:szCs w:val="22"/>
          <w:lang w:val="bs-Cyrl-BA"/>
        </w:rPr>
        <w:t>Процес менторинга</w:t>
      </w:r>
      <w:r w:rsidR="00DC04C3">
        <w:rPr>
          <w:szCs w:val="22"/>
          <w:lang w:val="bs-Cyrl-BA"/>
        </w:rPr>
        <w:t xml:space="preserve"> одвија се према</w:t>
      </w:r>
      <w:r w:rsidRPr="00C00BD8">
        <w:rPr>
          <w:szCs w:val="22"/>
          <w:lang w:val="bs-Cyrl-BA"/>
        </w:rPr>
        <w:t xml:space="preserve"> методологији Агенције, развијеној у сарадњи са Јапанском агенцијом за међународну сарадњу (</w:t>
      </w:r>
      <w:r w:rsidRPr="00C00BD8">
        <w:rPr>
          <w:szCs w:val="22"/>
        </w:rPr>
        <w:t>JICA). Методолог</w:t>
      </w:r>
      <w:r w:rsidRPr="00C00BD8">
        <w:rPr>
          <w:szCs w:val="22"/>
          <w:lang w:val="bs-Cyrl-BA"/>
        </w:rPr>
        <w:t>ија одређује кораке у процесу у оквиру којег стручно лице-м</w:t>
      </w:r>
      <w:r w:rsidR="00C80436">
        <w:rPr>
          <w:szCs w:val="22"/>
          <w:lang w:val="bs-Cyrl-BA"/>
        </w:rPr>
        <w:t>ентор</w:t>
      </w:r>
      <w:r w:rsidR="00D33BAD">
        <w:rPr>
          <w:szCs w:val="22"/>
          <w:lang w:val="bs-Cyrl-BA"/>
        </w:rPr>
        <w:t>,</w:t>
      </w:r>
      <w:r w:rsidR="00C80436">
        <w:rPr>
          <w:szCs w:val="22"/>
          <w:lang w:val="bs-Cyrl-BA"/>
        </w:rPr>
        <w:t xml:space="preserve"> </w:t>
      </w:r>
      <w:r w:rsidR="009C7E89">
        <w:rPr>
          <w:szCs w:val="22"/>
          <w:lang w:val="bs-Cyrl-BA"/>
        </w:rPr>
        <w:t>у директном конт</w:t>
      </w:r>
      <w:r w:rsidR="009C7E89" w:rsidRPr="00C00BD8">
        <w:rPr>
          <w:szCs w:val="22"/>
          <w:lang w:val="bs-Cyrl-BA"/>
        </w:rPr>
        <w:t xml:space="preserve">акту и раду са </w:t>
      </w:r>
      <w:r w:rsidR="009C7E89">
        <w:rPr>
          <w:szCs w:val="22"/>
          <w:lang w:val="bs-Cyrl-BA"/>
        </w:rPr>
        <w:t>власником</w:t>
      </w:r>
      <w:r w:rsidR="009C7E89" w:rsidRPr="00C00BD8">
        <w:rPr>
          <w:szCs w:val="22"/>
          <w:lang w:val="bs-Cyrl-BA"/>
        </w:rPr>
        <w:t xml:space="preserve"> и/или одговорним лицем</w:t>
      </w:r>
      <w:r w:rsidR="009C7E89">
        <w:rPr>
          <w:lang w:val="bs-Cyrl-BA"/>
        </w:rPr>
        <w:t xml:space="preserve"> предузећа</w:t>
      </w:r>
      <w:r w:rsidR="009C7E89">
        <w:rPr>
          <w:szCs w:val="22"/>
          <w:lang w:val="bs-Cyrl-BA"/>
        </w:rPr>
        <w:t xml:space="preserve">, односно управом, </w:t>
      </w:r>
      <w:r w:rsidR="00C80436">
        <w:rPr>
          <w:szCs w:val="22"/>
          <w:lang w:val="bs-Cyrl-BA"/>
        </w:rPr>
        <w:t xml:space="preserve">проводи </w:t>
      </w:r>
      <w:r w:rsidR="00806391">
        <w:rPr>
          <w:szCs w:val="22"/>
          <w:lang w:val="bs-Cyrl-BA"/>
        </w:rPr>
        <w:t>одређени број сати (</w:t>
      </w:r>
      <w:r w:rsidRPr="00C00BD8">
        <w:rPr>
          <w:szCs w:val="22"/>
          <w:lang w:val="bs-Cyrl-BA"/>
        </w:rPr>
        <w:t>највише до 50 сати по кориснику) и то у просторијама корисника (не мање од 75%</w:t>
      </w:r>
      <w:r>
        <w:rPr>
          <w:lang w:val="bs-Cyrl-BA"/>
        </w:rPr>
        <w:t xml:space="preserve"> </w:t>
      </w:r>
      <w:r w:rsidRPr="00C00BD8">
        <w:rPr>
          <w:szCs w:val="22"/>
          <w:lang w:val="bs-Cyrl-BA"/>
        </w:rPr>
        <w:t xml:space="preserve">од укупног броја предвиђених сати). </w:t>
      </w:r>
      <w:r w:rsidR="0069474D">
        <w:rPr>
          <w:szCs w:val="22"/>
          <w:lang w:val="bs-Cyrl-BA"/>
        </w:rPr>
        <w:t>Власник</w:t>
      </w:r>
      <w:r w:rsidRPr="00C00BD8">
        <w:rPr>
          <w:szCs w:val="22"/>
          <w:lang w:val="bs-Cyrl-BA"/>
        </w:rPr>
        <w:t xml:space="preserve"> и</w:t>
      </w:r>
      <w:r w:rsidR="00255D00">
        <w:rPr>
          <w:szCs w:val="22"/>
          <w:lang w:val="bs-Cyrl-BA"/>
        </w:rPr>
        <w:t>/или одговорно лице</w:t>
      </w:r>
      <w:r w:rsidR="005A4252">
        <w:rPr>
          <w:szCs w:val="22"/>
          <w:lang w:val="sr-Latn-BA"/>
        </w:rPr>
        <w:t xml:space="preserve">, односно </w:t>
      </w:r>
      <w:r w:rsidRPr="00C00BD8">
        <w:rPr>
          <w:szCs w:val="22"/>
          <w:lang w:val="bs-Cyrl-BA"/>
        </w:rPr>
        <w:t>управа</w:t>
      </w:r>
      <w:r>
        <w:rPr>
          <w:lang w:val="bs-Cyrl-BA"/>
        </w:rPr>
        <w:t xml:space="preserve"> </w:t>
      </w:r>
      <w:r w:rsidRPr="00C00BD8">
        <w:rPr>
          <w:szCs w:val="22"/>
          <w:lang w:val="bs-Cyrl-BA"/>
        </w:rPr>
        <w:t>и ментор заједно проучавају актуелно пословање, разлоге тренутних проблема или сметње за даљи развој, најважније потенцијале за раст, те на основу констатованог стања ментор и корисник менторинг услуге припремају план/пројекат развоја.</w:t>
      </w:r>
    </w:p>
    <w:p w14:paraId="75DB8412" w14:textId="77777777" w:rsidR="004337D3" w:rsidRPr="00C00BD8" w:rsidRDefault="004337D3" w:rsidP="004337D3">
      <w:pPr>
        <w:rPr>
          <w:szCs w:val="22"/>
          <w:lang w:val="bs-Cyrl-BA"/>
        </w:rPr>
      </w:pPr>
      <w:r w:rsidRPr="00C00BD8">
        <w:rPr>
          <w:szCs w:val="22"/>
          <w:lang w:val="bs-Cyrl-BA"/>
        </w:rPr>
        <w:t>Методологија стандардизоване услуге менторинга јасно дефинише све кораке и активн</w:t>
      </w:r>
      <w:r w:rsidR="007E45B8">
        <w:rPr>
          <w:szCs w:val="22"/>
          <w:lang w:val="bs-Cyrl-BA"/>
        </w:rPr>
        <w:t>ости у реализацији менторинга (</w:t>
      </w:r>
      <w:r w:rsidR="007E45B8">
        <w:rPr>
          <w:szCs w:val="22"/>
          <w:lang w:val="sr-Cyrl-BA"/>
        </w:rPr>
        <w:t>у</w:t>
      </w:r>
      <w:r w:rsidRPr="00C00BD8">
        <w:rPr>
          <w:szCs w:val="22"/>
          <w:lang w:val="bs-Cyrl-BA"/>
        </w:rPr>
        <w:t>рављање шемом, рад на терену, број посјета, активности у оквиру</w:t>
      </w:r>
      <w:r>
        <w:rPr>
          <w:lang w:val="bs-Cyrl-BA"/>
        </w:rPr>
        <w:t xml:space="preserve"> </w:t>
      </w:r>
      <w:r w:rsidRPr="00C00BD8">
        <w:rPr>
          <w:szCs w:val="22"/>
          <w:lang w:val="bs-Cyrl-BA"/>
        </w:rPr>
        <w:t>сваке посјете, вријеме предвиђено за припрему плана и извјештавање) и то кроз водиче: Општи водич за менторинг, Водич за менторинг за почетнике и Водич за менторинг зрелих предузећа.</w:t>
      </w:r>
    </w:p>
    <w:p w14:paraId="01669BBB" w14:textId="77777777" w:rsidR="004337D3" w:rsidRPr="0069474D" w:rsidRDefault="004337D3" w:rsidP="004337D3">
      <w:pPr>
        <w:rPr>
          <w:b/>
          <w:szCs w:val="22"/>
          <w:lang w:val="bs-Cyrl-BA"/>
        </w:rPr>
      </w:pPr>
      <w:r w:rsidRPr="0069474D">
        <w:rPr>
          <w:b/>
          <w:szCs w:val="22"/>
          <w:lang w:val="bs-Cyrl-BA"/>
        </w:rPr>
        <w:t xml:space="preserve">Менторинг чини скуп сљедећих услуга: </w:t>
      </w:r>
    </w:p>
    <w:p w14:paraId="58710BB4" w14:textId="77777777" w:rsidR="004337D3" w:rsidRDefault="00255D00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„</w:t>
      </w:r>
      <w:r w:rsidR="004337D3">
        <w:rPr>
          <w:lang w:val="bs-Cyrl-BA"/>
        </w:rPr>
        <w:t>Дијагноза</w:t>
      </w:r>
      <w:r>
        <w:rPr>
          <w:lang w:val="bs-Cyrl-BA"/>
        </w:rPr>
        <w:t>“</w:t>
      </w:r>
      <w:r w:rsidR="004337D3">
        <w:rPr>
          <w:lang w:val="bs-Cyrl-BA"/>
        </w:rPr>
        <w:t xml:space="preserve"> тренутне ситуације у предузећу;</w:t>
      </w:r>
    </w:p>
    <w:p w14:paraId="03DAF022" w14:textId="77777777" w:rsidR="004337D3" w:rsidRPr="004337D3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моћ приликом припремања развојних активности, планова и пројеката како би се достигли циљеви предузећа;</w:t>
      </w:r>
    </w:p>
    <w:p w14:paraId="013AEAF9" w14:textId="77777777" w:rsidR="00255D00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 xml:space="preserve">Савјетовање и координација за приступање </w:t>
      </w:r>
      <w:r w:rsidR="00255D00">
        <w:rPr>
          <w:lang w:val="bs-Cyrl-BA"/>
        </w:rPr>
        <w:t>фондовима, новим технологијама;</w:t>
      </w:r>
    </w:p>
    <w:p w14:paraId="4C5502C9" w14:textId="77777777" w:rsidR="004337D3" w:rsidRDefault="007E45B8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К</w:t>
      </w:r>
      <w:r w:rsidR="004337D3">
        <w:rPr>
          <w:lang w:val="bs-Cyrl-BA"/>
        </w:rPr>
        <w:t>онсултантск</w:t>
      </w:r>
      <w:r w:rsidR="009C7E89">
        <w:rPr>
          <w:lang w:val="bs-Cyrl-BA"/>
        </w:rPr>
        <w:t>е</w:t>
      </w:r>
      <w:r w:rsidR="004337D3">
        <w:rPr>
          <w:lang w:val="bs-Cyrl-BA"/>
        </w:rPr>
        <w:t xml:space="preserve"> услуг</w:t>
      </w:r>
      <w:r w:rsidR="009C7E89">
        <w:rPr>
          <w:lang w:val="bs-Cyrl-BA"/>
        </w:rPr>
        <w:t>е</w:t>
      </w:r>
      <w:r w:rsidR="004337D3">
        <w:rPr>
          <w:lang w:val="bs-Cyrl-BA"/>
        </w:rPr>
        <w:t xml:space="preserve"> и друго, како би се подстакао развој и унапређење пословања;</w:t>
      </w:r>
    </w:p>
    <w:p w14:paraId="7458B8ED" w14:textId="77777777" w:rsidR="004337D3" w:rsidRPr="004337D3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моћ за припремање кредитних апликација за банке и програме подршке за МСП;</w:t>
      </w:r>
    </w:p>
    <w:p w14:paraId="0ABB5496" w14:textId="77777777" w:rsidR="004337D3" w:rsidRPr="00B46C12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 xml:space="preserve">Помоћ у проналажењу пословних партнера и других </w:t>
      </w:r>
      <w:r w:rsidRPr="00B46C12">
        <w:rPr>
          <w:lang w:val="bs-Cyrl-BA"/>
        </w:rPr>
        <w:t>потребних информација;</w:t>
      </w:r>
    </w:p>
    <w:p w14:paraId="4FA8B4F7" w14:textId="77777777" w:rsidR="004337D3" w:rsidRPr="00B46C12" w:rsidRDefault="00255D00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Савјетовање</w:t>
      </w:r>
      <w:r w:rsidR="004337D3" w:rsidRPr="00B46C12">
        <w:rPr>
          <w:lang w:val="bs-Cyrl-BA"/>
        </w:rPr>
        <w:t>;</w:t>
      </w:r>
    </w:p>
    <w:p w14:paraId="16334398" w14:textId="77777777" w:rsidR="004337D3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Обука;</w:t>
      </w:r>
    </w:p>
    <w:p w14:paraId="47B4EC38" w14:textId="77777777" w:rsidR="004337D3" w:rsidRDefault="004337D3" w:rsidP="004337D3">
      <w:pPr>
        <w:pStyle w:val="ListParagraph"/>
        <w:numPr>
          <w:ilvl w:val="0"/>
          <w:numId w:val="2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Упућивање на одговарајуће специјализоване консултанте</w:t>
      </w:r>
      <w:r w:rsidR="00255D00">
        <w:rPr>
          <w:lang w:val="bs-Cyrl-BA"/>
        </w:rPr>
        <w:t>.</w:t>
      </w:r>
    </w:p>
    <w:p w14:paraId="02D6FD8F" w14:textId="77777777" w:rsidR="00882FCC" w:rsidRPr="00882FCC" w:rsidRDefault="00882FCC" w:rsidP="00882FCC">
      <w:pPr>
        <w:rPr>
          <w:lang w:val="bs-Cyrl-BA"/>
        </w:rPr>
      </w:pPr>
    </w:p>
    <w:p w14:paraId="0CCA08EE" w14:textId="77777777" w:rsidR="004337D3" w:rsidRDefault="004337D3" w:rsidP="004337D3">
      <w:pPr>
        <w:rPr>
          <w:lang w:val="bs-Cyrl-BA"/>
        </w:rPr>
      </w:pPr>
      <w:r w:rsidRPr="00A94BEC">
        <w:rPr>
          <w:lang w:val="bs-Cyrl-BA"/>
        </w:rPr>
        <w:t>Услуга се односи на бесплатан менторинг за новооснована микро, мала и средња предузећа која послују до три године и зрела предузећа са пословањем дужим од 3 године, а која се налазе у критичном тренутку за њихов даљи развој или опстанак на тржишту.</w:t>
      </w:r>
    </w:p>
    <w:p w14:paraId="3DC54BDC" w14:textId="77777777" w:rsidR="004337D3" w:rsidRDefault="004337D3" w:rsidP="004337D3">
      <w:pPr>
        <w:spacing w:after="120"/>
        <w:rPr>
          <w:szCs w:val="22"/>
          <w:lang w:val="bs-Cyrl-BA"/>
        </w:rPr>
      </w:pPr>
      <w:r w:rsidRPr="00046217">
        <w:rPr>
          <w:b/>
          <w:szCs w:val="22"/>
          <w:lang w:val="bs-Cyrl-BA"/>
        </w:rPr>
        <w:lastRenderedPageBreak/>
        <w:t>За</w:t>
      </w:r>
      <w:r>
        <w:rPr>
          <w:b/>
          <w:szCs w:val="22"/>
          <w:lang w:val="bs-Cyrl-BA"/>
        </w:rPr>
        <w:t>и</w:t>
      </w:r>
      <w:r w:rsidRPr="00046217">
        <w:rPr>
          <w:b/>
          <w:szCs w:val="22"/>
          <w:lang w:val="bs-Cyrl-BA"/>
        </w:rPr>
        <w:t>нтересовани кандидати подносе пр</w:t>
      </w:r>
      <w:r>
        <w:rPr>
          <w:b/>
          <w:szCs w:val="22"/>
          <w:lang w:val="bs-Cyrl-BA"/>
        </w:rPr>
        <w:t>и</w:t>
      </w:r>
      <w:r w:rsidRPr="00046217">
        <w:rPr>
          <w:b/>
          <w:szCs w:val="22"/>
          <w:lang w:val="bs-Cyrl-BA"/>
        </w:rPr>
        <w:t xml:space="preserve">јаву у двије категорије: </w:t>
      </w:r>
      <w:r>
        <w:rPr>
          <w:b/>
          <w:szCs w:val="22"/>
          <w:lang w:val="bs-Cyrl-BA"/>
        </w:rPr>
        <w:t xml:space="preserve"> </w:t>
      </w:r>
    </w:p>
    <w:p w14:paraId="54FC06A3" w14:textId="77777777" w:rsidR="004337D3" w:rsidRDefault="004337D3" w:rsidP="004337D3">
      <w:pPr>
        <w:pStyle w:val="ListParagraph"/>
        <w:numPr>
          <w:ilvl w:val="0"/>
          <w:numId w:val="3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Новооснована</w:t>
      </w:r>
      <w:r w:rsidR="00255D00">
        <w:rPr>
          <w:lang w:val="bs-Cyrl-BA"/>
        </w:rPr>
        <w:t xml:space="preserve"> мала и средња</w:t>
      </w:r>
      <w:r>
        <w:rPr>
          <w:lang w:val="bs-Cyrl-BA"/>
        </w:rPr>
        <w:t xml:space="preserve"> предузећа - не старија од 3 године од дана објављивања Јавног позива;</w:t>
      </w:r>
    </w:p>
    <w:p w14:paraId="63976FF5" w14:textId="77777777" w:rsidR="004337D3" w:rsidRPr="00A94BEC" w:rsidRDefault="00255D00" w:rsidP="003F4F98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lang w:val="bs-Cyrl-BA"/>
        </w:rPr>
      </w:pPr>
      <w:r>
        <w:rPr>
          <w:lang w:val="bs-Cyrl-BA"/>
        </w:rPr>
        <w:t xml:space="preserve">Мала и средња </w:t>
      </w:r>
      <w:r w:rsidR="004337D3">
        <w:rPr>
          <w:lang w:val="bs-Cyrl-BA"/>
        </w:rPr>
        <w:t>предузећа - старија од 3 године.</w:t>
      </w:r>
      <w:r w:rsidR="004337D3">
        <w:rPr>
          <w:color w:val="FF0000"/>
          <w:lang w:val="bs-Cyrl-BA"/>
        </w:rPr>
        <w:t xml:space="preserve"> </w:t>
      </w:r>
    </w:p>
    <w:p w14:paraId="43AEF48D" w14:textId="77777777" w:rsidR="004337D3" w:rsidRPr="001E34C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" w:name="_Toc511980167"/>
      <w:r w:rsidRPr="004337D3">
        <w:rPr>
          <w:rFonts w:ascii="Calibri" w:hAnsi="Calibri"/>
          <w:sz w:val="28"/>
          <w:szCs w:val="28"/>
          <w:lang w:val="bs-Cyrl-BA"/>
        </w:rPr>
        <w:t>ПРАВНИ ОКВИР</w:t>
      </w:r>
      <w:bookmarkEnd w:id="1"/>
    </w:p>
    <w:p w14:paraId="29E8AA4D" w14:textId="05BC35A7" w:rsidR="004F2806" w:rsidRPr="001E34C3" w:rsidRDefault="00A84D55" w:rsidP="00306103">
      <w:pPr>
        <w:spacing w:after="120"/>
        <w:rPr>
          <w:szCs w:val="22"/>
          <w:lang w:val="bs-Cyrl-BA" w:eastAsia="en-US"/>
        </w:rPr>
      </w:pPr>
      <w:r>
        <w:rPr>
          <w:lang w:val="sr-Cyrl-BA"/>
        </w:rPr>
        <w:t xml:space="preserve">Активности Републичке агенције за развој малих и средњих предузећа </w:t>
      </w:r>
      <w:r w:rsidRPr="00E10D92">
        <w:rPr>
          <w:lang w:val="sr-Cyrl-BA"/>
        </w:rPr>
        <w:t>(Агенција)</w:t>
      </w:r>
      <w:r>
        <w:rPr>
          <w:lang w:val="sr-Cyrl-BA"/>
        </w:rPr>
        <w:t xml:space="preserve"> предвиђене Програмом рада са финансијским планом за 2018. годину (у даљем тексту: Програм)</w:t>
      </w:r>
      <w:r w:rsidR="00806391">
        <w:rPr>
          <w:lang w:val="sr-Latn-BA"/>
        </w:rPr>
        <w:t>,</w:t>
      </w:r>
      <w:r>
        <w:rPr>
          <w:lang w:val="sr-Cyrl-BA"/>
        </w:rPr>
        <w:t xml:space="preserve"> биће усмјерене на извршење задатака који су у надлежности Агенције</w:t>
      </w:r>
      <w:r>
        <w:t>, а који су</w:t>
      </w:r>
      <w:r>
        <w:rPr>
          <w:lang w:val="sr-Cyrl-BA"/>
        </w:rPr>
        <w:t xml:space="preserve"> прописани Законом о развоју малих и средњих предузећа („Службени гласник Републике Српске“ бр. 50/13), Стратегијом развоја малих и средњих предузећа Републике Српске за период 2016</w:t>
      </w:r>
      <w:r w:rsidR="00A21028">
        <w:rPr>
          <w:lang w:val="sr-Cyrl-BA"/>
        </w:rPr>
        <w:t>.</w:t>
      </w:r>
      <w:r>
        <w:rPr>
          <w:lang w:val="sr-Cyrl-BA"/>
        </w:rPr>
        <w:t>-2020. година,</w:t>
      </w:r>
      <w:r>
        <w:t xml:space="preserve"> </w:t>
      </w:r>
      <w:r>
        <w:rPr>
          <w:lang w:val="sr-Cyrl-BA"/>
        </w:rPr>
        <w:t>као и</w:t>
      </w:r>
      <w:r>
        <w:t xml:space="preserve"> </w:t>
      </w:r>
      <w:r>
        <w:rPr>
          <w:lang w:val="sr-Cyrl-BA"/>
        </w:rPr>
        <w:t xml:space="preserve">осталим стратешким документима Владе Републике Српске </w:t>
      </w:r>
      <w:r>
        <w:rPr>
          <w:lang w:val="sr-Cyrl-CS"/>
        </w:rPr>
        <w:t xml:space="preserve">у којима је Агенција наведена као носилац одређених активности </w:t>
      </w:r>
      <w:r>
        <w:rPr>
          <w:lang w:val="sr-Cyrl-BA"/>
        </w:rPr>
        <w:t>које се односе на област</w:t>
      </w:r>
      <w:r w:rsidR="001E34C3">
        <w:rPr>
          <w:lang w:val="sr-Cyrl-BA"/>
        </w:rPr>
        <w:t xml:space="preserve"> малих и средњих предузећа (МС</w:t>
      </w:r>
      <w:r w:rsidR="00811D35">
        <w:rPr>
          <w:lang w:val="sr-Cyrl-BA"/>
        </w:rPr>
        <w:t>П).</w:t>
      </w:r>
    </w:p>
    <w:p w14:paraId="5DDA2715" w14:textId="77777777" w:rsidR="004337D3" w:rsidRPr="004337D3" w:rsidRDefault="004337D3" w:rsidP="00251830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2" w:name="_Toc511980168"/>
      <w:r w:rsidRPr="004337D3">
        <w:rPr>
          <w:rFonts w:ascii="Calibri" w:hAnsi="Calibri"/>
          <w:sz w:val="28"/>
          <w:szCs w:val="28"/>
          <w:lang w:val="bs-Cyrl-BA"/>
        </w:rPr>
        <w:t>ТЕРМИНИ</w:t>
      </w:r>
      <w:bookmarkEnd w:id="2"/>
      <w:r w:rsidRPr="004337D3">
        <w:rPr>
          <w:rFonts w:ascii="Calibri" w:hAnsi="Calibri"/>
          <w:sz w:val="28"/>
          <w:szCs w:val="28"/>
          <w:lang w:val="bs-Cyrl-BA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6770"/>
      </w:tblGrid>
      <w:tr w:rsidR="004337D3" w14:paraId="3B7BCC1C" w14:textId="77777777" w:rsidTr="003F4F98">
        <w:tc>
          <w:tcPr>
            <w:tcW w:w="2518" w:type="dxa"/>
          </w:tcPr>
          <w:p w14:paraId="151A4C0A" w14:textId="77777777"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Корисници</w:t>
            </w:r>
          </w:p>
        </w:tc>
        <w:tc>
          <w:tcPr>
            <w:tcW w:w="6770" w:type="dxa"/>
          </w:tcPr>
          <w:p w14:paraId="2CE3D554" w14:textId="77777777" w:rsidR="004337D3" w:rsidRDefault="00AF0A19" w:rsidP="00863D20">
            <w:pPr>
              <w:spacing w:after="120"/>
              <w:rPr>
                <w:lang w:val="bs-Cyrl-BA"/>
              </w:rPr>
            </w:pPr>
            <w:r>
              <w:rPr>
                <w:lang w:val="sr-Cyrl-BA"/>
              </w:rPr>
              <w:t xml:space="preserve">Микро, </w:t>
            </w:r>
            <w:r>
              <w:rPr>
                <w:lang w:val="bs-Cyrl-BA"/>
              </w:rPr>
              <w:t>м</w:t>
            </w:r>
            <w:r w:rsidR="004337D3">
              <w:rPr>
                <w:lang w:val="bs-Cyrl-BA"/>
              </w:rPr>
              <w:t>ала и средња предузећа која имају користи од пројекта, односно Подносиоци пријава, Одабрани корисници и Крајњи корисници.</w:t>
            </w:r>
          </w:p>
        </w:tc>
      </w:tr>
      <w:tr w:rsidR="004337D3" w14:paraId="264A7C30" w14:textId="77777777" w:rsidTr="003F4F98">
        <w:tc>
          <w:tcPr>
            <w:tcW w:w="2518" w:type="dxa"/>
          </w:tcPr>
          <w:p w14:paraId="17522AC9" w14:textId="77777777"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Подносилац пријаве</w:t>
            </w:r>
          </w:p>
        </w:tc>
        <w:tc>
          <w:tcPr>
            <w:tcW w:w="6770" w:type="dxa"/>
          </w:tcPr>
          <w:p w14:paraId="464027FA" w14:textId="414FB230" w:rsidR="004337D3" w:rsidRDefault="00AF0A19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Микро, м</w:t>
            </w:r>
            <w:r w:rsidR="004337D3">
              <w:rPr>
                <w:lang w:val="bs-Cyrl-BA"/>
              </w:rPr>
              <w:t>ала и средња предузећа</w:t>
            </w:r>
            <w:r w:rsidR="008E3D45">
              <w:rPr>
                <w:lang w:val="bs-Cyrl-BA"/>
              </w:rPr>
              <w:t>.</w:t>
            </w:r>
            <w:r w:rsidR="004337D3">
              <w:rPr>
                <w:lang w:val="bs-Cyrl-BA"/>
              </w:rPr>
              <w:t xml:space="preserve"> </w:t>
            </w:r>
          </w:p>
        </w:tc>
      </w:tr>
      <w:tr w:rsidR="004337D3" w14:paraId="359EDF52" w14:textId="77777777" w:rsidTr="003F4F98">
        <w:tc>
          <w:tcPr>
            <w:tcW w:w="2518" w:type="dxa"/>
          </w:tcPr>
          <w:p w14:paraId="128AF32A" w14:textId="77777777"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Одабрани корисник</w:t>
            </w:r>
          </w:p>
        </w:tc>
        <w:tc>
          <w:tcPr>
            <w:tcW w:w="6770" w:type="dxa"/>
          </w:tcPr>
          <w:p w14:paraId="779F4ECC" w14:textId="77777777" w:rsidR="004337D3" w:rsidRDefault="004337D3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Подносилац пријаве чија је пријава одобрена за пружање услуге менторинга.</w:t>
            </w:r>
          </w:p>
        </w:tc>
      </w:tr>
      <w:tr w:rsidR="004337D3" w14:paraId="243716B9" w14:textId="77777777" w:rsidTr="003F4F98">
        <w:tc>
          <w:tcPr>
            <w:tcW w:w="2518" w:type="dxa"/>
          </w:tcPr>
          <w:p w14:paraId="2AEA2654" w14:textId="77777777"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Крајњи корисници</w:t>
            </w:r>
          </w:p>
        </w:tc>
        <w:tc>
          <w:tcPr>
            <w:tcW w:w="6770" w:type="dxa"/>
          </w:tcPr>
          <w:p w14:paraId="73CD40AD" w14:textId="77777777" w:rsidR="004337D3" w:rsidRDefault="004337D3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МСП која ће имати директан позитиван ефекат од пружене услуге менторинга на нивоу специфичних циљева и резултата.</w:t>
            </w:r>
          </w:p>
        </w:tc>
      </w:tr>
      <w:tr w:rsidR="004337D3" w14:paraId="518B3F7A" w14:textId="77777777" w:rsidTr="003F4F98">
        <w:tc>
          <w:tcPr>
            <w:tcW w:w="2518" w:type="dxa"/>
          </w:tcPr>
          <w:p w14:paraId="706F8402" w14:textId="77777777"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 xml:space="preserve">Мала </w:t>
            </w:r>
            <w:r>
              <w:rPr>
                <w:b/>
                <w:lang w:val="bs-Cyrl-BA"/>
              </w:rPr>
              <w:t>предузећа</w:t>
            </w:r>
            <w:r w:rsidRPr="00C00BD8">
              <w:rPr>
                <w:b/>
                <w:lang w:val="bs-Cyrl-BA"/>
              </w:rPr>
              <w:t xml:space="preserve"> </w:t>
            </w:r>
          </w:p>
        </w:tc>
        <w:tc>
          <w:tcPr>
            <w:tcW w:w="6770" w:type="dxa"/>
          </w:tcPr>
          <w:p w14:paraId="0128218A" w14:textId="77777777" w:rsidR="004337D3" w:rsidRDefault="004337D3" w:rsidP="00863D20">
            <w:pPr>
              <w:spacing w:after="0"/>
              <w:rPr>
                <w:lang w:val="bs-Cyrl-BA"/>
              </w:rPr>
            </w:pPr>
            <w:r>
              <w:rPr>
                <w:lang w:val="bs-Cyrl-BA"/>
              </w:rPr>
              <w:t>Правна лица која испуњавају сљедеће критеријуме:</w:t>
            </w:r>
          </w:p>
          <w:p w14:paraId="7B9B5251" w14:textId="77777777" w:rsidR="004337D3" w:rsidRPr="00863D20" w:rsidRDefault="004337D3" w:rsidP="00863D20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Запошљавају мање од  50 радника</w:t>
            </w:r>
            <w:r w:rsidR="00863D20">
              <w:rPr>
                <w:lang w:val="en-US"/>
              </w:rPr>
              <w:t xml:space="preserve"> </w:t>
            </w:r>
            <w:r w:rsidRPr="00863D20">
              <w:rPr>
                <w:lang w:val="bs-Cyrl-BA"/>
              </w:rPr>
              <w:t>(микро предузећа која запошљавају до 10 радника)</w:t>
            </w:r>
          </w:p>
          <w:p w14:paraId="10B1ED8F" w14:textId="77777777" w:rsidR="004337D3" w:rsidRDefault="004337D3" w:rsidP="00863D20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Укупан годишњи приход мањи од  2 000 000 КМ</w:t>
            </w:r>
          </w:p>
          <w:p w14:paraId="14F336D5" w14:textId="2973BAF9" w:rsidR="004337D3" w:rsidRPr="00A94BEC" w:rsidRDefault="004337D3" w:rsidP="00863D20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Просјечна вриједност пословне имовине на крају пословне године износи мање од  1 000 000 КМ</w:t>
            </w:r>
            <w:r w:rsidR="008E3D45">
              <w:rPr>
                <w:lang w:val="bs-Cyrl-BA"/>
              </w:rPr>
              <w:t>.</w:t>
            </w:r>
          </w:p>
        </w:tc>
      </w:tr>
      <w:tr w:rsidR="004337D3" w14:paraId="397B2F0A" w14:textId="77777777" w:rsidTr="003F4F98">
        <w:tc>
          <w:tcPr>
            <w:tcW w:w="2518" w:type="dxa"/>
          </w:tcPr>
          <w:p w14:paraId="660F0AB4" w14:textId="77777777"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Средња предузећа</w:t>
            </w:r>
          </w:p>
        </w:tc>
        <w:tc>
          <w:tcPr>
            <w:tcW w:w="6770" w:type="dxa"/>
          </w:tcPr>
          <w:p w14:paraId="6A1A7DFE" w14:textId="77777777" w:rsidR="004337D3" w:rsidRDefault="004337D3" w:rsidP="00863D20">
            <w:pPr>
              <w:spacing w:after="0"/>
              <w:rPr>
                <w:lang w:val="bs-Cyrl-BA"/>
              </w:rPr>
            </w:pPr>
            <w:r>
              <w:rPr>
                <w:lang w:val="bs-Cyrl-BA"/>
              </w:rPr>
              <w:t>Правна лица која испуњавају сљедеће критеријуме:</w:t>
            </w:r>
          </w:p>
          <w:p w14:paraId="15607AFA" w14:textId="77777777" w:rsidR="004337D3" w:rsidRDefault="004337D3" w:rsidP="003F4F98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Запошљавају од  50 до 250 радника</w:t>
            </w:r>
          </w:p>
          <w:p w14:paraId="315A8C68" w14:textId="77777777" w:rsidR="004337D3" w:rsidRDefault="004337D3" w:rsidP="003F4F98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Укупан годишњи приход од 2 000 000 КМ до 8 000 000 КМ</w:t>
            </w:r>
          </w:p>
          <w:p w14:paraId="79C94579" w14:textId="57D8ACA3" w:rsidR="004337D3" w:rsidRPr="00A94BEC" w:rsidRDefault="004337D3" w:rsidP="003F4F98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Просјечна вриједност пословне имовине на крају пословне године износи мање од  4 000 000 КМ</w:t>
            </w:r>
            <w:r w:rsidR="008E3D45">
              <w:rPr>
                <w:lang w:val="bs-Cyrl-BA"/>
              </w:rPr>
              <w:t>.</w:t>
            </w:r>
          </w:p>
        </w:tc>
      </w:tr>
      <w:tr w:rsidR="004337D3" w14:paraId="16F30840" w14:textId="77777777" w:rsidTr="003F4F98">
        <w:tc>
          <w:tcPr>
            <w:tcW w:w="2518" w:type="dxa"/>
          </w:tcPr>
          <w:p w14:paraId="45C864AE" w14:textId="77777777"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Благовремена пријава</w:t>
            </w:r>
          </w:p>
        </w:tc>
        <w:tc>
          <w:tcPr>
            <w:tcW w:w="6770" w:type="dxa"/>
          </w:tcPr>
          <w:p w14:paraId="33CB3D14" w14:textId="2E63BC50" w:rsidR="004337D3" w:rsidRDefault="00811D35" w:rsidP="00450750">
            <w:pPr>
              <w:rPr>
                <w:lang w:val="bs-Cyrl-BA"/>
              </w:rPr>
            </w:pPr>
            <w:r>
              <w:rPr>
                <w:lang w:val="bs-Cyrl-BA"/>
              </w:rPr>
              <w:t>Пријава која је подниј</w:t>
            </w:r>
            <w:r w:rsidR="004337D3">
              <w:rPr>
                <w:lang w:val="bs-Cyrl-BA"/>
              </w:rPr>
              <w:t>ета од стране Подносиоца пријаве у року одређеном у Јавном позиву</w:t>
            </w:r>
            <w:r w:rsidR="008E3D45">
              <w:rPr>
                <w:lang w:val="bs-Cyrl-BA"/>
              </w:rPr>
              <w:t>.</w:t>
            </w:r>
          </w:p>
        </w:tc>
      </w:tr>
    </w:tbl>
    <w:p w14:paraId="04904CE1" w14:textId="77777777" w:rsidR="004337D3" w:rsidRPr="004337D3" w:rsidRDefault="004337D3" w:rsidP="007D01FA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3" w:name="_Toc511980169"/>
      <w:r w:rsidRPr="004337D3">
        <w:rPr>
          <w:rFonts w:ascii="Calibri" w:hAnsi="Calibri"/>
          <w:sz w:val="28"/>
          <w:szCs w:val="28"/>
          <w:lang w:val="bs-Cyrl-BA"/>
        </w:rPr>
        <w:t>ЦИЉЕВИ ПРОГРАМА</w:t>
      </w:r>
      <w:bookmarkEnd w:id="3"/>
    </w:p>
    <w:p w14:paraId="2EE20E1C" w14:textId="77777777" w:rsidR="004337D3" w:rsidRPr="00283E1D" w:rsidRDefault="004337D3" w:rsidP="00251830">
      <w:pPr>
        <w:pStyle w:val="Heading1"/>
        <w:numPr>
          <w:ilvl w:val="1"/>
          <w:numId w:val="19"/>
        </w:numPr>
        <w:spacing w:after="120" w:afterAutospacing="0"/>
        <w:rPr>
          <w:rFonts w:ascii="Calibri" w:hAnsi="Calibri"/>
          <w:sz w:val="24"/>
          <w:szCs w:val="28"/>
          <w:lang w:val="bs-Cyrl-BA"/>
        </w:rPr>
      </w:pPr>
      <w:bookmarkStart w:id="4" w:name="_Toc511980170"/>
      <w:r w:rsidRPr="00283E1D">
        <w:rPr>
          <w:rFonts w:ascii="Calibri" w:hAnsi="Calibri"/>
          <w:sz w:val="24"/>
          <w:szCs w:val="28"/>
          <w:lang w:val="bs-Cyrl-BA"/>
        </w:rPr>
        <w:t>Општи циљ/ циљеви</w:t>
      </w:r>
      <w:bookmarkEnd w:id="4"/>
    </w:p>
    <w:p w14:paraId="31440EC1" w14:textId="77777777" w:rsidR="004337D3" w:rsidRDefault="004337D3" w:rsidP="00251830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lastRenderedPageBreak/>
        <w:t>Циљ пружања стандардизоване услуге менторинга је</w:t>
      </w:r>
      <w:r w:rsidR="00C80436">
        <w:rPr>
          <w:szCs w:val="22"/>
          <w:lang w:val="bs-Cyrl-BA"/>
        </w:rPr>
        <w:t xml:space="preserve"> </w:t>
      </w:r>
      <w:r>
        <w:rPr>
          <w:szCs w:val="22"/>
          <w:lang w:val="bs-Cyrl-BA"/>
        </w:rPr>
        <w:t>подршка несметаном развоју и смање</w:t>
      </w:r>
      <w:r w:rsidR="00C80436">
        <w:rPr>
          <w:szCs w:val="22"/>
          <w:lang w:val="bs-Cyrl-BA"/>
        </w:rPr>
        <w:t>њ</w:t>
      </w:r>
      <w:r w:rsidR="0069474D">
        <w:rPr>
          <w:szCs w:val="22"/>
          <w:lang w:val="bs-Cyrl-BA"/>
        </w:rPr>
        <w:t xml:space="preserve">у </w:t>
      </w:r>
      <w:r>
        <w:rPr>
          <w:szCs w:val="22"/>
          <w:lang w:val="bs-Cyrl-BA"/>
        </w:rPr>
        <w:t>броја неуспјешних предузећа, кроз пружање свеобухватне и благовремене подршке корисницима.</w:t>
      </w:r>
    </w:p>
    <w:p w14:paraId="1AF6E000" w14:textId="77777777" w:rsidR="004337D3" w:rsidRPr="0013218F" w:rsidRDefault="004337D3" w:rsidP="00251830">
      <w:pPr>
        <w:pStyle w:val="Heading1"/>
        <w:numPr>
          <w:ilvl w:val="1"/>
          <w:numId w:val="19"/>
        </w:numPr>
        <w:spacing w:before="120" w:beforeAutospacing="0" w:after="120" w:afterAutospacing="0"/>
        <w:rPr>
          <w:rFonts w:ascii="Calibri" w:hAnsi="Calibri"/>
          <w:sz w:val="24"/>
          <w:szCs w:val="28"/>
          <w:lang w:val="bs-Cyrl-BA"/>
        </w:rPr>
      </w:pPr>
      <w:bookmarkStart w:id="5" w:name="_Toc511980171"/>
      <w:r w:rsidRPr="0013218F">
        <w:rPr>
          <w:rFonts w:ascii="Calibri" w:hAnsi="Calibri"/>
          <w:sz w:val="24"/>
          <w:szCs w:val="28"/>
          <w:lang w:val="bs-Cyrl-BA"/>
        </w:rPr>
        <w:t>Специфични циљ/ циљеви и очекивани резултати</w:t>
      </w:r>
      <w:bookmarkEnd w:id="5"/>
      <w:r w:rsidRPr="0013218F">
        <w:rPr>
          <w:rFonts w:ascii="Calibri" w:hAnsi="Calibri"/>
          <w:sz w:val="24"/>
          <w:szCs w:val="28"/>
          <w:lang w:val="bs-Cyrl-BA"/>
        </w:rPr>
        <w:t xml:space="preserve"> 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265"/>
        <w:gridCol w:w="5085"/>
      </w:tblGrid>
      <w:tr w:rsidR="004337D3" w14:paraId="250B1251" w14:textId="77777777" w:rsidTr="003F4F98">
        <w:trPr>
          <w:trHeight w:val="235"/>
        </w:trPr>
        <w:tc>
          <w:tcPr>
            <w:tcW w:w="4361" w:type="dxa"/>
          </w:tcPr>
          <w:p w14:paraId="0BFC2A55" w14:textId="77777777" w:rsidR="004337D3" w:rsidRDefault="004337D3" w:rsidP="004337D3">
            <w:pPr>
              <w:jc w:val="center"/>
              <w:rPr>
                <w:b/>
                <w:lang w:val="bs-Cyrl-BA"/>
              </w:rPr>
            </w:pPr>
            <w:r>
              <w:rPr>
                <w:b/>
                <w:lang w:val="bs-Cyrl-BA"/>
              </w:rPr>
              <w:t>Специфични циљеви</w:t>
            </w:r>
          </w:p>
        </w:tc>
        <w:tc>
          <w:tcPr>
            <w:tcW w:w="5215" w:type="dxa"/>
          </w:tcPr>
          <w:p w14:paraId="63F0B98C" w14:textId="77777777" w:rsidR="004337D3" w:rsidRDefault="004337D3" w:rsidP="004337D3">
            <w:pPr>
              <w:jc w:val="center"/>
              <w:rPr>
                <w:b/>
                <w:lang w:val="bs-Cyrl-BA"/>
              </w:rPr>
            </w:pPr>
            <w:r>
              <w:rPr>
                <w:b/>
                <w:lang w:val="bs-Cyrl-BA"/>
              </w:rPr>
              <w:t>Резултати</w:t>
            </w:r>
          </w:p>
        </w:tc>
      </w:tr>
      <w:tr w:rsidR="004337D3" w14:paraId="544D71F6" w14:textId="77777777" w:rsidTr="003F4F98">
        <w:tc>
          <w:tcPr>
            <w:tcW w:w="4361" w:type="dxa"/>
          </w:tcPr>
          <w:p w14:paraId="34CA7AD4" w14:textId="77777777" w:rsidR="004337D3" w:rsidRPr="004337D3" w:rsidRDefault="00811D35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rFonts w:ascii="Calibri" w:hAnsi="Calibri"/>
                <w:lang w:val="bs-Cyrl-BA"/>
              </w:rPr>
              <w:t>Побољшање пер</w:t>
            </w:r>
            <w:r w:rsidR="004337D3" w:rsidRPr="004337D3">
              <w:rPr>
                <w:rFonts w:ascii="Calibri" w:hAnsi="Calibri"/>
                <w:lang w:val="bs-Cyrl-BA"/>
              </w:rPr>
              <w:t>форманси предузећа које утичу на пословни резултат</w:t>
            </w:r>
          </w:p>
        </w:tc>
        <w:tc>
          <w:tcPr>
            <w:tcW w:w="5215" w:type="dxa"/>
          </w:tcPr>
          <w:p w14:paraId="56D6E2D8" w14:textId="77777777" w:rsidR="004337D3" w:rsidRP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 w:rsidRPr="004337D3">
              <w:rPr>
                <w:lang w:val="bs-Cyrl-BA"/>
              </w:rPr>
              <w:t>Повећани приходи код корисника менторинга</w:t>
            </w:r>
          </w:p>
          <w:p w14:paraId="0CC94B6B" w14:textId="77777777" w:rsid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>
              <w:rPr>
                <w:lang w:val="bs-Cyrl-BA"/>
              </w:rPr>
              <w:t>Олакшан приступ тржиштима</w:t>
            </w:r>
          </w:p>
          <w:p w14:paraId="215EFE45" w14:textId="77777777" w:rsidR="004337D3" w:rsidRP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>
              <w:rPr>
                <w:lang w:val="bs-Cyrl-BA"/>
              </w:rPr>
              <w:t>Смањење броја неуспјешних предузећа</w:t>
            </w:r>
          </w:p>
        </w:tc>
      </w:tr>
      <w:tr w:rsidR="004337D3" w:rsidRPr="004337D3" w14:paraId="082120C1" w14:textId="77777777" w:rsidTr="003F4F98">
        <w:tc>
          <w:tcPr>
            <w:tcW w:w="4361" w:type="dxa"/>
          </w:tcPr>
          <w:p w14:paraId="3A19BC7D" w14:textId="77777777" w:rsidR="004337D3" w:rsidRPr="004337D3" w:rsidRDefault="004337D3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lang w:val="bs-Cyrl-BA"/>
              </w:rPr>
              <w:t>Успостављено повезивање МСП са пружаоцима специјализованих услуга</w:t>
            </w:r>
          </w:p>
        </w:tc>
        <w:tc>
          <w:tcPr>
            <w:tcW w:w="5215" w:type="dxa"/>
          </w:tcPr>
          <w:p w14:paraId="0860E440" w14:textId="77777777" w:rsidR="004337D3" w:rsidRPr="00485212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 w:rsidRPr="00485212">
              <w:rPr>
                <w:lang w:val="bs-Cyrl-BA"/>
              </w:rPr>
              <w:t>Повећан број кориштених специјализованих услуга</w:t>
            </w:r>
          </w:p>
        </w:tc>
      </w:tr>
      <w:tr w:rsidR="004337D3" w:rsidRPr="004337D3" w14:paraId="432E9AB5" w14:textId="77777777" w:rsidTr="003F4F98">
        <w:trPr>
          <w:trHeight w:val="986"/>
        </w:trPr>
        <w:tc>
          <w:tcPr>
            <w:tcW w:w="4361" w:type="dxa"/>
          </w:tcPr>
          <w:p w14:paraId="79F233BF" w14:textId="77777777" w:rsidR="004337D3" w:rsidRPr="004337D3" w:rsidRDefault="004337D3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lang w:val="bs-Cyrl-BA"/>
              </w:rPr>
              <w:t>Информисање</w:t>
            </w:r>
            <w:r w:rsidR="00485212">
              <w:rPr>
                <w:lang w:val="bs-Cyrl-BA"/>
              </w:rPr>
              <w:t xml:space="preserve"> </w:t>
            </w:r>
            <w:r>
              <w:rPr>
                <w:lang w:val="bs-Cyrl-BA"/>
              </w:rPr>
              <w:t>МСП о програмима подршке које пружају Владине институције и донаторски пројекти</w:t>
            </w:r>
          </w:p>
        </w:tc>
        <w:tc>
          <w:tcPr>
            <w:tcW w:w="5215" w:type="dxa"/>
          </w:tcPr>
          <w:p w14:paraId="5BB829F6" w14:textId="19273D06" w:rsidR="004337D3" w:rsidRPr="00485212" w:rsidRDefault="00A92117" w:rsidP="00A92117">
            <w:pPr>
              <w:spacing w:after="0"/>
              <w:rPr>
                <w:lang w:val="bs-Cyrl-BA"/>
              </w:rPr>
            </w:pPr>
            <w:r>
              <w:rPr>
                <w:lang w:val="bs-Cyrl-BA"/>
              </w:rPr>
              <w:t xml:space="preserve">  </w:t>
            </w:r>
            <w:r w:rsidR="004337D3" w:rsidRPr="00485212">
              <w:rPr>
                <w:lang w:val="bs-Cyrl-BA"/>
              </w:rPr>
              <w:t>3.1 Повећан број пријава по јавним позивима за подршку МСП</w:t>
            </w:r>
          </w:p>
        </w:tc>
      </w:tr>
    </w:tbl>
    <w:p w14:paraId="6DF1F183" w14:textId="77777777"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6" w:name="_Toc511980172"/>
      <w:r w:rsidRPr="004337D3">
        <w:rPr>
          <w:rFonts w:ascii="Calibri" w:hAnsi="Calibri"/>
          <w:sz w:val="28"/>
          <w:szCs w:val="28"/>
          <w:lang w:val="bs-Cyrl-BA"/>
        </w:rPr>
        <w:t>РАСПОЛОЖИВА ФИНАНСИЈСКА СРЕДСТВА</w:t>
      </w:r>
      <w:bookmarkEnd w:id="6"/>
    </w:p>
    <w:p w14:paraId="75CB0DAC" w14:textId="77777777" w:rsidR="004337D3" w:rsidRPr="00255D00" w:rsidRDefault="004337D3" w:rsidP="004337D3">
      <w:pPr>
        <w:rPr>
          <w:szCs w:val="22"/>
          <w:lang w:val="bs-Cyrl-BA"/>
        </w:rPr>
      </w:pPr>
      <w:r>
        <w:rPr>
          <w:szCs w:val="22"/>
          <w:lang w:val="bs-Cyrl-BA"/>
        </w:rPr>
        <w:t xml:space="preserve">Укупан буџет за пружање стандардизоване услуге </w:t>
      </w:r>
      <w:r w:rsidRPr="003C6254">
        <w:rPr>
          <w:szCs w:val="22"/>
          <w:lang w:val="bs-Cyrl-BA"/>
        </w:rPr>
        <w:t xml:space="preserve">менторинга у 2018. години </w:t>
      </w:r>
      <w:r>
        <w:rPr>
          <w:szCs w:val="22"/>
          <w:lang w:val="bs-Cyrl-BA"/>
        </w:rPr>
        <w:t xml:space="preserve">по једном предузећу </w:t>
      </w:r>
      <w:r w:rsidRPr="003C6254">
        <w:rPr>
          <w:szCs w:val="22"/>
          <w:lang w:val="bs-Cyrl-BA"/>
        </w:rPr>
        <w:t xml:space="preserve">у </w:t>
      </w:r>
      <w:r w:rsidR="00255D00">
        <w:rPr>
          <w:szCs w:val="22"/>
          <w:lang w:val="bs-Cyrl-BA"/>
        </w:rPr>
        <w:t>нето</w:t>
      </w:r>
      <w:r w:rsidRPr="003C6254">
        <w:rPr>
          <w:szCs w:val="22"/>
          <w:lang w:val="bs-Cyrl-BA"/>
        </w:rPr>
        <w:t xml:space="preserve"> износу </w:t>
      </w:r>
      <w:r>
        <w:rPr>
          <w:szCs w:val="22"/>
          <w:lang w:val="bs-Cyrl-BA"/>
        </w:rPr>
        <w:t>је</w:t>
      </w:r>
      <w:r w:rsidRPr="003C6254">
        <w:rPr>
          <w:szCs w:val="22"/>
          <w:lang w:val="bs-Cyrl-BA"/>
        </w:rPr>
        <w:t xml:space="preserve"> </w:t>
      </w:r>
      <w:r>
        <w:rPr>
          <w:szCs w:val="22"/>
          <w:lang w:val="bs-Cyrl-BA"/>
        </w:rPr>
        <w:t xml:space="preserve">максимално </w:t>
      </w:r>
      <w:r w:rsidRPr="003C6254">
        <w:rPr>
          <w:b/>
          <w:szCs w:val="22"/>
          <w:lang w:val="bs-Cyrl-BA"/>
        </w:rPr>
        <w:t>1 000 конвертибилних марака</w:t>
      </w:r>
      <w:r w:rsidR="00DC04C3">
        <w:rPr>
          <w:b/>
          <w:szCs w:val="22"/>
          <w:lang w:val="bs-Cyrl-BA"/>
        </w:rPr>
        <w:t xml:space="preserve">. </w:t>
      </w:r>
      <w:r w:rsidR="00255D00">
        <w:rPr>
          <w:b/>
          <w:szCs w:val="22"/>
          <w:lang w:val="bs-Cyrl-BA"/>
        </w:rPr>
        <w:t>Средства обезбјеђује Агенција, а додјељују се менторима које су кандидовале локалне развојне агенције или јединице локалне самоуправе, а који ће бити ангажовани за бесплатан менторинг корисника услуге - изабрана предузећа</w:t>
      </w:r>
      <w:r w:rsidR="00255D00" w:rsidRPr="003C6254">
        <w:rPr>
          <w:b/>
          <w:szCs w:val="22"/>
          <w:lang w:val="bs-Cyrl-BA"/>
        </w:rPr>
        <w:t xml:space="preserve">. </w:t>
      </w:r>
      <w:r w:rsidRPr="003C6254">
        <w:rPr>
          <w:b/>
          <w:szCs w:val="22"/>
          <w:lang w:val="bs-Cyrl-BA"/>
        </w:rPr>
        <w:t xml:space="preserve"> </w:t>
      </w:r>
      <w:r>
        <w:rPr>
          <w:szCs w:val="22"/>
          <w:lang w:val="bs-Cyrl-BA"/>
        </w:rPr>
        <w:t xml:space="preserve">За пружање услуге менторинга предвиђен је износ од </w:t>
      </w:r>
      <w:r w:rsidRPr="00046217">
        <w:rPr>
          <w:b/>
          <w:szCs w:val="22"/>
          <w:lang w:val="bs-Cyrl-BA"/>
        </w:rPr>
        <w:t>20 конвертибилних марака по сату</w:t>
      </w:r>
      <w:r>
        <w:rPr>
          <w:b/>
          <w:szCs w:val="22"/>
          <w:lang w:val="bs-Cyrl-BA"/>
        </w:rPr>
        <w:t xml:space="preserve"> са максимално могућих 50 сати ангажовања</w:t>
      </w:r>
      <w:r>
        <w:rPr>
          <w:szCs w:val="22"/>
          <w:lang w:val="bs-Cyrl-BA"/>
        </w:rPr>
        <w:t>.</w:t>
      </w:r>
    </w:p>
    <w:p w14:paraId="09D86CA9" w14:textId="77777777"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7" w:name="_Toc511980173"/>
      <w:r w:rsidRPr="004337D3">
        <w:rPr>
          <w:rFonts w:ascii="Calibri" w:hAnsi="Calibri"/>
          <w:sz w:val="28"/>
          <w:szCs w:val="28"/>
          <w:lang w:val="bs-Cyrl-BA"/>
        </w:rPr>
        <w:t>ТРАЈАЊЕ</w:t>
      </w:r>
      <w:bookmarkEnd w:id="7"/>
    </w:p>
    <w:p w14:paraId="4ECD3588" w14:textId="77777777" w:rsidR="004337D3" w:rsidRPr="004F2806" w:rsidRDefault="004337D3" w:rsidP="004337D3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t xml:space="preserve">Крајњи рок за завршетак пружања стандардизоване услуге </w:t>
      </w:r>
      <w:r w:rsidRPr="003C6254">
        <w:rPr>
          <w:szCs w:val="22"/>
          <w:lang w:val="bs-Cyrl-BA"/>
        </w:rPr>
        <w:t>менторинга је 31. децембар 2018. године.</w:t>
      </w:r>
    </w:p>
    <w:p w14:paraId="318B8DB4" w14:textId="77777777" w:rsidR="004337D3" w:rsidRPr="003D059E" w:rsidRDefault="004337D3" w:rsidP="003F4F98">
      <w:pPr>
        <w:pStyle w:val="Heading1"/>
        <w:numPr>
          <w:ilvl w:val="0"/>
          <w:numId w:val="19"/>
        </w:numPr>
        <w:spacing w:before="240" w:beforeAutospacing="0"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8" w:name="_Toc511980174"/>
      <w:r w:rsidRPr="004337D3">
        <w:rPr>
          <w:rFonts w:ascii="Calibri" w:hAnsi="Calibri"/>
          <w:sz w:val="28"/>
          <w:szCs w:val="28"/>
          <w:lang w:val="bs-Cyrl-BA"/>
        </w:rPr>
        <w:t xml:space="preserve">УСЛОВИ ЗА </w:t>
      </w:r>
      <w:r w:rsidR="00811D35">
        <w:rPr>
          <w:rFonts w:ascii="Calibri" w:hAnsi="Calibri"/>
          <w:sz w:val="28"/>
          <w:szCs w:val="28"/>
          <w:lang w:val="bs-Cyrl-BA"/>
        </w:rPr>
        <w:t>ПОДНОШЕЊЕ</w:t>
      </w:r>
      <w:r w:rsidRPr="004337D3">
        <w:rPr>
          <w:rFonts w:ascii="Calibri" w:hAnsi="Calibri"/>
          <w:sz w:val="28"/>
          <w:szCs w:val="28"/>
          <w:lang w:val="bs-Cyrl-BA"/>
        </w:rPr>
        <w:t xml:space="preserve"> ПРИЈАВА</w:t>
      </w:r>
      <w:bookmarkEnd w:id="8"/>
    </w:p>
    <w:p w14:paraId="51C8106D" w14:textId="77777777" w:rsidR="004337D3" w:rsidRDefault="00BD2EB2" w:rsidP="004337D3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t>Право</w:t>
      </w:r>
      <w:r w:rsidR="004337D3">
        <w:rPr>
          <w:szCs w:val="22"/>
          <w:lang w:val="bs-Cyrl-BA"/>
        </w:rPr>
        <w:t xml:space="preserve"> учешћ</w:t>
      </w:r>
      <w:r>
        <w:rPr>
          <w:szCs w:val="22"/>
          <w:lang w:val="bs-Cyrl-BA"/>
        </w:rPr>
        <w:t>а</w:t>
      </w:r>
      <w:r w:rsidR="004337D3">
        <w:rPr>
          <w:szCs w:val="22"/>
          <w:lang w:val="bs-Cyrl-BA"/>
        </w:rPr>
        <w:t xml:space="preserve"> на јавном позиву за пружање</w:t>
      </w:r>
      <w:r w:rsidR="00811D35">
        <w:rPr>
          <w:szCs w:val="22"/>
          <w:lang w:val="bs-Cyrl-BA"/>
        </w:rPr>
        <w:t xml:space="preserve"> услуга</w:t>
      </w:r>
      <w:r w:rsidR="004337D3">
        <w:rPr>
          <w:szCs w:val="22"/>
          <w:lang w:val="bs-Cyrl-BA"/>
        </w:rPr>
        <w:t xml:space="preserve"> менторинга имају:</w:t>
      </w:r>
    </w:p>
    <w:p w14:paraId="032AFDDE" w14:textId="77777777" w:rsidR="004337D3" w:rsidRDefault="004337D3" w:rsidP="004337D3">
      <w:pPr>
        <w:pStyle w:val="ListParagraph"/>
        <w:numPr>
          <w:ilvl w:val="0"/>
          <w:numId w:val="4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Микро, мала и средња предузећа која испуњавају сљедеће услове:</w:t>
      </w:r>
    </w:p>
    <w:p w14:paraId="2359E014" w14:textId="77777777" w:rsidR="004337D3" w:rsidRDefault="004337D3" w:rsidP="004337D3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Регистровани су на територији Републике Српске;</w:t>
      </w:r>
    </w:p>
    <w:p w14:paraId="49F61C1C" w14:textId="77777777" w:rsidR="004337D3" w:rsidRDefault="004337D3" w:rsidP="004337D3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Имају измирене обавезе по основу пореза и доприноса;</w:t>
      </w:r>
    </w:p>
    <w:p w14:paraId="01A13B89" w14:textId="57969A5D" w:rsidR="004337D3" w:rsidRDefault="004337D3" w:rsidP="004337D3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Не обављају дјелатност у оквиру војне индустрије и не о</w:t>
      </w:r>
      <w:r w:rsidR="00370775">
        <w:rPr>
          <w:lang w:val="bs-Cyrl-BA"/>
        </w:rPr>
        <w:t>рганизују игре на срећу/лутрију.</w:t>
      </w:r>
    </w:p>
    <w:p w14:paraId="2175B6B0" w14:textId="77777777" w:rsidR="004337D3" w:rsidRDefault="004337D3" w:rsidP="004337D3">
      <w:pPr>
        <w:rPr>
          <w:szCs w:val="22"/>
          <w:lang w:val="bs-Cyrl-BA"/>
        </w:rPr>
      </w:pPr>
      <w:r>
        <w:rPr>
          <w:szCs w:val="22"/>
          <w:lang w:val="bs-Cyrl-BA"/>
        </w:rPr>
        <w:t>Агенција ће одбацити пријаву уколико током процеса оцјене, селекције и уговарања утврди да је Подносилац пријаве:</w:t>
      </w:r>
    </w:p>
    <w:p w14:paraId="3BEE2F18" w14:textId="77777777" w:rsidR="004337D3" w:rsidRDefault="004337D3" w:rsidP="004337D3">
      <w:pPr>
        <w:pStyle w:val="ListParagraph"/>
        <w:numPr>
          <w:ilvl w:val="0"/>
          <w:numId w:val="6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у сукобу интереса;</w:t>
      </w:r>
    </w:p>
    <w:p w14:paraId="3B9170B1" w14:textId="77777777" w:rsidR="004337D3" w:rsidRPr="00D91CE7" w:rsidRDefault="004337D3" w:rsidP="003F4F98">
      <w:pPr>
        <w:pStyle w:val="ListParagraph"/>
        <w:numPr>
          <w:ilvl w:val="0"/>
          <w:numId w:val="6"/>
        </w:numPr>
        <w:spacing w:after="0" w:line="240" w:lineRule="auto"/>
        <w:jc w:val="both"/>
        <w:rPr>
          <w:lang w:val="bs-Cyrl-BA"/>
        </w:rPr>
      </w:pPr>
      <w:r>
        <w:rPr>
          <w:lang w:val="bs-Cyrl-BA"/>
        </w:rPr>
        <w:t>дао лажне информације или није дао све потребне информације које је Агенција захтијевала, а које представљају услов за учешће на Јавном позиву.</w:t>
      </w:r>
    </w:p>
    <w:p w14:paraId="559D04AD" w14:textId="77777777" w:rsidR="004337D3" w:rsidRPr="003D059E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9" w:name="_Toc511980175"/>
      <w:r w:rsidRPr="003D059E">
        <w:rPr>
          <w:rFonts w:ascii="Calibri" w:hAnsi="Calibri"/>
          <w:sz w:val="28"/>
          <w:szCs w:val="28"/>
          <w:lang w:val="bs-Cyrl-BA"/>
        </w:rPr>
        <w:t>ПРОЦЕДУРА СПРОВОЂЕЊА УСЛУГЕ</w:t>
      </w:r>
      <w:bookmarkEnd w:id="9"/>
    </w:p>
    <w:p w14:paraId="03C93A8A" w14:textId="1F981D6A" w:rsidR="004337D3" w:rsidRPr="00811D35" w:rsidRDefault="00811D35" w:rsidP="00811D35">
      <w:pPr>
        <w:rPr>
          <w:strike/>
          <w:color w:val="FF0000"/>
          <w:lang w:val="bs-Latn-BA"/>
        </w:rPr>
      </w:pPr>
      <w:r w:rsidRPr="00811D35">
        <w:rPr>
          <w:lang w:val="bs-Cyrl-BA"/>
        </w:rPr>
        <w:lastRenderedPageBreak/>
        <w:t>Агенција расписује Јавни позив</w:t>
      </w:r>
      <w:r w:rsidRPr="00811D35">
        <w:rPr>
          <w:b/>
          <w:lang w:val="bs-Cyrl-BA"/>
        </w:rPr>
        <w:t xml:space="preserve"> </w:t>
      </w:r>
      <w:r w:rsidRPr="00811D35">
        <w:rPr>
          <w:lang w:val="bs-Cyrl-BA"/>
        </w:rPr>
        <w:t>у оквиру пројекта</w:t>
      </w:r>
      <w:r w:rsidRPr="00811D35">
        <w:rPr>
          <w:b/>
          <w:lang w:val="bs-Cyrl-BA"/>
        </w:rPr>
        <w:t xml:space="preserve"> </w:t>
      </w:r>
      <w:r w:rsidRPr="00811D35">
        <w:rPr>
          <w:lang w:val="bs-Latn-BA"/>
        </w:rPr>
        <w:t>„</w:t>
      </w:r>
      <w:r w:rsidRPr="00811D35">
        <w:rPr>
          <w:lang w:val="bs-Cyrl-BA"/>
        </w:rPr>
        <w:t>Успостављање и промоција менторинг услуга за мала и средња предузећа на Западном Балкану (фаза 2)</w:t>
      </w:r>
      <w:r w:rsidRPr="00811D35">
        <w:rPr>
          <w:lang w:val="sr-Cyrl-BA"/>
        </w:rPr>
        <w:t xml:space="preserve">“, а </w:t>
      </w:r>
      <w:r w:rsidRPr="00811D35">
        <w:rPr>
          <w:szCs w:val="22"/>
          <w:lang w:val="bs-Cyrl-BA"/>
        </w:rPr>
        <w:t>у складу са Стратегијом развоја малих и средњих предузећа Републике Српске 2016</w:t>
      </w:r>
      <w:r w:rsidR="0008273A">
        <w:rPr>
          <w:szCs w:val="22"/>
          <w:lang w:val="bs-Cyrl-BA"/>
        </w:rPr>
        <w:t>.</w:t>
      </w:r>
      <w:r w:rsidRPr="00811D35">
        <w:rPr>
          <w:szCs w:val="22"/>
          <w:lang w:val="bs-Cyrl-BA"/>
        </w:rPr>
        <w:t xml:space="preserve"> – 2020. година и Програмом рада</w:t>
      </w:r>
      <w:r w:rsidR="00BD2EB2">
        <w:rPr>
          <w:szCs w:val="22"/>
          <w:lang w:val="bs-Cyrl-BA"/>
        </w:rPr>
        <w:t xml:space="preserve"> са финансијским планом</w:t>
      </w:r>
      <w:r w:rsidRPr="00811D35">
        <w:rPr>
          <w:szCs w:val="22"/>
          <w:lang w:val="bs-Cyrl-BA"/>
        </w:rPr>
        <w:t xml:space="preserve"> Републичке агенције за развој малих и средњих предузећа за 2018. годину.</w:t>
      </w:r>
      <w:r w:rsidRPr="00811D35">
        <w:rPr>
          <w:b/>
          <w:lang w:val="bs-Cyrl-BA"/>
        </w:rPr>
        <w:t xml:space="preserve"> </w:t>
      </w:r>
      <w:r w:rsidRPr="00811D35">
        <w:rPr>
          <w:lang w:val="bs-Cyrl-BA"/>
        </w:rPr>
        <w:t xml:space="preserve">Јавни позив  садржи основне информације о пружању стандардизоване услуге меторинга, услове за подношење пријаве, мјесто подношења пријаве, као и остале релевантне информације. Пријаве са пратећом документацијом подносе се Агенцији. </w:t>
      </w:r>
      <w:r w:rsidR="004337D3" w:rsidRPr="00811D35">
        <w:rPr>
          <w:lang w:val="bs-Cyrl-BA"/>
        </w:rPr>
        <w:t>Овим упутством препоручује се да приликом процјене</w:t>
      </w:r>
      <w:r>
        <w:rPr>
          <w:lang w:val="bs-Cyrl-BA"/>
        </w:rPr>
        <w:t xml:space="preserve"> броја потребних сати, ментори</w:t>
      </w:r>
      <w:r w:rsidR="004337D3" w:rsidRPr="00811D35">
        <w:rPr>
          <w:lang w:val="bs-Cyrl-BA"/>
        </w:rPr>
        <w:t xml:space="preserve"> имају у виду сљедеће:</w:t>
      </w:r>
    </w:p>
    <w:p w14:paraId="59D783DE" w14:textId="2FAAE15C" w:rsidR="004337D3" w:rsidRDefault="004337D3" w:rsidP="004337D3">
      <w:pPr>
        <w:pStyle w:val="ListParagraph"/>
        <w:numPr>
          <w:ilvl w:val="0"/>
          <w:numId w:val="7"/>
        </w:numPr>
        <w:rPr>
          <w:lang w:val="bs-Cyrl-BA"/>
        </w:rPr>
      </w:pPr>
      <w:r>
        <w:rPr>
          <w:lang w:val="bs-Cyrl-BA"/>
        </w:rPr>
        <w:t>број</w:t>
      </w:r>
      <w:r w:rsidR="00691904">
        <w:rPr>
          <w:lang w:val="bs-Cyrl-BA"/>
        </w:rPr>
        <w:t xml:space="preserve"> сати по кориснику дефинише се највише у трајању</w:t>
      </w:r>
      <w:r>
        <w:rPr>
          <w:lang w:val="bs-Cyrl-BA"/>
        </w:rPr>
        <w:t xml:space="preserve"> до 50 сати</w:t>
      </w:r>
      <w:r w:rsidR="00E55E86">
        <w:rPr>
          <w:lang w:val="bs-Cyrl-BA"/>
        </w:rPr>
        <w:t>;</w:t>
      </w:r>
      <w:bookmarkStart w:id="10" w:name="_GoBack"/>
      <w:bookmarkEnd w:id="10"/>
    </w:p>
    <w:p w14:paraId="3BEABD48" w14:textId="19962234" w:rsidR="004337D3" w:rsidRPr="00700A11" w:rsidRDefault="004337D3" w:rsidP="00700A11">
      <w:pPr>
        <w:pStyle w:val="ListParagraph"/>
        <w:numPr>
          <w:ilvl w:val="0"/>
          <w:numId w:val="7"/>
        </w:numPr>
        <w:rPr>
          <w:lang w:val="bs-Cyrl-BA"/>
        </w:rPr>
      </w:pPr>
      <w:r>
        <w:rPr>
          <w:lang w:val="bs-Cyrl-BA"/>
        </w:rPr>
        <w:t>потенцијалним новооснованим предузећима (не старијима од 3 године од дана објављивања Јавног позив</w:t>
      </w:r>
      <w:r w:rsidR="00E55E86">
        <w:rPr>
          <w:lang w:val="bs-Cyrl-BA"/>
        </w:rPr>
        <w:t>а), препоручени број сати је 25;</w:t>
      </w:r>
    </w:p>
    <w:p w14:paraId="376C40A2" w14:textId="77777777" w:rsidR="004337D3" w:rsidRPr="00700A11" w:rsidRDefault="004337D3" w:rsidP="003F4F98">
      <w:pPr>
        <w:pStyle w:val="ListParagraph"/>
        <w:numPr>
          <w:ilvl w:val="0"/>
          <w:numId w:val="7"/>
        </w:numPr>
        <w:spacing w:after="120"/>
        <w:rPr>
          <w:lang w:val="bs-Cyrl-BA"/>
        </w:rPr>
      </w:pPr>
      <w:r>
        <w:rPr>
          <w:lang w:val="bs-Cyrl-BA"/>
        </w:rPr>
        <w:t xml:space="preserve">предност приликом </w:t>
      </w:r>
      <w:r w:rsidR="00700A11">
        <w:rPr>
          <w:lang w:val="bs-Cyrl-BA"/>
        </w:rPr>
        <w:t>одређивања</w:t>
      </w:r>
      <w:r>
        <w:rPr>
          <w:lang w:val="bs-Cyrl-BA"/>
        </w:rPr>
        <w:t xml:space="preserve"> максималног броја менторинг сати требало би да имају потенцијални корисници који нису </w:t>
      </w:r>
      <w:r w:rsidR="00811D35">
        <w:rPr>
          <w:lang w:val="bs-Cyrl-BA"/>
        </w:rPr>
        <w:t>имали позитивно пословање у прет</w:t>
      </w:r>
      <w:r>
        <w:rPr>
          <w:lang w:val="bs-Cyrl-BA"/>
        </w:rPr>
        <w:t>ходној години.</w:t>
      </w:r>
    </w:p>
    <w:p w14:paraId="4EF859A6" w14:textId="77777777" w:rsidR="004337D3" w:rsidRPr="00725BCF" w:rsidRDefault="001E34C3" w:rsidP="003F4F98">
      <w:pPr>
        <w:spacing w:after="120"/>
        <w:rPr>
          <w:lang w:val="bs-Latn-BA"/>
        </w:rPr>
      </w:pPr>
      <w:r>
        <w:rPr>
          <w:lang w:val="bs-Cyrl-BA"/>
        </w:rPr>
        <w:t xml:space="preserve">Комисија </w:t>
      </w:r>
      <w:r w:rsidR="004337D3">
        <w:rPr>
          <w:lang w:val="bs-Cyrl-BA"/>
        </w:rPr>
        <w:t xml:space="preserve">за евалуацију, коју рјешењем </w:t>
      </w:r>
      <w:r>
        <w:rPr>
          <w:lang w:val="bs-Cyrl-BA"/>
        </w:rPr>
        <w:t>формира</w:t>
      </w:r>
      <w:r w:rsidR="004337D3">
        <w:rPr>
          <w:lang w:val="bs-Cyrl-BA"/>
        </w:rPr>
        <w:t xml:space="preserve"> директор Агенције, а чији састав </w:t>
      </w:r>
      <w:r>
        <w:rPr>
          <w:lang w:val="bs-Cyrl-BA"/>
        </w:rPr>
        <w:t>чине 3 члана</w:t>
      </w:r>
      <w:r w:rsidR="004337D3" w:rsidRPr="0071578D">
        <w:rPr>
          <w:lang w:val="bs-Cyrl-BA"/>
        </w:rPr>
        <w:t xml:space="preserve"> представника</w:t>
      </w:r>
      <w:r w:rsidR="00700A11">
        <w:rPr>
          <w:lang w:val="bs-Cyrl-BA"/>
        </w:rPr>
        <w:t xml:space="preserve"> </w:t>
      </w:r>
      <w:r w:rsidR="004337D3">
        <w:rPr>
          <w:lang w:val="bs-Cyrl-BA"/>
        </w:rPr>
        <w:t xml:space="preserve">Агенције, </w:t>
      </w:r>
      <w:r w:rsidR="0071578D">
        <w:rPr>
          <w:lang w:val="bs-Cyrl-BA"/>
        </w:rPr>
        <w:t xml:space="preserve">који </w:t>
      </w:r>
      <w:r w:rsidR="004337D3">
        <w:rPr>
          <w:lang w:val="bs-Cyrl-BA"/>
        </w:rPr>
        <w:t>разматра</w:t>
      </w:r>
      <w:r w:rsidR="0071578D">
        <w:rPr>
          <w:lang w:val="bs-Cyrl-BA"/>
        </w:rPr>
        <w:t>ју</w:t>
      </w:r>
      <w:r>
        <w:rPr>
          <w:lang w:val="bs-Cyrl-BA"/>
        </w:rPr>
        <w:t xml:space="preserve"> подниј</w:t>
      </w:r>
      <w:r w:rsidR="004337D3">
        <w:rPr>
          <w:lang w:val="bs-Cyrl-BA"/>
        </w:rPr>
        <w:t>ете листе потенцијалних корисника менторинга, контролише исправност</w:t>
      </w:r>
      <w:r w:rsidR="00725BCF">
        <w:rPr>
          <w:lang w:val="bs-Latn-BA"/>
        </w:rPr>
        <w:t xml:space="preserve"> </w:t>
      </w:r>
      <w:r w:rsidR="00695BD5">
        <w:rPr>
          <w:lang w:val="bs-Cyrl-BA"/>
        </w:rPr>
        <w:t>достављене документац</w:t>
      </w:r>
      <w:r w:rsidR="004337D3">
        <w:rPr>
          <w:lang w:val="bs-Cyrl-BA"/>
        </w:rPr>
        <w:t xml:space="preserve">ије и припрема приједлог одлуке о коначном избору пријављених предузећа, </w:t>
      </w:r>
      <w:r w:rsidR="004337D3" w:rsidRPr="004A397B">
        <w:rPr>
          <w:lang w:val="bs-Cyrl-BA"/>
        </w:rPr>
        <w:t>најкасније три недеље</w:t>
      </w:r>
      <w:r w:rsidR="004337D3">
        <w:rPr>
          <w:lang w:val="bs-Cyrl-BA"/>
        </w:rPr>
        <w:t xml:space="preserve"> од дана затварања Јавног позива. У по</w:t>
      </w:r>
      <w:r>
        <w:rPr>
          <w:lang w:val="bs-Cyrl-BA"/>
        </w:rPr>
        <w:t>ступку одлучивања Комисија</w:t>
      </w:r>
      <w:r w:rsidR="004337D3">
        <w:rPr>
          <w:lang w:val="bs-Cyrl-BA"/>
        </w:rPr>
        <w:t xml:space="preserve"> за евалу</w:t>
      </w:r>
      <w:r w:rsidR="0071578D">
        <w:rPr>
          <w:lang w:val="bs-Cyrl-BA"/>
        </w:rPr>
        <w:t>ацију може за формално исправне</w:t>
      </w:r>
      <w:r w:rsidR="004337D3">
        <w:rPr>
          <w:lang w:val="bs-Cyrl-BA"/>
        </w:rPr>
        <w:t xml:space="preserve"> и оправдане захтјеве за менторинг, за које процијени да је потребно унапређење, да затражи </w:t>
      </w:r>
      <w:r w:rsidR="0071578D">
        <w:rPr>
          <w:lang w:val="bs-Cyrl-BA"/>
        </w:rPr>
        <w:t>додатну документацију од Подносиоца пријаве</w:t>
      </w:r>
      <w:r w:rsidR="004337D3">
        <w:rPr>
          <w:lang w:val="bs-Cyrl-BA"/>
        </w:rPr>
        <w:t>.</w:t>
      </w:r>
    </w:p>
    <w:p w14:paraId="28940422" w14:textId="77777777" w:rsidR="004337D3" w:rsidRDefault="001E34C3" w:rsidP="003F4F98">
      <w:pPr>
        <w:spacing w:after="120"/>
        <w:rPr>
          <w:lang w:val="bs-Cyrl-BA"/>
        </w:rPr>
      </w:pPr>
      <w:r>
        <w:rPr>
          <w:lang w:val="bs-Cyrl-BA"/>
        </w:rPr>
        <w:t>Комисија</w:t>
      </w:r>
      <w:r w:rsidR="004337D3">
        <w:rPr>
          <w:lang w:val="bs-Cyrl-BA"/>
        </w:rPr>
        <w:t xml:space="preserve"> за евалуацију предлаже, док директор Агенције доноси Одлуку о резултатима јавног позива. Након доне</w:t>
      </w:r>
      <w:r w:rsidR="006D19E2">
        <w:rPr>
          <w:lang w:val="sr-Cyrl-BA"/>
        </w:rPr>
        <w:t>с</w:t>
      </w:r>
      <w:r w:rsidR="004337D3">
        <w:rPr>
          <w:lang w:val="bs-Cyrl-BA"/>
        </w:rPr>
        <w:t>ене одлуке, Агенција обавјешт</w:t>
      </w:r>
      <w:r>
        <w:rPr>
          <w:lang w:val="bs-Cyrl-BA"/>
        </w:rPr>
        <w:t xml:space="preserve">ава све Подносиоце пријава о </w:t>
      </w:r>
      <w:r w:rsidRPr="008C7F66">
        <w:rPr>
          <w:lang w:val="bs-Cyrl-BA"/>
        </w:rPr>
        <w:t>до</w:t>
      </w:r>
      <w:r w:rsidR="008C7F66" w:rsidRPr="008C7F66">
        <w:rPr>
          <w:lang w:val="bs-Cyrl-BA"/>
        </w:rPr>
        <w:t>ниј</w:t>
      </w:r>
      <w:r w:rsidRPr="008C7F66">
        <w:rPr>
          <w:lang w:val="bs-Cyrl-BA"/>
        </w:rPr>
        <w:t>етој</w:t>
      </w:r>
      <w:r w:rsidR="004337D3">
        <w:rPr>
          <w:lang w:val="bs-Cyrl-BA"/>
        </w:rPr>
        <w:t xml:space="preserve"> одлуци.</w:t>
      </w:r>
    </w:p>
    <w:p w14:paraId="516F4320" w14:textId="77777777" w:rsidR="004337D3" w:rsidRDefault="004337D3" w:rsidP="003F4F98">
      <w:pPr>
        <w:spacing w:after="120"/>
        <w:rPr>
          <w:lang w:val="bs-Cyrl-BA"/>
        </w:rPr>
      </w:pPr>
      <w:r>
        <w:rPr>
          <w:lang w:val="bs-Cyrl-BA"/>
        </w:rPr>
        <w:t xml:space="preserve">Агенција закључује уговор о регулисању међусобних односа са сваким од Одабраних корисника стандардизоване услуге менторинга. </w:t>
      </w:r>
    </w:p>
    <w:p w14:paraId="346EF400" w14:textId="77777777" w:rsidR="004337D3" w:rsidRDefault="004337D3" w:rsidP="003F4F98">
      <w:pPr>
        <w:spacing w:after="120"/>
        <w:rPr>
          <w:lang w:val="en-US"/>
        </w:rPr>
      </w:pPr>
      <w:r>
        <w:rPr>
          <w:lang w:val="bs-Cyrl-BA"/>
        </w:rPr>
        <w:t>Ментори пружају стандардизовану услугу менторинга Одабраном кориснику  (</w:t>
      </w:r>
      <w:r w:rsidR="00700A11">
        <w:rPr>
          <w:lang w:val="bs-Cyrl-BA"/>
        </w:rPr>
        <w:t>највише</w:t>
      </w:r>
      <w:r>
        <w:rPr>
          <w:lang w:val="bs-Cyrl-BA"/>
        </w:rPr>
        <w:t xml:space="preserve"> до 50 сати менторинга по Одабраном кориснику).</w:t>
      </w:r>
    </w:p>
    <w:p w14:paraId="1F936185" w14:textId="77777777" w:rsidR="003F4F98" w:rsidRDefault="003F4F98" w:rsidP="003F4F98">
      <w:pPr>
        <w:spacing w:after="120"/>
        <w:rPr>
          <w:lang w:val="en-US"/>
        </w:rPr>
      </w:pPr>
    </w:p>
    <w:p w14:paraId="7410E3A9" w14:textId="77777777" w:rsidR="003F4F98" w:rsidRPr="00255D00" w:rsidRDefault="003F4F98" w:rsidP="003F4F98">
      <w:pPr>
        <w:spacing w:after="120"/>
        <w:rPr>
          <w:lang w:val="bs-Cyrl-BA"/>
        </w:rPr>
      </w:pPr>
    </w:p>
    <w:p w14:paraId="46FABB03" w14:textId="77777777"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1" w:name="_Toc511980176"/>
      <w:r w:rsidRPr="004337D3">
        <w:rPr>
          <w:rFonts w:ascii="Calibri" w:hAnsi="Calibri"/>
          <w:sz w:val="28"/>
          <w:szCs w:val="28"/>
          <w:lang w:val="bs-Cyrl-BA"/>
        </w:rPr>
        <w:t>НАЧИН ПРИЈАВЉИВАЊА</w:t>
      </w:r>
      <w:bookmarkEnd w:id="11"/>
      <w:r w:rsidRPr="004337D3">
        <w:rPr>
          <w:rFonts w:ascii="Calibri" w:hAnsi="Calibri"/>
          <w:sz w:val="28"/>
          <w:szCs w:val="28"/>
          <w:lang w:val="bs-Cyrl-BA"/>
        </w:rPr>
        <w:t xml:space="preserve"> </w:t>
      </w:r>
    </w:p>
    <w:p w14:paraId="1BE53C3B" w14:textId="77777777" w:rsidR="004337D3" w:rsidRPr="003D059E" w:rsidRDefault="004337D3" w:rsidP="003F4F98">
      <w:pPr>
        <w:pStyle w:val="Heading1"/>
        <w:numPr>
          <w:ilvl w:val="1"/>
          <w:numId w:val="19"/>
        </w:numPr>
        <w:spacing w:after="0" w:afterAutospacing="0"/>
        <w:rPr>
          <w:rFonts w:ascii="Calibri" w:hAnsi="Calibri"/>
          <w:sz w:val="24"/>
          <w:szCs w:val="28"/>
          <w:lang w:val="bs-Cyrl-BA"/>
        </w:rPr>
      </w:pPr>
      <w:bookmarkStart w:id="12" w:name="_Toc511980177"/>
      <w:r w:rsidRPr="003D059E">
        <w:rPr>
          <w:rFonts w:ascii="Calibri" w:hAnsi="Calibri"/>
          <w:sz w:val="24"/>
          <w:szCs w:val="28"/>
          <w:lang w:val="bs-Cyrl-BA"/>
        </w:rPr>
        <w:t>Документација која се доставља</w:t>
      </w:r>
      <w:bookmarkEnd w:id="12"/>
    </w:p>
    <w:p w14:paraId="44446A9E" w14:textId="77777777" w:rsidR="004337D3" w:rsidRDefault="004337D3" w:rsidP="004337D3">
      <w:pPr>
        <w:rPr>
          <w:szCs w:val="22"/>
          <w:lang w:val="bs-Cyrl-BA"/>
        </w:rPr>
      </w:pPr>
      <w:r w:rsidRPr="000B065A">
        <w:rPr>
          <w:szCs w:val="22"/>
          <w:lang w:val="bs-Cyrl-BA"/>
        </w:rPr>
        <w:t>Скенирана д</w:t>
      </w:r>
      <w:r w:rsidRPr="009B1952">
        <w:rPr>
          <w:szCs w:val="22"/>
          <w:lang w:val="bs-Cyrl-BA"/>
        </w:rPr>
        <w:t>окументација</w:t>
      </w:r>
      <w:r>
        <w:rPr>
          <w:szCs w:val="22"/>
          <w:lang w:val="bs-Cyrl-BA"/>
        </w:rPr>
        <w:t xml:space="preserve"> у ПДФ формату која се обавезно доставља приликом пријављивања на Јавни позив:</w:t>
      </w:r>
    </w:p>
    <w:p w14:paraId="0FBAF84F" w14:textId="77777777" w:rsidR="004337D3" w:rsidRDefault="004337D3" w:rsidP="004337D3">
      <w:pPr>
        <w:pStyle w:val="ListParagraph"/>
        <w:numPr>
          <w:ilvl w:val="0"/>
          <w:numId w:val="8"/>
        </w:numPr>
        <w:spacing w:after="120" w:line="240" w:lineRule="auto"/>
        <w:ind w:left="714" w:hanging="357"/>
        <w:contextualSpacing w:val="0"/>
        <w:jc w:val="both"/>
        <w:rPr>
          <w:b/>
          <w:lang w:val="bs-Cyrl-BA"/>
        </w:rPr>
      </w:pPr>
      <w:r w:rsidRPr="00046217">
        <w:rPr>
          <w:b/>
          <w:lang w:val="bs-Cyrl-BA"/>
        </w:rPr>
        <w:t>За новооснован</w:t>
      </w:r>
      <w:r>
        <w:rPr>
          <w:b/>
          <w:lang w:val="bs-Cyrl-BA"/>
        </w:rPr>
        <w:t>а</w:t>
      </w:r>
      <w:r w:rsidRPr="00046217">
        <w:rPr>
          <w:b/>
          <w:lang w:val="bs-Cyrl-BA"/>
        </w:rPr>
        <w:t xml:space="preserve"> </w:t>
      </w:r>
      <w:r>
        <w:rPr>
          <w:b/>
          <w:lang w:val="bs-Cyrl-BA"/>
        </w:rPr>
        <w:t>предузећа, не старија</w:t>
      </w:r>
      <w:r w:rsidRPr="00046217">
        <w:rPr>
          <w:b/>
          <w:lang w:val="bs-Cyrl-BA"/>
        </w:rPr>
        <w:t xml:space="preserve"> од 3 год</w:t>
      </w:r>
      <w:r>
        <w:rPr>
          <w:b/>
          <w:lang w:val="bs-Cyrl-BA"/>
        </w:rPr>
        <w:t>ине од дана об</w:t>
      </w:r>
      <w:r w:rsidRPr="00046217">
        <w:rPr>
          <w:b/>
          <w:lang w:val="bs-Cyrl-BA"/>
        </w:rPr>
        <w:t>ј</w:t>
      </w:r>
      <w:r>
        <w:rPr>
          <w:b/>
          <w:lang w:val="bs-Cyrl-BA"/>
        </w:rPr>
        <w:t>ављивања ј</w:t>
      </w:r>
      <w:r w:rsidRPr="00046217">
        <w:rPr>
          <w:b/>
          <w:lang w:val="bs-Cyrl-BA"/>
        </w:rPr>
        <w:t>авно</w:t>
      </w:r>
      <w:r>
        <w:rPr>
          <w:b/>
          <w:lang w:val="bs-Cyrl-BA"/>
        </w:rPr>
        <w:t>г</w:t>
      </w:r>
      <w:r w:rsidRPr="00046217">
        <w:rPr>
          <w:b/>
          <w:lang w:val="bs-Cyrl-BA"/>
        </w:rPr>
        <w:t xml:space="preserve"> позива:</w:t>
      </w:r>
    </w:p>
    <w:p w14:paraId="12D49810" w14:textId="29AD208F" w:rsidR="004337D3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пуњена пријава</w:t>
      </w:r>
      <w:r w:rsidR="0008273A">
        <w:rPr>
          <w:lang w:val="bs-Cyrl-BA"/>
        </w:rPr>
        <w:t>;</w:t>
      </w:r>
    </w:p>
    <w:p w14:paraId="00DA5B7C" w14:textId="71C6D880" w:rsidR="004337D3" w:rsidRPr="00700A11" w:rsidRDefault="004337D3" w:rsidP="00700A11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Извод из судског регистра не старији од 90 дана (оргинал или овјерена копија)</w:t>
      </w:r>
      <w:r w:rsidR="0008273A">
        <w:rPr>
          <w:lang w:val="bs-Cyrl-BA"/>
        </w:rPr>
        <w:t>;</w:t>
      </w:r>
    </w:p>
    <w:p w14:paraId="53F443F7" w14:textId="05BA4AEF" w:rsidR="004337D3" w:rsidRPr="00AE0A88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rFonts w:eastAsia="Times New Roman"/>
          <w:color w:val="000000"/>
          <w:szCs w:val="24"/>
          <w:lang w:val="bs-Cyrl-BA"/>
        </w:rPr>
      </w:pPr>
      <w:r>
        <w:rPr>
          <w:rFonts w:eastAsia="Times New Roman"/>
          <w:color w:val="000000"/>
          <w:szCs w:val="24"/>
          <w:lang w:val="bs-Cyrl-BA"/>
        </w:rPr>
        <w:t>Пореско увјерење о измиреним обавезама по основу јавних прихода из Пореске управе Републик</w:t>
      </w:r>
      <w:r w:rsidR="0008273A">
        <w:rPr>
          <w:rFonts w:eastAsia="Times New Roman"/>
          <w:color w:val="000000"/>
          <w:szCs w:val="24"/>
          <w:lang w:val="bs-Cyrl-BA"/>
        </w:rPr>
        <w:t>е Српске, не старије од 30 дана;</w:t>
      </w:r>
    </w:p>
    <w:p w14:paraId="5CE0431B" w14:textId="2328D925" w:rsidR="004337D3" w:rsidRPr="000B065A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sr-Cyrl-BA"/>
        </w:rPr>
      </w:pPr>
      <w:r>
        <w:t>Биланс стања, биланс успјеха,</w:t>
      </w:r>
      <w:r w:rsidRPr="006F78AB">
        <w:t xml:space="preserve"> </w:t>
      </w:r>
      <w:r>
        <w:t xml:space="preserve">за које овлаштено лице из предузећа мора дати писану изјаву да је сваки од </w:t>
      </w:r>
      <w:r>
        <w:rPr>
          <w:lang w:val="sr-Cyrl-BA"/>
        </w:rPr>
        <w:t xml:space="preserve">оригиналних </w:t>
      </w:r>
      <w:r>
        <w:t xml:space="preserve">докумената вјеродостојан и </w:t>
      </w:r>
      <w:r>
        <w:rPr>
          <w:lang w:val="sr-Cyrl-BA"/>
        </w:rPr>
        <w:t xml:space="preserve">једнак </w:t>
      </w:r>
      <w:proofErr w:type="spellStart"/>
      <w:r>
        <w:rPr>
          <w:lang w:val="sr-Cyrl-BA"/>
        </w:rPr>
        <w:t>скенираном</w:t>
      </w:r>
      <w:proofErr w:type="spellEnd"/>
      <w:r>
        <w:rPr>
          <w:lang w:val="sr-Cyrl-BA"/>
        </w:rPr>
        <w:t xml:space="preserve"> </w:t>
      </w:r>
      <w:r>
        <w:t xml:space="preserve"> </w:t>
      </w:r>
      <w:r>
        <w:lastRenderedPageBreak/>
        <w:t>примјерку који је достав</w:t>
      </w:r>
      <w:r w:rsidRPr="00DA4B40">
        <w:t>ље</w:t>
      </w:r>
      <w:r>
        <w:t>н Агенцији на коначну обраду (изјава потписана и овјер</w:t>
      </w:r>
      <w:r w:rsidR="0008273A">
        <w:t>ена печатом пословног субјекта);</w:t>
      </w:r>
      <w:r>
        <w:t xml:space="preserve"> </w:t>
      </w:r>
      <w:r>
        <w:tab/>
      </w:r>
    </w:p>
    <w:p w14:paraId="227B4916" w14:textId="1DD372E8" w:rsidR="004337D3" w:rsidRPr="004337D3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t>Oбавјештење о разврставању по дјелатностима Републичког завода за статистику</w:t>
      </w:r>
      <w:r>
        <w:rPr>
          <w:lang w:val="sr-Cyrl-BA"/>
        </w:rPr>
        <w:t xml:space="preserve"> </w:t>
      </w:r>
      <w:r>
        <w:t>(ор</w:t>
      </w:r>
      <w:r w:rsidR="00F25B63">
        <w:rPr>
          <w:lang w:val="sr-Cyrl-BA"/>
        </w:rPr>
        <w:t>и</w:t>
      </w:r>
      <w:r>
        <w:t>гинал или овјерена копија)</w:t>
      </w:r>
      <w:r>
        <w:rPr>
          <w:lang w:val="bs-Cyrl-BA"/>
        </w:rPr>
        <w:t>.</w:t>
      </w:r>
    </w:p>
    <w:p w14:paraId="6EAFA882" w14:textId="50F58869" w:rsidR="008C7F66" w:rsidRDefault="004337D3" w:rsidP="004337D3">
      <w:pPr>
        <w:rPr>
          <w:lang w:val="sr-Cyrl-BA"/>
        </w:rPr>
      </w:pPr>
      <w:r>
        <w:rPr>
          <w:szCs w:val="22"/>
          <w:lang w:val="bs-Cyrl-BA"/>
        </w:rPr>
        <w:t>Напомена: Документацију по</w:t>
      </w:r>
      <w:r w:rsidR="00F25B63">
        <w:rPr>
          <w:szCs w:val="22"/>
          <w:lang w:val="bs-Cyrl-BA"/>
        </w:rPr>
        <w:t>д тачком 1.3 и 1.4 нису обавезна</w:t>
      </w:r>
      <w:r>
        <w:rPr>
          <w:szCs w:val="22"/>
          <w:lang w:val="bs-Cyrl-BA"/>
        </w:rPr>
        <w:t xml:space="preserve"> да доставе пр</w:t>
      </w:r>
      <w:r w:rsidRPr="00AE3824">
        <w:rPr>
          <w:szCs w:val="22"/>
          <w:lang w:val="bs-Cyrl-BA"/>
        </w:rPr>
        <w:t>едузећа регистрована у 201</w:t>
      </w:r>
      <w:r>
        <w:rPr>
          <w:szCs w:val="22"/>
          <w:lang w:val="bs-Cyrl-BA"/>
        </w:rPr>
        <w:t>8</w:t>
      </w:r>
      <w:r w:rsidRPr="00AE3824">
        <w:rPr>
          <w:szCs w:val="22"/>
          <w:lang w:val="bs-Cyrl-BA"/>
        </w:rPr>
        <w:t>. години. Умјесто ових докумената, предузећа која су регистрована у 2018</w:t>
      </w:r>
      <w:r>
        <w:rPr>
          <w:szCs w:val="22"/>
          <w:lang w:val="bs-Cyrl-BA"/>
        </w:rPr>
        <w:t xml:space="preserve"> години, треба да доставе упрошћен </w:t>
      </w:r>
      <w:r w:rsidR="00C73B61">
        <w:rPr>
          <w:szCs w:val="22"/>
          <w:lang w:val="bs-Cyrl-BA"/>
        </w:rPr>
        <w:t>пословни</w:t>
      </w:r>
      <w:r>
        <w:rPr>
          <w:szCs w:val="22"/>
          <w:lang w:val="bs-Cyrl-BA"/>
        </w:rPr>
        <w:t xml:space="preserve"> план за 2018. </w:t>
      </w:r>
      <w:r w:rsidR="00306103">
        <w:rPr>
          <w:szCs w:val="22"/>
          <w:lang w:val="bs-Cyrl-BA"/>
        </w:rPr>
        <w:t>г</w:t>
      </w:r>
      <w:r>
        <w:rPr>
          <w:szCs w:val="22"/>
          <w:lang w:val="bs-Cyrl-BA"/>
        </w:rPr>
        <w:t>одину</w:t>
      </w:r>
      <w:r w:rsidR="00306103">
        <w:rPr>
          <w:lang w:val="sr-Cyrl-BA"/>
        </w:rPr>
        <w:t>.</w:t>
      </w:r>
    </w:p>
    <w:p w14:paraId="63E0630F" w14:textId="767F1702" w:rsidR="004337D3" w:rsidRDefault="004337D3" w:rsidP="004337D3">
      <w:pPr>
        <w:pStyle w:val="ListParagraph"/>
        <w:numPr>
          <w:ilvl w:val="0"/>
          <w:numId w:val="8"/>
        </w:numPr>
        <w:spacing w:after="160" w:line="240" w:lineRule="auto"/>
        <w:jc w:val="both"/>
        <w:rPr>
          <w:b/>
          <w:color w:val="FF0000"/>
          <w:lang w:val="bs-Cyrl-BA"/>
        </w:rPr>
      </w:pPr>
      <w:r>
        <w:rPr>
          <w:b/>
          <w:lang w:val="bs-Cyrl-BA"/>
        </w:rPr>
        <w:t>За зрела предузећа –</w:t>
      </w:r>
      <w:r w:rsidR="00F25B63">
        <w:rPr>
          <w:b/>
          <w:lang w:val="bs-Cyrl-BA"/>
        </w:rPr>
        <w:t xml:space="preserve"> </w:t>
      </w:r>
      <w:r>
        <w:rPr>
          <w:b/>
          <w:lang w:val="bs-Cyrl-BA"/>
        </w:rPr>
        <w:t>старија од 3 године:</w:t>
      </w:r>
    </w:p>
    <w:p w14:paraId="32451C94" w14:textId="77777777" w:rsidR="004337D3" w:rsidRDefault="004337D3" w:rsidP="004337D3">
      <w:pPr>
        <w:pStyle w:val="ListParagraph"/>
        <w:spacing w:after="160" w:line="240" w:lineRule="auto"/>
        <w:jc w:val="both"/>
        <w:rPr>
          <w:b/>
          <w:color w:val="FF0000"/>
          <w:lang w:val="bs-Cyrl-BA"/>
        </w:rPr>
      </w:pPr>
    </w:p>
    <w:p w14:paraId="20662359" w14:textId="6BEF2B36" w:rsidR="004337D3" w:rsidRPr="00046217" w:rsidRDefault="00F25B6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пуњена пријава;</w:t>
      </w:r>
    </w:p>
    <w:p w14:paraId="0966CF0C" w14:textId="77777777" w:rsidR="004F2806" w:rsidRPr="00E10D92" w:rsidRDefault="004337D3" w:rsidP="00E10D92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Извод из судског регистра не старији од 90 дана (оргинал или овјерена копија);</w:t>
      </w:r>
    </w:p>
    <w:p w14:paraId="4821BE4D" w14:textId="5159B53F" w:rsidR="004337D3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rFonts w:eastAsia="Times New Roman"/>
          <w:color w:val="000000"/>
          <w:szCs w:val="24"/>
          <w:lang w:val="bs-Cyrl-BA"/>
        </w:rPr>
        <w:t>Пореско увјерење о измиреним обавезама по основу јавних прихода из Пореске управе Републике Српске, не старије од 30 дана</w:t>
      </w:r>
      <w:r>
        <w:rPr>
          <w:lang w:val="bs-Cyrl-BA"/>
        </w:rPr>
        <w:t xml:space="preserve"> (оргинал или овјерена копија)</w:t>
      </w:r>
      <w:r w:rsidR="00F25B63">
        <w:rPr>
          <w:lang w:val="bs-Cyrl-BA"/>
        </w:rPr>
        <w:t>;</w:t>
      </w:r>
    </w:p>
    <w:p w14:paraId="518E59A0" w14:textId="662B31CB" w:rsidR="00E10D92" w:rsidRPr="001E34C3" w:rsidRDefault="004337D3" w:rsidP="001E34C3">
      <w:pPr>
        <w:pStyle w:val="ListParagraph"/>
        <w:numPr>
          <w:ilvl w:val="1"/>
          <w:numId w:val="8"/>
        </w:numPr>
        <w:spacing w:after="160" w:line="240" w:lineRule="auto"/>
        <w:jc w:val="both"/>
      </w:pPr>
      <w:r>
        <w:t xml:space="preserve">Биланс стања, биланс успјеха, за које овлаштено лице из предузећа мора дати писану изјаву да је сваки од </w:t>
      </w:r>
      <w:r>
        <w:rPr>
          <w:lang w:val="sr-Cyrl-BA"/>
        </w:rPr>
        <w:t xml:space="preserve">оригиналних </w:t>
      </w:r>
      <w:r>
        <w:t xml:space="preserve">докумената вјеродостојан и </w:t>
      </w:r>
      <w:r>
        <w:rPr>
          <w:lang w:val="sr-Cyrl-BA"/>
        </w:rPr>
        <w:t xml:space="preserve">једнак </w:t>
      </w:r>
      <w:r>
        <w:t>примјерку који је доста</w:t>
      </w:r>
      <w:r w:rsidR="00E10D92">
        <w:t>вљен Агенцији на коначну обраду</w:t>
      </w:r>
      <w:r>
        <w:t xml:space="preserve"> (изјава потписана и овјер</w:t>
      </w:r>
      <w:r w:rsidR="00F25B63">
        <w:t>ена печатом пословног субјекта);</w:t>
      </w:r>
    </w:p>
    <w:p w14:paraId="5D113E2B" w14:textId="11CDC38B" w:rsidR="004337D3" w:rsidRPr="003E2322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t>Oбавјештење о разврставању по дјелатностима Републичког завода за статистику</w:t>
      </w:r>
      <w:r>
        <w:rPr>
          <w:lang w:val="sr-Cyrl-BA"/>
        </w:rPr>
        <w:t xml:space="preserve"> </w:t>
      </w:r>
      <w:r>
        <w:t>(</w:t>
      </w:r>
      <w:r>
        <w:rPr>
          <w:lang w:val="sr-Cyrl-BA"/>
        </w:rPr>
        <w:t>ор</w:t>
      </w:r>
      <w:r w:rsidR="00F25B63">
        <w:rPr>
          <w:lang w:val="sr-Cyrl-BA"/>
        </w:rPr>
        <w:t>и</w:t>
      </w:r>
      <w:r>
        <w:rPr>
          <w:lang w:val="sr-Cyrl-BA"/>
        </w:rPr>
        <w:t>гинал или овјерена копија</w:t>
      </w:r>
      <w:r>
        <w:t>)</w:t>
      </w:r>
      <w:r w:rsidR="00F25B63">
        <w:rPr>
          <w:lang w:val="sr-Cyrl-BA"/>
        </w:rPr>
        <w:t>.</w:t>
      </w:r>
    </w:p>
    <w:p w14:paraId="798AD8CD" w14:textId="77777777" w:rsidR="004337D3" w:rsidRDefault="001E34C3" w:rsidP="003F4F98">
      <w:pPr>
        <w:spacing w:after="0"/>
        <w:rPr>
          <w:lang w:val="bs-Cyrl-BA"/>
        </w:rPr>
      </w:pPr>
      <w:r>
        <w:rPr>
          <w:lang w:val="bs-Cyrl-BA"/>
        </w:rPr>
        <w:t>Агенција</w:t>
      </w:r>
      <w:r w:rsidR="004337D3" w:rsidRPr="006F5BF7">
        <w:rPr>
          <w:lang w:val="bs-Cyrl-BA"/>
        </w:rPr>
        <w:t xml:space="preserve"> задржава право да, уколико је потребно, затражи додатну документацију од Подносиоца пријаве, али само за комплетне достављене пријаве.</w:t>
      </w:r>
    </w:p>
    <w:p w14:paraId="5EAC20DD" w14:textId="77777777" w:rsidR="004337D3" w:rsidRPr="00F42B99" w:rsidRDefault="004337D3" w:rsidP="003F4F98">
      <w:pPr>
        <w:pStyle w:val="Heading1"/>
        <w:numPr>
          <w:ilvl w:val="1"/>
          <w:numId w:val="19"/>
        </w:numPr>
        <w:spacing w:before="240" w:beforeAutospacing="0" w:after="120" w:afterAutospacing="0"/>
        <w:rPr>
          <w:rFonts w:ascii="Calibri" w:hAnsi="Calibri"/>
          <w:sz w:val="24"/>
          <w:szCs w:val="28"/>
          <w:lang w:val="bs-Cyrl-BA"/>
        </w:rPr>
      </w:pPr>
      <w:bookmarkStart w:id="13" w:name="_Toc511980178"/>
      <w:r w:rsidRPr="00F42B99">
        <w:rPr>
          <w:rFonts w:ascii="Calibri" w:hAnsi="Calibri"/>
          <w:sz w:val="24"/>
          <w:szCs w:val="28"/>
          <w:lang w:val="bs-Cyrl-BA"/>
        </w:rPr>
        <w:t>Мјесто и рок за достављање документације</w:t>
      </w:r>
      <w:bookmarkEnd w:id="13"/>
    </w:p>
    <w:p w14:paraId="0C75A9D0" w14:textId="344942B7" w:rsidR="004337D3" w:rsidRDefault="004337D3" w:rsidP="003F4F98">
      <w:pPr>
        <w:spacing w:after="120"/>
        <w:rPr>
          <w:b/>
          <w:szCs w:val="22"/>
          <w:lang w:val="bs-Cyrl-BA"/>
        </w:rPr>
      </w:pPr>
      <w:r>
        <w:rPr>
          <w:szCs w:val="22"/>
          <w:lang w:val="bs-Cyrl-BA"/>
        </w:rPr>
        <w:t>Пријаве, потписане од стране овлашћеног лица и печатиране</w:t>
      </w:r>
      <w:r w:rsidR="00F25B63">
        <w:rPr>
          <w:szCs w:val="22"/>
          <w:lang w:val="bs-Cyrl-BA"/>
        </w:rPr>
        <w:t>,</w:t>
      </w:r>
      <w:r>
        <w:rPr>
          <w:szCs w:val="22"/>
          <w:lang w:val="bs-Cyrl-BA"/>
        </w:rPr>
        <w:t xml:space="preserve"> са свим пратећ</w:t>
      </w:r>
      <w:r w:rsidR="005F2DE9">
        <w:rPr>
          <w:szCs w:val="22"/>
          <w:lang w:val="bs-Cyrl-BA"/>
        </w:rPr>
        <w:t>им обрасцима и документацијом</w:t>
      </w:r>
      <w:r w:rsidR="00F25B63">
        <w:rPr>
          <w:szCs w:val="22"/>
          <w:lang w:val="bs-Cyrl-BA"/>
        </w:rPr>
        <w:t>,</w:t>
      </w:r>
      <w:r>
        <w:rPr>
          <w:szCs w:val="22"/>
          <w:lang w:val="bs-Cyrl-BA"/>
        </w:rPr>
        <w:t xml:space="preserve"> подносе</w:t>
      </w:r>
      <w:r w:rsidR="005F2DE9">
        <w:rPr>
          <w:szCs w:val="22"/>
          <w:lang w:val="bs-Latn-BA"/>
        </w:rPr>
        <w:t xml:space="preserve"> </w:t>
      </w:r>
      <w:r w:rsidR="005F2DE9">
        <w:rPr>
          <w:szCs w:val="22"/>
          <w:lang w:val="bs-Cyrl-BA"/>
        </w:rPr>
        <w:t>се</w:t>
      </w:r>
      <w:r>
        <w:rPr>
          <w:szCs w:val="22"/>
          <w:lang w:val="bs-Cyrl-BA"/>
        </w:rPr>
        <w:t xml:space="preserve"> искључиво електронским путем, скениране у ПДФ формату на </w:t>
      </w:r>
      <w:r w:rsidR="00F25B63">
        <w:rPr>
          <w:szCs w:val="22"/>
          <w:lang w:val="bs-Cyrl-BA"/>
        </w:rPr>
        <w:t>мејл</w:t>
      </w:r>
      <w:r>
        <w:rPr>
          <w:szCs w:val="22"/>
          <w:lang w:val="bs-Cyrl-BA"/>
        </w:rPr>
        <w:t xml:space="preserve"> адресу</w:t>
      </w:r>
      <w:r>
        <w:rPr>
          <w:szCs w:val="22"/>
          <w:lang w:val="bs-Latn-BA"/>
        </w:rPr>
        <w:t>:</w:t>
      </w:r>
      <w:r>
        <w:rPr>
          <w:szCs w:val="22"/>
          <w:lang w:val="bs-Cyrl-BA"/>
        </w:rPr>
        <w:t xml:space="preserve"> </w:t>
      </w:r>
      <w:hyperlink r:id="rId6" w:history="1">
        <w:r w:rsidRPr="00CF2329">
          <w:rPr>
            <w:rStyle w:val="Hyperlink"/>
            <w:rFonts w:eastAsiaTheme="majorEastAsia"/>
            <w:szCs w:val="22"/>
            <w:lang w:val="bs-Latn-BA"/>
          </w:rPr>
          <w:t>mentoring</w:t>
        </w:r>
        <w:r w:rsidRPr="00CF2329">
          <w:rPr>
            <w:rStyle w:val="Hyperlink"/>
            <w:rFonts w:eastAsiaTheme="majorEastAsia"/>
            <w:szCs w:val="22"/>
            <w:lang w:val="bs-Cyrl-BA"/>
          </w:rPr>
          <w:t>@rars-msp.org</w:t>
        </w:r>
      </w:hyperlink>
      <w:r>
        <w:rPr>
          <w:szCs w:val="22"/>
          <w:lang w:val="bs-Latn-BA"/>
        </w:rPr>
        <w:t xml:space="preserve">, </w:t>
      </w:r>
      <w:r>
        <w:rPr>
          <w:szCs w:val="22"/>
          <w:lang w:val="bs-Cyrl-BA"/>
        </w:rPr>
        <w:t xml:space="preserve">са назнаком: </w:t>
      </w:r>
      <w:r w:rsidRPr="00046217">
        <w:rPr>
          <w:b/>
          <w:szCs w:val="22"/>
          <w:lang w:val="bs-Cyrl-BA"/>
        </w:rPr>
        <w:t>Пријава на јавни позив за добијање услуге менторинг</w:t>
      </w:r>
      <w:r>
        <w:rPr>
          <w:b/>
          <w:szCs w:val="22"/>
          <w:lang w:val="bs-Latn-BA"/>
        </w:rPr>
        <w:t>a</w:t>
      </w:r>
      <w:r w:rsidRPr="00046217">
        <w:rPr>
          <w:b/>
          <w:szCs w:val="22"/>
          <w:lang w:val="bs-Cyrl-BA"/>
        </w:rPr>
        <w:t xml:space="preserve"> у 2018. години. </w:t>
      </w:r>
    </w:p>
    <w:p w14:paraId="190036C7" w14:textId="77777777" w:rsidR="007E6D97" w:rsidRPr="003C6254" w:rsidRDefault="007E6D97" w:rsidP="003F4F98">
      <w:pPr>
        <w:spacing w:after="120"/>
        <w:rPr>
          <w:szCs w:val="22"/>
          <w:u w:val="single"/>
          <w:lang w:val="bs-Cyrl-BA"/>
        </w:rPr>
      </w:pPr>
      <w:r>
        <w:rPr>
          <w:szCs w:val="22"/>
          <w:u w:val="single"/>
          <w:lang w:val="bs-Cyrl-BA"/>
        </w:rPr>
        <w:t xml:space="preserve">Само ће </w:t>
      </w:r>
      <w:r w:rsidRPr="003C6254">
        <w:rPr>
          <w:szCs w:val="22"/>
          <w:u w:val="single"/>
          <w:lang w:val="bs-Cyrl-BA"/>
        </w:rPr>
        <w:t xml:space="preserve">благовремене </w:t>
      </w:r>
      <w:r>
        <w:rPr>
          <w:szCs w:val="22"/>
          <w:u w:val="single"/>
          <w:lang w:val="sr-Cyrl-BA"/>
        </w:rPr>
        <w:t xml:space="preserve">и потпуне </w:t>
      </w:r>
      <w:r w:rsidRPr="003C6254">
        <w:rPr>
          <w:szCs w:val="22"/>
          <w:u w:val="single"/>
          <w:lang w:val="bs-Cyrl-BA"/>
        </w:rPr>
        <w:t>пријаве бити разматране.</w:t>
      </w:r>
    </w:p>
    <w:p w14:paraId="38423C32" w14:textId="638C4307" w:rsidR="004337D3" w:rsidRDefault="004337D3" w:rsidP="004337D3">
      <w:pPr>
        <w:rPr>
          <w:szCs w:val="22"/>
          <w:lang w:val="bs-Cyrl-BA"/>
        </w:rPr>
      </w:pPr>
      <w:r>
        <w:rPr>
          <w:szCs w:val="22"/>
          <w:lang w:val="bs-Cyrl-BA"/>
        </w:rPr>
        <w:t>Након извршене евалуације, кандидати који буду задовољили критеријуме и уђу у ужи избор, треба да доставе тражену документацију (ор</w:t>
      </w:r>
      <w:r w:rsidR="00FC63EA">
        <w:rPr>
          <w:szCs w:val="22"/>
          <w:lang w:val="bs-Cyrl-BA"/>
        </w:rPr>
        <w:t>и</w:t>
      </w:r>
      <w:r>
        <w:rPr>
          <w:szCs w:val="22"/>
          <w:lang w:val="bs-Cyrl-BA"/>
        </w:rPr>
        <w:t xml:space="preserve">гинал или овјерену копију) у затвореној коверти на сљедећу адресу: </w:t>
      </w:r>
    </w:p>
    <w:p w14:paraId="600C2414" w14:textId="77777777" w:rsidR="004337D3" w:rsidRDefault="004337D3" w:rsidP="004337D3">
      <w:pPr>
        <w:rPr>
          <w:b/>
          <w:szCs w:val="22"/>
          <w:lang w:val="bs-Cyrl-BA"/>
        </w:rPr>
      </w:pPr>
      <w:r w:rsidRPr="00046217">
        <w:rPr>
          <w:b/>
          <w:szCs w:val="22"/>
          <w:lang w:val="bs-Cyrl-BA"/>
        </w:rPr>
        <w:t>Републичка агенција за развој малих</w:t>
      </w:r>
      <w:r>
        <w:rPr>
          <w:b/>
          <w:szCs w:val="22"/>
          <w:lang w:val="bs-Cyrl-BA"/>
        </w:rPr>
        <w:t xml:space="preserve"> </w:t>
      </w:r>
      <w:r w:rsidRPr="00046217">
        <w:rPr>
          <w:b/>
          <w:szCs w:val="22"/>
          <w:lang w:val="bs-Cyrl-BA"/>
        </w:rPr>
        <w:t xml:space="preserve">и средњих предузећа, </w:t>
      </w:r>
    </w:p>
    <w:p w14:paraId="4CD0EBE8" w14:textId="77777777" w:rsidR="004337D3" w:rsidRPr="007974B2" w:rsidRDefault="004337D3" w:rsidP="004337D3">
      <w:pPr>
        <w:rPr>
          <w:b/>
          <w:szCs w:val="22"/>
          <w:lang w:val="bs-Cyrl-BA"/>
        </w:rPr>
      </w:pPr>
      <w:r w:rsidRPr="00046217">
        <w:rPr>
          <w:b/>
          <w:szCs w:val="22"/>
          <w:lang w:val="bs-Cyrl-BA"/>
        </w:rPr>
        <w:t>Саве Мркаља 16/4, 78 000 Бања Лука</w:t>
      </w:r>
    </w:p>
    <w:p w14:paraId="05F6F88E" w14:textId="77777777" w:rsidR="00306103" w:rsidRDefault="004337D3" w:rsidP="00306103">
      <w:pPr>
        <w:rPr>
          <w:b/>
          <w:sz w:val="24"/>
          <w:u w:val="single"/>
          <w:lang w:val="bs-Cyrl-BA"/>
        </w:rPr>
      </w:pPr>
      <w:r w:rsidRPr="00046217">
        <w:rPr>
          <w:b/>
          <w:sz w:val="24"/>
          <w:lang w:val="bs-Latn-BA"/>
        </w:rPr>
        <w:t>Јавни позив је отворен</w:t>
      </w:r>
      <w:r w:rsidRPr="00046217">
        <w:rPr>
          <w:b/>
          <w:sz w:val="24"/>
          <w:lang w:val="bs-Cyrl-BA"/>
        </w:rPr>
        <w:t xml:space="preserve"> од </w:t>
      </w:r>
      <w:r w:rsidRPr="00C65C74">
        <w:rPr>
          <w:b/>
          <w:sz w:val="24"/>
          <w:u w:val="single"/>
          <w:lang w:val="bs-Cyrl-BA"/>
        </w:rPr>
        <w:t>23. априла до 01. јуна 2018. године</w:t>
      </w:r>
      <w:r>
        <w:rPr>
          <w:b/>
          <w:sz w:val="24"/>
          <w:u w:val="single"/>
          <w:lang w:val="bs-Cyrl-BA"/>
        </w:rPr>
        <w:t xml:space="preserve"> до 24 часа.</w:t>
      </w:r>
    </w:p>
    <w:p w14:paraId="6EAA07D2" w14:textId="77777777" w:rsidR="00306103" w:rsidRPr="00306103" w:rsidRDefault="0030610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4" w:name="_Toc511980179"/>
      <w:r w:rsidRPr="00306103">
        <w:rPr>
          <w:rFonts w:ascii="Calibri" w:hAnsi="Calibri"/>
          <w:sz w:val="28"/>
          <w:szCs w:val="28"/>
          <w:lang w:val="bs-Cyrl-BA"/>
        </w:rPr>
        <w:t>Оцјена и крит</w:t>
      </w:r>
      <w:r w:rsidR="00D85E19">
        <w:rPr>
          <w:rFonts w:ascii="Calibri" w:hAnsi="Calibri"/>
          <w:sz w:val="28"/>
          <w:szCs w:val="28"/>
          <w:lang w:val="bs-Cyrl-BA"/>
        </w:rPr>
        <w:t>е</w:t>
      </w:r>
      <w:r w:rsidRPr="00306103">
        <w:rPr>
          <w:rFonts w:ascii="Calibri" w:hAnsi="Calibri"/>
          <w:sz w:val="28"/>
          <w:szCs w:val="28"/>
          <w:lang w:val="bs-Cyrl-BA"/>
        </w:rPr>
        <w:t>риј</w:t>
      </w:r>
      <w:r w:rsidR="00811D35">
        <w:rPr>
          <w:rFonts w:ascii="Calibri" w:hAnsi="Calibri"/>
          <w:sz w:val="28"/>
          <w:szCs w:val="28"/>
          <w:lang w:val="bs-Cyrl-BA"/>
        </w:rPr>
        <w:t>ум</w:t>
      </w:r>
      <w:r w:rsidRPr="00306103">
        <w:rPr>
          <w:rFonts w:ascii="Calibri" w:hAnsi="Calibri"/>
          <w:sz w:val="28"/>
          <w:szCs w:val="28"/>
          <w:lang w:val="bs-Cyrl-BA"/>
        </w:rPr>
        <w:t>и за избор корисника услуга менторинга</w:t>
      </w:r>
      <w:bookmarkEnd w:id="14"/>
    </w:p>
    <w:p w14:paraId="0BFAF1E3" w14:textId="77777777" w:rsidR="00306103" w:rsidRDefault="00306103" w:rsidP="00306103">
      <w:pPr>
        <w:spacing w:after="0"/>
        <w:rPr>
          <w:szCs w:val="22"/>
          <w:lang w:val="bs-Cyrl-BA"/>
        </w:rPr>
      </w:pPr>
      <w:r>
        <w:rPr>
          <w:szCs w:val="22"/>
          <w:lang w:val="bs-Cyrl-BA"/>
        </w:rPr>
        <w:t>Након провјере испуњености формалних услова пријаве, Комисија за евалуацију формирана у Агенцији врши оцјену и избор корисника у</w:t>
      </w:r>
      <w:r w:rsidR="00DC04C3">
        <w:rPr>
          <w:szCs w:val="22"/>
          <w:lang w:val="bs-Cyrl-BA"/>
        </w:rPr>
        <w:t>слуге према сљедећим критеријумима</w:t>
      </w:r>
      <w:r>
        <w:rPr>
          <w:szCs w:val="22"/>
          <w:lang w:val="bs-Cyrl-BA"/>
        </w:rPr>
        <w:t xml:space="preserve">: </w:t>
      </w:r>
    </w:p>
    <w:p w14:paraId="351E48D6" w14:textId="77777777" w:rsidR="00306103" w:rsidRDefault="00306103" w:rsidP="00306103">
      <w:pPr>
        <w:pStyle w:val="ListParagraph"/>
        <w:numPr>
          <w:ilvl w:val="0"/>
          <w:numId w:val="18"/>
        </w:numPr>
        <w:rPr>
          <w:lang w:val="bs-Cyrl-BA"/>
        </w:rPr>
      </w:pPr>
      <w:r>
        <w:rPr>
          <w:lang w:val="bs-Cyrl-BA"/>
        </w:rPr>
        <w:t>В</w:t>
      </w:r>
      <w:r w:rsidRPr="00EF00E1">
        <w:rPr>
          <w:lang w:val="bs-Cyrl-BA"/>
        </w:rPr>
        <w:t xml:space="preserve">рсте дјелатности  </w:t>
      </w:r>
      <w:r>
        <w:rPr>
          <w:lang w:val="bs-Cyrl-BA"/>
        </w:rPr>
        <w:t xml:space="preserve">(поредане опадајућим низом вриједности оцјењивања: прерађивачка дјелатност; услуге; трговина и остало) </w:t>
      </w:r>
      <w:r w:rsidRPr="00306103">
        <w:rPr>
          <w:u w:val="single"/>
          <w:lang w:val="bs-Cyrl-BA"/>
        </w:rPr>
        <w:t>(максимално 10 бодова)</w:t>
      </w:r>
    </w:p>
    <w:p w14:paraId="65DD1C7F" w14:textId="77777777" w:rsidR="00306103" w:rsidRDefault="00306103" w:rsidP="00306103">
      <w:pPr>
        <w:pStyle w:val="ListParagraph"/>
        <w:numPr>
          <w:ilvl w:val="0"/>
          <w:numId w:val="18"/>
        </w:numPr>
        <w:rPr>
          <w:lang w:val="bs-Cyrl-BA"/>
        </w:rPr>
      </w:pPr>
      <w:r>
        <w:rPr>
          <w:lang w:val="bs-Cyrl-BA"/>
        </w:rPr>
        <w:lastRenderedPageBreak/>
        <w:t>Број запослених (</w:t>
      </w:r>
      <w:r w:rsidRPr="00EF00E1">
        <w:rPr>
          <w:lang w:val="bs-Cyrl-BA"/>
        </w:rPr>
        <w:t>поредане опадајућим низом вриједности оцјењивања</w:t>
      </w:r>
      <w:r>
        <w:rPr>
          <w:lang w:val="bs-Cyrl-BA"/>
        </w:rPr>
        <w:t xml:space="preserve">: више од 10 запослених; 5-9 запослених и 1-4 запослена) </w:t>
      </w:r>
      <w:r w:rsidRPr="00306103">
        <w:rPr>
          <w:u w:val="single"/>
          <w:lang w:val="bs-Cyrl-BA"/>
        </w:rPr>
        <w:t>(максимално 10 бодова)</w:t>
      </w:r>
    </w:p>
    <w:p w14:paraId="6E9B1D69" w14:textId="77777777" w:rsidR="00306103" w:rsidRPr="00306103" w:rsidRDefault="00306103" w:rsidP="00306103">
      <w:pPr>
        <w:pStyle w:val="ListParagraph"/>
        <w:numPr>
          <w:ilvl w:val="0"/>
          <w:numId w:val="18"/>
        </w:numPr>
        <w:rPr>
          <w:lang w:val="bs-Cyrl-BA"/>
        </w:rPr>
      </w:pPr>
      <w:r>
        <w:rPr>
          <w:lang w:val="bs-Cyrl-BA"/>
        </w:rPr>
        <w:t>Опис очекивања од менторинга (јасноћа описа очекивања и оцјена изводљивости менторинг услуге)</w:t>
      </w:r>
      <w:r w:rsidR="00972DD1">
        <w:rPr>
          <w:lang w:val="bs-Cyrl-BA"/>
        </w:rPr>
        <w:t xml:space="preserve">, </w:t>
      </w:r>
      <w:r w:rsidRPr="00306103">
        <w:rPr>
          <w:u w:val="single"/>
          <w:lang w:val="bs-Cyrl-BA"/>
        </w:rPr>
        <w:t>(максимално 20 бодова)</w:t>
      </w:r>
    </w:p>
    <w:p w14:paraId="4FC426DA" w14:textId="77777777" w:rsidR="004337D3" w:rsidRPr="00F42B99" w:rsidRDefault="001E34C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5" w:name="_Toc511980180"/>
      <w:r w:rsidRPr="00F42B99">
        <w:rPr>
          <w:rFonts w:ascii="Calibri" w:hAnsi="Calibri"/>
          <w:sz w:val="28"/>
          <w:szCs w:val="28"/>
          <w:lang w:val="bs-Cyrl-BA"/>
        </w:rPr>
        <w:t>Провјера формалне исправности поднијетих пријава</w:t>
      </w:r>
      <w:bookmarkEnd w:id="15"/>
    </w:p>
    <w:p w14:paraId="33134DA4" w14:textId="77777777" w:rsidR="004337D3" w:rsidRDefault="003A7834" w:rsidP="004337D3">
      <w:pPr>
        <w:rPr>
          <w:lang w:val="bs-Cyrl-BA"/>
        </w:rPr>
      </w:pPr>
      <w:r>
        <w:rPr>
          <w:lang w:val="bs-Cyrl-BA"/>
        </w:rPr>
        <w:t>Подниј</w:t>
      </w:r>
      <w:r w:rsidR="004337D3">
        <w:rPr>
          <w:lang w:val="bs-Cyrl-BA"/>
        </w:rPr>
        <w:t>ета пријава мора бити благовремена, потпуна и допуштена.</w:t>
      </w:r>
    </w:p>
    <w:p w14:paraId="06965B42" w14:textId="77777777" w:rsidR="004337D3" w:rsidRDefault="00F577CE" w:rsidP="004337D3">
      <w:pPr>
        <w:rPr>
          <w:lang w:val="bs-Cyrl-BA"/>
        </w:rPr>
      </w:pPr>
      <w:r>
        <w:rPr>
          <w:lang w:val="bs-Cyrl-BA"/>
        </w:rPr>
        <w:t>Приликом</w:t>
      </w:r>
      <w:r w:rsidR="004337D3">
        <w:rPr>
          <w:lang w:val="bs-Cyrl-BA"/>
        </w:rPr>
        <w:t xml:space="preserve"> административне провјере, </w:t>
      </w:r>
      <w:r w:rsidR="00E42665">
        <w:rPr>
          <w:lang w:val="bs-Cyrl-BA"/>
        </w:rPr>
        <w:t>Комисија</w:t>
      </w:r>
      <w:r w:rsidR="00C73B61">
        <w:rPr>
          <w:lang w:val="bs-Cyrl-BA"/>
        </w:rPr>
        <w:t xml:space="preserve">  за евалуацију </w:t>
      </w:r>
      <w:r w:rsidR="004337D3">
        <w:rPr>
          <w:lang w:val="bs-Cyrl-BA"/>
        </w:rPr>
        <w:t>провјераваће да ли су задовољени сви критеријуми наведени у Јавном позиву и Упутству. Након обраде пријава од стра</w:t>
      </w:r>
      <w:r w:rsidR="00972DD1">
        <w:rPr>
          <w:lang w:val="bs-Cyrl-BA"/>
        </w:rPr>
        <w:t>не ментора, директор Агенције (</w:t>
      </w:r>
      <w:r w:rsidR="004337D3">
        <w:rPr>
          <w:lang w:val="bs-Cyrl-BA"/>
        </w:rPr>
        <w:t>на одговарајућем обрасцу који је дио обавезне документације) својим потписом верификује:</w:t>
      </w:r>
    </w:p>
    <w:p w14:paraId="51379BD0" w14:textId="77777777" w:rsidR="004337D3" w:rsidRDefault="004337D3" w:rsidP="004337D3">
      <w:pPr>
        <w:pStyle w:val="ListParagraph"/>
        <w:numPr>
          <w:ilvl w:val="0"/>
          <w:numId w:val="9"/>
        </w:numPr>
        <w:jc w:val="both"/>
        <w:rPr>
          <w:lang w:val="bs-Cyrl-BA"/>
        </w:rPr>
      </w:pPr>
      <w:r>
        <w:rPr>
          <w:lang w:val="bs-Cyrl-BA"/>
        </w:rPr>
        <w:t>Листу потенцијалних корисника менторинга са препорученим бројем сати и</w:t>
      </w:r>
    </w:p>
    <w:p w14:paraId="5D61542D" w14:textId="77777777" w:rsidR="004F2806" w:rsidRPr="00E10D92" w:rsidRDefault="004337D3" w:rsidP="004F2806">
      <w:pPr>
        <w:pStyle w:val="ListParagraph"/>
        <w:numPr>
          <w:ilvl w:val="0"/>
          <w:numId w:val="9"/>
        </w:numPr>
        <w:jc w:val="both"/>
        <w:rPr>
          <w:lang w:val="bs-Cyrl-BA"/>
        </w:rPr>
      </w:pPr>
      <w:r>
        <w:rPr>
          <w:lang w:val="bs-Cyrl-BA"/>
        </w:rPr>
        <w:t>Образложење зашто се, након провјере испуњености формалних услова пријаве, Подносилац пријаве не препоручује за менторинг.</w:t>
      </w:r>
    </w:p>
    <w:p w14:paraId="79E72579" w14:textId="77777777" w:rsidR="004337D3" w:rsidRDefault="00E42665" w:rsidP="003F4F98">
      <w:pPr>
        <w:spacing w:after="0"/>
        <w:rPr>
          <w:lang w:val="bs-Cyrl-BA"/>
        </w:rPr>
      </w:pPr>
      <w:r>
        <w:rPr>
          <w:lang w:val="bs-Cyrl-BA"/>
        </w:rPr>
        <w:t>Комисија</w:t>
      </w:r>
      <w:r w:rsidR="004337D3">
        <w:rPr>
          <w:lang w:val="bs-Cyrl-BA"/>
        </w:rPr>
        <w:t xml:space="preserve"> за евалуацију, коју </w:t>
      </w:r>
      <w:r>
        <w:rPr>
          <w:lang w:val="bs-Cyrl-BA"/>
        </w:rPr>
        <w:t>формира</w:t>
      </w:r>
      <w:r w:rsidR="004337D3">
        <w:rPr>
          <w:lang w:val="bs-Cyrl-BA"/>
        </w:rPr>
        <w:t xml:space="preserve"> директор Аге</w:t>
      </w:r>
      <w:r w:rsidR="003A7834">
        <w:rPr>
          <w:lang w:val="bs-Cyrl-BA"/>
        </w:rPr>
        <w:t>нције, у поступку селекције поднијетих</w:t>
      </w:r>
      <w:r w:rsidR="004337D3">
        <w:rPr>
          <w:lang w:val="bs-Cyrl-BA"/>
        </w:rPr>
        <w:t xml:space="preserve"> пријава и избора корисника </w:t>
      </w:r>
      <w:r w:rsidR="003A7834">
        <w:rPr>
          <w:lang w:val="bs-Cyrl-BA"/>
        </w:rPr>
        <w:t>услуге менторинга, разматра подниј</w:t>
      </w:r>
      <w:r w:rsidR="004337D3">
        <w:rPr>
          <w:lang w:val="bs-Cyrl-BA"/>
        </w:rPr>
        <w:t>ете листе потенцијалних корисника менторинга, контролише исправност достављене документације и утврђује да ли су пријаве благовремене, потпуне и допуштене.</w:t>
      </w:r>
    </w:p>
    <w:p w14:paraId="33959F13" w14:textId="77777777" w:rsidR="00EE60DE" w:rsidRPr="001E3F7B" w:rsidRDefault="004337D3" w:rsidP="003F4F98">
      <w:pPr>
        <w:pStyle w:val="Heading1"/>
        <w:numPr>
          <w:ilvl w:val="1"/>
          <w:numId w:val="19"/>
        </w:numPr>
        <w:spacing w:before="240" w:beforeAutospacing="0"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16" w:name="_Toc511980181"/>
      <w:r w:rsidRPr="001E3F7B">
        <w:rPr>
          <w:rFonts w:ascii="Calibri" w:hAnsi="Calibri"/>
          <w:sz w:val="24"/>
          <w:szCs w:val="28"/>
          <w:lang w:val="bs-Cyrl-BA"/>
        </w:rPr>
        <w:t>Доношење одлуке о резултатима Јавног позива</w:t>
      </w:r>
      <w:bookmarkEnd w:id="16"/>
    </w:p>
    <w:p w14:paraId="0E046928" w14:textId="77777777" w:rsidR="004337D3" w:rsidRDefault="001E34C3" w:rsidP="004337D3">
      <w:pPr>
        <w:rPr>
          <w:lang w:val="bs-Cyrl-BA"/>
        </w:rPr>
      </w:pPr>
      <w:r>
        <w:rPr>
          <w:lang w:val="bs-Cyrl-BA"/>
        </w:rPr>
        <w:t xml:space="preserve">Комисија </w:t>
      </w:r>
      <w:r w:rsidR="004337D3">
        <w:rPr>
          <w:lang w:val="bs-Cyrl-BA"/>
        </w:rPr>
        <w:t xml:space="preserve">за евалуацију сачињава финалану оцјену и припрема приједлог Одлуке </w:t>
      </w:r>
      <w:r>
        <w:rPr>
          <w:lang w:val="bs-Cyrl-BA"/>
        </w:rPr>
        <w:t xml:space="preserve">директору Агенције. </w:t>
      </w:r>
      <w:r w:rsidR="004337D3">
        <w:rPr>
          <w:lang w:val="bs-Cyrl-BA"/>
        </w:rPr>
        <w:t>Директор Агенц</w:t>
      </w:r>
      <w:r w:rsidR="003A7834">
        <w:rPr>
          <w:lang w:val="bs-Cyrl-BA"/>
        </w:rPr>
        <w:t>ије доноси коначну одлуку о поднијето</w:t>
      </w:r>
      <w:r w:rsidR="004337D3">
        <w:rPr>
          <w:lang w:val="bs-Cyrl-BA"/>
        </w:rPr>
        <w:t>ј пријави, затим се обавјештавају сви Подносиоци пријава у року од 15 дана од дана доношења одлуке.</w:t>
      </w:r>
    </w:p>
    <w:p w14:paraId="5A42E16C" w14:textId="77777777" w:rsidR="004F2806" w:rsidRDefault="004F2806" w:rsidP="007E6D97">
      <w:pPr>
        <w:pStyle w:val="NoSpacing"/>
        <w:jc w:val="both"/>
        <w:rPr>
          <w:rFonts w:cstheme="minorHAnsi"/>
        </w:rPr>
      </w:pPr>
    </w:p>
    <w:p w14:paraId="52CEC76C" w14:textId="77777777" w:rsidR="007E6D97" w:rsidRPr="002D668A" w:rsidRDefault="0050410F" w:rsidP="007E6D97">
      <w:pPr>
        <w:pStyle w:val="NoSpacing"/>
        <w:jc w:val="both"/>
        <w:rPr>
          <w:rFonts w:cstheme="minorHAnsi"/>
        </w:rPr>
      </w:pPr>
      <w:r>
        <w:rPr>
          <w:rFonts w:cstheme="minorHAnsi"/>
          <w:lang w:val="bs-Cyrl-BA"/>
        </w:rPr>
        <w:t>Комисија коју формира директор Агенције</w:t>
      </w:r>
      <w:r w:rsidR="007E6D97" w:rsidRPr="002D668A">
        <w:rPr>
          <w:rFonts w:cstheme="minorHAnsi"/>
        </w:rPr>
        <w:t>,</w:t>
      </w:r>
      <w:r w:rsidR="007E6D97" w:rsidRPr="002D668A">
        <w:rPr>
          <w:rFonts w:cstheme="minorHAnsi"/>
          <w:color w:val="FF0000"/>
        </w:rPr>
        <w:t xml:space="preserve"> </w:t>
      </w:r>
      <w:r w:rsidR="00EF500C">
        <w:rPr>
          <w:rFonts w:cstheme="minorHAnsi"/>
        </w:rPr>
        <w:t xml:space="preserve">у </w:t>
      </w:r>
      <w:r>
        <w:rPr>
          <w:rFonts w:cstheme="minorHAnsi"/>
          <w:lang w:val="bs-Cyrl-BA"/>
        </w:rPr>
        <w:t>поступку селекције поднијетих пријава</w:t>
      </w:r>
      <w:r w:rsidR="007E6D97" w:rsidRPr="002D668A">
        <w:rPr>
          <w:rFonts w:cstheme="minorHAnsi"/>
        </w:rPr>
        <w:t xml:space="preserve"> и </w:t>
      </w:r>
      <w:r>
        <w:rPr>
          <w:rFonts w:cstheme="minorHAnsi"/>
          <w:lang w:val="bs-Cyrl-BA"/>
        </w:rPr>
        <w:t>избора корисника менторинг програма</w:t>
      </w:r>
      <w:r w:rsidR="00D2475E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поступа на сљедећи начин</w:t>
      </w:r>
      <w:r w:rsidR="007E6D97" w:rsidRPr="002D668A">
        <w:rPr>
          <w:rFonts w:cstheme="minorHAnsi"/>
        </w:rPr>
        <w:t>:</w:t>
      </w:r>
    </w:p>
    <w:p w14:paraId="61C5563F" w14:textId="77777777" w:rsidR="007E6D97" w:rsidRPr="002D668A" w:rsidRDefault="007E6D97" w:rsidP="007E6D97">
      <w:pPr>
        <w:pStyle w:val="NoSpacing"/>
        <w:jc w:val="both"/>
        <w:rPr>
          <w:rFonts w:cstheme="minorHAnsi"/>
        </w:rPr>
      </w:pPr>
    </w:p>
    <w:p w14:paraId="6A8A8AD2" w14:textId="77777777" w:rsidR="007E6D97" w:rsidRPr="002D668A" w:rsidRDefault="0050410F" w:rsidP="007E6D9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rPr>
          <w:rFonts w:cstheme="minorHAnsi"/>
          <w:lang w:val="bs-Cyrl-BA"/>
        </w:rPr>
        <w:t>Ако пријава није поднијета</w:t>
      </w:r>
      <w:r w:rsidR="004F2806">
        <w:rPr>
          <w:rFonts w:cstheme="minorHAnsi"/>
        </w:rPr>
        <w:t xml:space="preserve"> у </w:t>
      </w:r>
      <w:r>
        <w:rPr>
          <w:rFonts w:cstheme="minorHAnsi"/>
          <w:lang w:val="bs-Cyrl-BA"/>
        </w:rPr>
        <w:t>року предвиђеном Јавним позивом</w:t>
      </w:r>
      <w:r w:rsidR="007E6D97" w:rsidRPr="002D668A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Комисија је одбацује као неблаговремену</w:t>
      </w:r>
      <w:r w:rsidR="007E6D97" w:rsidRPr="002D668A">
        <w:rPr>
          <w:rFonts w:cstheme="minorHAnsi"/>
        </w:rPr>
        <w:t xml:space="preserve"> и о </w:t>
      </w:r>
      <w:r>
        <w:rPr>
          <w:rFonts w:cstheme="minorHAnsi"/>
          <w:lang w:val="bs-Cyrl-BA"/>
        </w:rPr>
        <w:t xml:space="preserve">томе обавјештава </w:t>
      </w:r>
      <w:r w:rsidR="00AD74A2">
        <w:rPr>
          <w:rFonts w:cstheme="minorHAnsi"/>
          <w:lang w:val="bs-Cyrl-BA"/>
        </w:rPr>
        <w:t>П</w:t>
      </w:r>
      <w:r>
        <w:rPr>
          <w:rFonts w:cstheme="minorHAnsi"/>
          <w:lang w:val="bs-Cyrl-BA"/>
        </w:rPr>
        <w:t>односиоца пријаве</w:t>
      </w:r>
      <w:r w:rsidR="007E6D97" w:rsidRPr="002D668A">
        <w:rPr>
          <w:rFonts w:cstheme="minorHAnsi"/>
        </w:rPr>
        <w:t xml:space="preserve"> </w:t>
      </w:r>
      <w:r>
        <w:rPr>
          <w:rFonts w:cstheme="minorHAnsi"/>
          <w:lang w:val="bs-Cyrl-BA"/>
        </w:rPr>
        <w:t>у року од</w:t>
      </w:r>
      <w:r w:rsidR="007E6D97" w:rsidRPr="002D668A">
        <w:rPr>
          <w:rFonts w:cstheme="minorHAnsi"/>
        </w:rPr>
        <w:t xml:space="preserve"> 15</w:t>
      </w:r>
      <w:r w:rsidR="004A397B">
        <w:rPr>
          <w:rFonts w:cstheme="minorHAnsi"/>
          <w:lang w:val="bs-Cyrl-BA"/>
        </w:rPr>
        <w:t xml:space="preserve"> радних</w:t>
      </w:r>
      <w:r w:rsidR="007E6D97" w:rsidRPr="002D668A">
        <w:rPr>
          <w:rFonts w:cstheme="minorHAnsi"/>
        </w:rPr>
        <w:t xml:space="preserve"> </w:t>
      </w:r>
      <w:r>
        <w:rPr>
          <w:rFonts w:cstheme="minorHAnsi"/>
          <w:lang w:val="bs-Cyrl-BA"/>
        </w:rPr>
        <w:t>дана од дана</w:t>
      </w:r>
      <w:r w:rsidR="007E6D97" w:rsidRPr="002D668A">
        <w:rPr>
          <w:rFonts w:cstheme="minorHAnsi"/>
        </w:rPr>
        <w:t xml:space="preserve"> </w:t>
      </w:r>
      <w:r>
        <w:rPr>
          <w:rFonts w:cstheme="minorHAnsi"/>
          <w:lang w:val="bs-Cyrl-BA"/>
        </w:rPr>
        <w:t>завршетка конкурса</w:t>
      </w:r>
      <w:r w:rsidR="007E6D97" w:rsidRPr="002D668A">
        <w:rPr>
          <w:rFonts w:cstheme="minorHAnsi"/>
        </w:rPr>
        <w:t>;</w:t>
      </w:r>
    </w:p>
    <w:p w14:paraId="5FFC959F" w14:textId="77777777" w:rsidR="007E6D97" w:rsidRPr="002D668A" w:rsidRDefault="0050410F" w:rsidP="007E6D9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rPr>
          <w:rFonts w:cstheme="minorHAnsi"/>
          <w:lang w:val="bs-Cyrl-BA"/>
        </w:rPr>
        <w:t>Ако уз пријаву нису поднијети</w:t>
      </w:r>
      <w:r w:rsidR="007E6D97" w:rsidRPr="002D668A">
        <w:rPr>
          <w:rFonts w:cstheme="minorHAnsi"/>
        </w:rPr>
        <w:t xml:space="preserve"> </w:t>
      </w:r>
      <w:r>
        <w:rPr>
          <w:rFonts w:cstheme="minorHAnsi"/>
          <w:lang w:val="bs-Cyrl-BA"/>
        </w:rPr>
        <w:t>сви потребни документи предвиђени</w:t>
      </w:r>
      <w:r w:rsidR="007E6D97" w:rsidRPr="002D668A">
        <w:rPr>
          <w:rFonts w:cstheme="minorHAnsi"/>
        </w:rPr>
        <w:t xml:space="preserve"> </w:t>
      </w:r>
      <w:r w:rsidR="002D668A" w:rsidRPr="002D668A">
        <w:rPr>
          <w:rFonts w:cstheme="minorHAnsi"/>
          <w:lang w:val="sr-Cyrl-BA"/>
        </w:rPr>
        <w:t>Јавним позивом</w:t>
      </w:r>
      <w:r w:rsidR="007E6D97" w:rsidRPr="002D668A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Комисија је одбацује као непотпуну</w:t>
      </w:r>
      <w:r w:rsidR="007E6D97" w:rsidRPr="002D668A">
        <w:rPr>
          <w:rFonts w:cstheme="minorHAnsi"/>
        </w:rPr>
        <w:t xml:space="preserve"> и о </w:t>
      </w:r>
      <w:r w:rsidR="00881864">
        <w:rPr>
          <w:rFonts w:cstheme="minorHAnsi"/>
          <w:lang w:val="bs-Cyrl-BA"/>
        </w:rPr>
        <w:t>томе обавјештава П</w:t>
      </w:r>
      <w:r>
        <w:rPr>
          <w:rFonts w:cstheme="minorHAnsi"/>
          <w:lang w:val="bs-Cyrl-BA"/>
        </w:rPr>
        <w:t>односиоца пријаве</w:t>
      </w:r>
      <w:r w:rsidR="007E6D97" w:rsidRPr="002D668A">
        <w:rPr>
          <w:rFonts w:cstheme="minorHAnsi"/>
        </w:rPr>
        <w:t xml:space="preserve"> у </w:t>
      </w:r>
      <w:r>
        <w:rPr>
          <w:rFonts w:cstheme="minorHAnsi"/>
          <w:lang w:val="bs-Cyrl-BA"/>
        </w:rPr>
        <w:t>року од</w:t>
      </w:r>
      <w:r w:rsidR="007E6D97" w:rsidRPr="002D668A">
        <w:rPr>
          <w:rFonts w:cstheme="minorHAnsi"/>
        </w:rPr>
        <w:t xml:space="preserve"> 15</w:t>
      </w:r>
      <w:r w:rsidR="004A397B">
        <w:rPr>
          <w:rFonts w:cstheme="minorHAnsi"/>
          <w:lang w:val="bs-Cyrl-BA"/>
        </w:rPr>
        <w:t xml:space="preserve"> радних</w:t>
      </w:r>
      <w:r w:rsidR="007E6D97" w:rsidRPr="002D668A">
        <w:rPr>
          <w:rFonts w:cstheme="minorHAnsi"/>
        </w:rPr>
        <w:t xml:space="preserve"> </w:t>
      </w:r>
      <w:r>
        <w:rPr>
          <w:rFonts w:cstheme="minorHAnsi"/>
          <w:lang w:val="bs-Cyrl-BA"/>
        </w:rPr>
        <w:t>дана од дана завршетка конкурса</w:t>
      </w:r>
      <w:r w:rsidR="007E6D97" w:rsidRPr="002D668A">
        <w:rPr>
          <w:rFonts w:cstheme="minorHAnsi"/>
        </w:rPr>
        <w:t>;</w:t>
      </w:r>
    </w:p>
    <w:p w14:paraId="7804CDD9" w14:textId="77777777" w:rsidR="007E6D97" w:rsidRPr="002D668A" w:rsidRDefault="0050410F" w:rsidP="007E6D9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rPr>
          <w:rFonts w:cstheme="minorHAnsi"/>
          <w:lang w:val="bs-Cyrl-BA"/>
        </w:rPr>
        <w:t>Ако</w:t>
      </w:r>
      <w:r w:rsidR="007E6D97" w:rsidRPr="002D668A">
        <w:rPr>
          <w:rFonts w:cstheme="minorHAnsi"/>
        </w:rPr>
        <w:t xml:space="preserve"> </w:t>
      </w:r>
      <w:r w:rsidR="00881864">
        <w:rPr>
          <w:rFonts w:cstheme="minorHAnsi"/>
          <w:lang w:val="bs-Cyrl-BA"/>
        </w:rPr>
        <w:t>П</w:t>
      </w:r>
      <w:r>
        <w:rPr>
          <w:rFonts w:cstheme="minorHAnsi"/>
          <w:lang w:val="bs-Cyrl-BA"/>
        </w:rPr>
        <w:t>односилац пријаве не испуњава услове</w:t>
      </w:r>
      <w:r w:rsidR="007E6D97" w:rsidRPr="002D668A">
        <w:rPr>
          <w:rFonts w:cstheme="minorHAnsi"/>
        </w:rPr>
        <w:t xml:space="preserve"> </w:t>
      </w:r>
      <w:r>
        <w:rPr>
          <w:rFonts w:cstheme="minorHAnsi"/>
          <w:lang w:val="bs-Cyrl-BA"/>
        </w:rPr>
        <w:t>прописане</w:t>
      </w:r>
      <w:r w:rsidR="007E6D97" w:rsidRPr="002D668A">
        <w:rPr>
          <w:rFonts w:cstheme="minorHAnsi"/>
        </w:rPr>
        <w:t xml:space="preserve"> </w:t>
      </w:r>
      <w:r w:rsidR="002D668A" w:rsidRPr="002D668A">
        <w:rPr>
          <w:rFonts w:cstheme="minorHAnsi"/>
          <w:lang w:val="sr-Cyrl-BA"/>
        </w:rPr>
        <w:t>Јавним позивом</w:t>
      </w:r>
      <w:r w:rsidR="007E6D97" w:rsidRPr="002D668A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Комисија одбацује пријаву</w:t>
      </w:r>
      <w:r w:rsidR="007E6D97" w:rsidRPr="002D668A">
        <w:rPr>
          <w:rFonts w:cstheme="minorHAnsi"/>
        </w:rPr>
        <w:t xml:space="preserve"> </w:t>
      </w:r>
      <w:r>
        <w:rPr>
          <w:rFonts w:cstheme="minorHAnsi"/>
          <w:lang w:val="bs-Cyrl-BA"/>
        </w:rPr>
        <w:t>као недопуштену</w:t>
      </w:r>
      <w:r w:rsidR="007E6D97" w:rsidRPr="002D668A">
        <w:rPr>
          <w:rFonts w:cstheme="minorHAnsi"/>
        </w:rPr>
        <w:t xml:space="preserve"> и о </w:t>
      </w:r>
      <w:r w:rsidR="0091327F">
        <w:rPr>
          <w:rFonts w:cstheme="minorHAnsi"/>
          <w:lang w:val="bs-Cyrl-BA"/>
        </w:rPr>
        <w:t>томе обавјештава П</w:t>
      </w:r>
      <w:r>
        <w:rPr>
          <w:rFonts w:cstheme="minorHAnsi"/>
          <w:lang w:val="bs-Cyrl-BA"/>
        </w:rPr>
        <w:t>односиоца пријаве</w:t>
      </w:r>
      <w:r w:rsidR="007E6D97" w:rsidRPr="002D668A">
        <w:rPr>
          <w:rFonts w:cstheme="minorHAnsi"/>
        </w:rPr>
        <w:t xml:space="preserve"> у </w:t>
      </w:r>
      <w:r>
        <w:rPr>
          <w:rFonts w:cstheme="minorHAnsi"/>
          <w:lang w:val="bs-Cyrl-BA"/>
        </w:rPr>
        <w:t>року од</w:t>
      </w:r>
      <w:r w:rsidR="007E6D97" w:rsidRPr="002D668A">
        <w:rPr>
          <w:rFonts w:cstheme="minorHAnsi"/>
        </w:rPr>
        <w:t xml:space="preserve"> 15</w:t>
      </w:r>
      <w:r w:rsidR="004A397B">
        <w:rPr>
          <w:rFonts w:cstheme="minorHAnsi"/>
          <w:lang w:val="bs-Cyrl-BA"/>
        </w:rPr>
        <w:t xml:space="preserve"> радних</w:t>
      </w:r>
      <w:r w:rsidR="007E6D97" w:rsidRPr="002D668A">
        <w:rPr>
          <w:rFonts w:cstheme="minorHAnsi"/>
        </w:rPr>
        <w:t xml:space="preserve">  </w:t>
      </w:r>
      <w:r>
        <w:rPr>
          <w:rFonts w:cstheme="minorHAnsi"/>
          <w:lang w:val="bs-Cyrl-BA"/>
        </w:rPr>
        <w:t>дана од дана</w:t>
      </w:r>
      <w:r w:rsidR="007E6D97" w:rsidRPr="002D668A">
        <w:rPr>
          <w:rFonts w:cstheme="minorHAnsi"/>
        </w:rPr>
        <w:t xml:space="preserve"> </w:t>
      </w:r>
      <w:r>
        <w:rPr>
          <w:rFonts w:cstheme="minorHAnsi"/>
          <w:lang w:val="bs-Cyrl-BA"/>
        </w:rPr>
        <w:t>завршетка конкурса</w:t>
      </w:r>
      <w:r w:rsidR="007E6D97" w:rsidRPr="002D668A">
        <w:rPr>
          <w:rFonts w:cstheme="minorHAnsi"/>
        </w:rPr>
        <w:t>;</w:t>
      </w:r>
    </w:p>
    <w:p w14:paraId="6B59FCE8" w14:textId="77777777" w:rsidR="007E6D97" w:rsidRPr="001E34C3" w:rsidRDefault="0050410F" w:rsidP="004337D3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rPr>
          <w:rFonts w:cstheme="minorHAnsi"/>
          <w:lang w:val="bs-Cyrl-BA"/>
        </w:rPr>
        <w:t>Подносиоцу пријаве која је благовремена</w:t>
      </w:r>
      <w:r w:rsidR="002D668A" w:rsidRPr="002D668A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потпуна и допуштена</w:t>
      </w:r>
      <w:r w:rsidR="002D668A" w:rsidRPr="002D668A">
        <w:rPr>
          <w:rFonts w:cstheme="minorHAnsi"/>
        </w:rPr>
        <w:t xml:space="preserve">, </w:t>
      </w:r>
      <w:r>
        <w:rPr>
          <w:rFonts w:cstheme="minorHAnsi"/>
          <w:lang w:val="bs-Cyrl-BA"/>
        </w:rPr>
        <w:t>Комисија доставља</w:t>
      </w:r>
      <w:r w:rsidR="002D668A" w:rsidRPr="002D668A">
        <w:rPr>
          <w:rFonts w:cstheme="minorHAnsi"/>
        </w:rPr>
        <w:t xml:space="preserve"> </w:t>
      </w:r>
      <w:r>
        <w:rPr>
          <w:rFonts w:cstheme="minorHAnsi"/>
          <w:lang w:val="bs-Cyrl-BA"/>
        </w:rPr>
        <w:t>образложено обавјештење</w:t>
      </w:r>
      <w:r w:rsidR="002D668A" w:rsidRPr="002D668A">
        <w:rPr>
          <w:rFonts w:cstheme="minorHAnsi"/>
        </w:rPr>
        <w:t xml:space="preserve"> о </w:t>
      </w:r>
      <w:r w:rsidR="0091327F">
        <w:rPr>
          <w:rFonts w:cstheme="minorHAnsi"/>
          <w:lang w:val="bs-Cyrl-BA"/>
        </w:rPr>
        <w:t xml:space="preserve">одобравању или </w:t>
      </w:r>
      <w:r>
        <w:rPr>
          <w:rFonts w:cstheme="minorHAnsi"/>
          <w:lang w:val="bs-Cyrl-BA"/>
        </w:rPr>
        <w:t>одбијању захтјева у року од</w:t>
      </w:r>
      <w:r w:rsidR="002D668A" w:rsidRPr="002D668A">
        <w:rPr>
          <w:rFonts w:cstheme="minorHAnsi"/>
        </w:rPr>
        <w:t xml:space="preserve"> 15</w:t>
      </w:r>
      <w:r w:rsidR="004A397B">
        <w:rPr>
          <w:rFonts w:cstheme="minorHAnsi"/>
          <w:lang w:val="bs-Cyrl-BA"/>
        </w:rPr>
        <w:t xml:space="preserve"> радних</w:t>
      </w:r>
      <w:r w:rsidR="002D668A" w:rsidRPr="002D668A">
        <w:rPr>
          <w:rFonts w:cstheme="minorHAnsi"/>
        </w:rPr>
        <w:t xml:space="preserve"> </w:t>
      </w:r>
      <w:r>
        <w:rPr>
          <w:rFonts w:cstheme="minorHAnsi"/>
          <w:lang w:val="bs-Cyrl-BA"/>
        </w:rPr>
        <w:t>дана</w:t>
      </w:r>
      <w:r w:rsidR="002D668A" w:rsidRPr="002D668A">
        <w:rPr>
          <w:rFonts w:cstheme="minorHAnsi"/>
        </w:rPr>
        <w:t xml:space="preserve"> </w:t>
      </w:r>
      <w:r>
        <w:rPr>
          <w:rFonts w:cstheme="minorHAnsi"/>
          <w:lang w:val="bs-Cyrl-BA"/>
        </w:rPr>
        <w:t>од дана завршетка конкурса</w:t>
      </w:r>
      <w:r w:rsidR="002D668A" w:rsidRPr="002D668A">
        <w:rPr>
          <w:rFonts w:cstheme="minorHAnsi"/>
        </w:rPr>
        <w:t>.</w:t>
      </w:r>
    </w:p>
    <w:p w14:paraId="764852E1" w14:textId="77777777" w:rsidR="004337D3" w:rsidRDefault="00811D35" w:rsidP="003F4F98">
      <w:pPr>
        <w:spacing w:before="120" w:after="120"/>
        <w:rPr>
          <w:lang w:val="bs-Cyrl-BA"/>
        </w:rPr>
      </w:pPr>
      <w:r>
        <w:rPr>
          <w:lang w:val="bs-Cyrl-BA"/>
        </w:rPr>
        <w:t>Агенција закључује уговор о регулисању међусобних односа са локалним развојним агенцијама (ЛРА)/ јединицама локалне самоуправе (ЈЛС) и одабраним корисником.</w:t>
      </w:r>
    </w:p>
    <w:p w14:paraId="4FA072A8" w14:textId="77777777" w:rsidR="004337D3" w:rsidRPr="00851AC7" w:rsidRDefault="004337D3" w:rsidP="006832DD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17" w:name="_Toc511980182"/>
      <w:r w:rsidRPr="00851AC7">
        <w:rPr>
          <w:rFonts w:ascii="Calibri" w:hAnsi="Calibri"/>
          <w:sz w:val="24"/>
          <w:szCs w:val="28"/>
          <w:lang w:val="bs-Cyrl-BA"/>
        </w:rPr>
        <w:lastRenderedPageBreak/>
        <w:t>Поступак по приговору</w:t>
      </w:r>
      <w:bookmarkEnd w:id="17"/>
    </w:p>
    <w:p w14:paraId="595B66AE" w14:textId="77777777" w:rsidR="004337D3" w:rsidRDefault="004337D3" w:rsidP="004337D3">
      <w:pPr>
        <w:rPr>
          <w:lang w:val="bs-Cyrl-BA"/>
        </w:rPr>
      </w:pPr>
      <w:r>
        <w:rPr>
          <w:lang w:val="bs-Cyrl-BA"/>
        </w:rPr>
        <w:t xml:space="preserve">Подносиоци пријава имају право приговора на одлуку директора Агенције. Приговор се подноси у </w:t>
      </w:r>
      <w:r w:rsidRPr="00306103">
        <w:rPr>
          <w:lang w:val="bs-Cyrl-BA"/>
        </w:rPr>
        <w:t>року од 8 да</w:t>
      </w:r>
      <w:r w:rsidR="004F2806" w:rsidRPr="00306103">
        <w:rPr>
          <w:lang w:val="bs-Cyrl-BA"/>
        </w:rPr>
        <w:t>на</w:t>
      </w:r>
      <w:r w:rsidR="004F2806">
        <w:rPr>
          <w:lang w:val="bs-Cyrl-BA"/>
        </w:rPr>
        <w:t xml:space="preserve"> од дана пријема образложеног</w:t>
      </w:r>
      <w:r>
        <w:rPr>
          <w:lang w:val="bs-Cyrl-BA"/>
        </w:rPr>
        <w:t xml:space="preserve"> обавјештења. Директор</w:t>
      </w:r>
      <w:r w:rsidR="001E34C3">
        <w:rPr>
          <w:lang w:val="bs-Cyrl-BA"/>
        </w:rPr>
        <w:t xml:space="preserve"> Агенције сазива Комисију </w:t>
      </w:r>
      <w:r>
        <w:rPr>
          <w:lang w:val="bs-Cyrl-BA"/>
        </w:rPr>
        <w:t xml:space="preserve">за евалуацију и заједно одлучују о приговору у року од </w:t>
      </w:r>
      <w:r w:rsidR="00306103" w:rsidRPr="00306103">
        <w:rPr>
          <w:lang w:val="bs-Cyrl-BA"/>
        </w:rPr>
        <w:t>15</w:t>
      </w:r>
      <w:r w:rsidR="00C14024">
        <w:rPr>
          <w:lang w:val="bs-Cyrl-BA"/>
        </w:rPr>
        <w:t xml:space="preserve"> дана</w:t>
      </w:r>
      <w:r w:rsidRPr="001E34C3">
        <w:rPr>
          <w:color w:val="FF0000"/>
          <w:lang w:val="bs-Cyrl-BA"/>
        </w:rPr>
        <w:t xml:space="preserve"> </w:t>
      </w:r>
      <w:r>
        <w:rPr>
          <w:lang w:val="bs-Cyrl-BA"/>
        </w:rPr>
        <w:t>од пријема приговора.</w:t>
      </w:r>
    </w:p>
    <w:p w14:paraId="227EFE46" w14:textId="77777777" w:rsidR="004337D3" w:rsidRPr="00851AC7" w:rsidRDefault="004337D3" w:rsidP="00851AC7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18" w:name="_Toc511980183"/>
      <w:r w:rsidRPr="00851AC7">
        <w:rPr>
          <w:rFonts w:ascii="Calibri" w:hAnsi="Calibri"/>
          <w:sz w:val="24"/>
          <w:szCs w:val="28"/>
          <w:lang w:val="bs-Cyrl-BA"/>
        </w:rPr>
        <w:t>Закључивање уговора</w:t>
      </w:r>
      <w:bookmarkEnd w:id="18"/>
    </w:p>
    <w:p w14:paraId="7CED8DD5" w14:textId="3332AB5D" w:rsidR="00811D35" w:rsidRPr="00811D35" w:rsidRDefault="00811D35" w:rsidP="00811D35">
      <w:pPr>
        <w:rPr>
          <w:lang w:val="bs-Cyrl-BA"/>
        </w:rPr>
      </w:pPr>
      <w:bookmarkStart w:id="19" w:name="_Toc511980184"/>
      <w:r w:rsidRPr="00811D35">
        <w:rPr>
          <w:lang w:val="bs-Cyrl-BA"/>
        </w:rPr>
        <w:t>Уговором између Агенције, лок</w:t>
      </w:r>
      <w:r w:rsidR="00FC63EA">
        <w:rPr>
          <w:lang w:val="bs-Cyrl-BA"/>
        </w:rPr>
        <w:t>алних развојних агенција (ЛРА)</w:t>
      </w:r>
      <w:r w:rsidR="002B2227">
        <w:rPr>
          <w:lang w:val="bs-Cyrl-BA"/>
        </w:rPr>
        <w:t>/</w:t>
      </w:r>
      <w:r w:rsidRPr="00811D35">
        <w:rPr>
          <w:lang w:val="bs-Cyrl-BA"/>
        </w:rPr>
        <w:t>јединица локалне самоуправе (ЈЛС) и Одабраног корисника прецизирају се сва права и обавезе за вријеме пружања стандардизоване услуге менторинга.</w:t>
      </w:r>
    </w:p>
    <w:p w14:paraId="40670C61" w14:textId="77777777" w:rsidR="004337D3" w:rsidRPr="00851AC7" w:rsidRDefault="004337D3" w:rsidP="00851AC7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r w:rsidRPr="00851AC7">
        <w:rPr>
          <w:rFonts w:ascii="Calibri" w:hAnsi="Calibri"/>
          <w:sz w:val="24"/>
          <w:szCs w:val="28"/>
          <w:lang w:val="bs-Cyrl-BA"/>
        </w:rPr>
        <w:t>Динамика преноса средстава Агенције</w:t>
      </w:r>
      <w:bookmarkEnd w:id="19"/>
    </w:p>
    <w:p w14:paraId="4C52C393" w14:textId="77777777" w:rsidR="004337D3" w:rsidRDefault="005F2DE9" w:rsidP="004337D3">
      <w:pPr>
        <w:rPr>
          <w:lang w:val="bs-Cyrl-BA"/>
        </w:rPr>
      </w:pPr>
      <w:r>
        <w:rPr>
          <w:lang w:val="sr-Cyrl-BA"/>
        </w:rPr>
        <w:t>Агенција врши исплату за пружање ове услуге у првом обрачунском мјесецу</w:t>
      </w:r>
      <w:r>
        <w:rPr>
          <w:lang w:val="bs-Cyrl-BA"/>
        </w:rPr>
        <w:t xml:space="preserve"> </w:t>
      </w:r>
      <w:r w:rsidR="004337D3">
        <w:rPr>
          <w:lang w:val="bs-Cyrl-BA"/>
        </w:rPr>
        <w:t>након комплетно пружене услуге менторинга предузећу, односно након провјере и верификације коначних менторинг извј</w:t>
      </w:r>
      <w:r w:rsidR="001E34C3">
        <w:rPr>
          <w:lang w:val="bs-Cyrl-BA"/>
        </w:rPr>
        <w:t>ештаја од стране Комисије</w:t>
      </w:r>
      <w:r w:rsidR="004337D3">
        <w:rPr>
          <w:lang w:val="bs-Cyrl-BA"/>
        </w:rPr>
        <w:t xml:space="preserve"> за евалуацију.</w:t>
      </w:r>
    </w:p>
    <w:p w14:paraId="1E25AC2E" w14:textId="77777777" w:rsidR="004337D3" w:rsidRPr="00851AC7" w:rsidRDefault="004337D3" w:rsidP="00851AC7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20" w:name="_Toc511980185"/>
      <w:r w:rsidRPr="00851AC7">
        <w:rPr>
          <w:rFonts w:ascii="Calibri" w:hAnsi="Calibri"/>
          <w:sz w:val="24"/>
          <w:szCs w:val="28"/>
          <w:lang w:val="bs-Cyrl-BA"/>
        </w:rPr>
        <w:t>Документациј</w:t>
      </w:r>
      <w:r w:rsidR="002B2227">
        <w:rPr>
          <w:rFonts w:ascii="Calibri" w:hAnsi="Calibri"/>
          <w:sz w:val="24"/>
          <w:szCs w:val="28"/>
          <w:lang w:val="bs-Cyrl-BA"/>
        </w:rPr>
        <w:t>а</w:t>
      </w:r>
      <w:r w:rsidRPr="00851AC7">
        <w:rPr>
          <w:rFonts w:ascii="Calibri" w:hAnsi="Calibri"/>
          <w:sz w:val="24"/>
          <w:szCs w:val="28"/>
          <w:lang w:val="bs-Cyrl-BA"/>
        </w:rPr>
        <w:t xml:space="preserve"> која се подноси након реализације пројектних активности</w:t>
      </w:r>
      <w:bookmarkEnd w:id="20"/>
    </w:p>
    <w:p w14:paraId="264B2905" w14:textId="77777777" w:rsidR="00695BD5" w:rsidRDefault="004337D3" w:rsidP="004337D3">
      <w:pPr>
        <w:rPr>
          <w:lang w:val="bs-Cyrl-BA"/>
        </w:rPr>
      </w:pPr>
      <w:r>
        <w:rPr>
          <w:lang w:val="bs-Cyrl-BA"/>
        </w:rPr>
        <w:t>Након пружене стандардизоване услуге менторинга, за сваког појединачног корисника, ментори припремају коначни менторинг извјештај који се након попуњавања</w:t>
      </w:r>
      <w:r w:rsidR="002B2227">
        <w:rPr>
          <w:lang w:val="bs-Cyrl-BA"/>
        </w:rPr>
        <w:t>,</w:t>
      </w:r>
      <w:r>
        <w:rPr>
          <w:lang w:val="bs-Cyrl-BA"/>
        </w:rPr>
        <w:t xml:space="preserve"> у </w:t>
      </w:r>
      <w:r w:rsidR="00695BD5">
        <w:rPr>
          <w:lang w:val="bs-Cyrl-BA"/>
        </w:rPr>
        <w:t>штампаној</w:t>
      </w:r>
      <w:r>
        <w:rPr>
          <w:lang w:val="bs-Cyrl-BA"/>
        </w:rPr>
        <w:t xml:space="preserve"> ве</w:t>
      </w:r>
      <w:r w:rsidR="002B2227">
        <w:rPr>
          <w:lang w:val="bs-Cyrl-BA"/>
        </w:rPr>
        <w:t>рзији</w:t>
      </w:r>
      <w:r w:rsidR="001E34C3">
        <w:rPr>
          <w:lang w:val="bs-Cyrl-BA"/>
        </w:rPr>
        <w:t xml:space="preserve"> достављају Комисији</w:t>
      </w:r>
      <w:r w:rsidR="00695BD5">
        <w:rPr>
          <w:lang w:val="bs-Cyrl-BA"/>
        </w:rPr>
        <w:t xml:space="preserve">. </w:t>
      </w:r>
    </w:p>
    <w:p w14:paraId="2C716329" w14:textId="77777777" w:rsidR="00D93223" w:rsidRPr="00C84C7B" w:rsidRDefault="001E34C3" w:rsidP="00C84C7B">
      <w:pPr>
        <w:rPr>
          <w:szCs w:val="22"/>
          <w:lang w:val="en-US"/>
        </w:rPr>
      </w:pPr>
      <w:r>
        <w:rPr>
          <w:lang w:val="bs-Cyrl-BA"/>
        </w:rPr>
        <w:t>Комисија</w:t>
      </w:r>
      <w:r w:rsidR="004337D3">
        <w:rPr>
          <w:lang w:val="bs-Cyrl-BA"/>
        </w:rPr>
        <w:t xml:space="preserve"> за евалуацију разматра коначни менторинг извјештај и одобрава плаћање трошкова пружања услуге менторинга </w:t>
      </w:r>
      <w:r w:rsidR="00EE60DE">
        <w:rPr>
          <w:szCs w:val="22"/>
          <w:lang w:val="bs-Cyrl-BA"/>
        </w:rPr>
        <w:t>у складу са Стратегијом развоја малих и средњих предузећа Републике Српске 2016</w:t>
      </w:r>
      <w:r w:rsidR="002B2227">
        <w:rPr>
          <w:szCs w:val="22"/>
          <w:lang w:val="bs-Cyrl-BA"/>
        </w:rPr>
        <w:t>.</w:t>
      </w:r>
      <w:r w:rsidR="00EE60DE">
        <w:rPr>
          <w:szCs w:val="22"/>
          <w:lang w:val="bs-Cyrl-BA"/>
        </w:rPr>
        <w:t xml:space="preserve"> – 2020. година и Програмом рада Републичке агенције за развој малих и средњих предузећа за 2018. годину.</w:t>
      </w:r>
    </w:p>
    <w:sectPr w:rsidR="00D93223" w:rsidRPr="00C84C7B" w:rsidSect="00A52C1F">
      <w:pgSz w:w="12240" w:h="15840" w:code="1"/>
      <w:pgMar w:top="1667" w:right="1440" w:bottom="1440" w:left="1440" w:header="794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45F30"/>
    <w:multiLevelType w:val="multilevel"/>
    <w:tmpl w:val="1AE65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>
    <w:nsid w:val="08056939"/>
    <w:multiLevelType w:val="hybridMultilevel"/>
    <w:tmpl w:val="F77CD1C8"/>
    <w:lvl w:ilvl="0" w:tplc="61D45B36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BC95E91"/>
    <w:multiLevelType w:val="hybridMultilevel"/>
    <w:tmpl w:val="E988C31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162C1A"/>
    <w:multiLevelType w:val="hybridMultilevel"/>
    <w:tmpl w:val="CB92592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B1606B"/>
    <w:multiLevelType w:val="hybridMultilevel"/>
    <w:tmpl w:val="74844DF8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8B5CDA"/>
    <w:multiLevelType w:val="multilevel"/>
    <w:tmpl w:val="7E34217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15796758"/>
    <w:multiLevelType w:val="hybridMultilevel"/>
    <w:tmpl w:val="ED6E32D2"/>
    <w:lvl w:ilvl="0" w:tplc="141A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506" w:hanging="360"/>
      </w:pPr>
    </w:lvl>
    <w:lvl w:ilvl="2" w:tplc="141A001B" w:tentative="1">
      <w:start w:val="1"/>
      <w:numFmt w:val="lowerRoman"/>
      <w:lvlText w:val="%3."/>
      <w:lvlJc w:val="right"/>
      <w:pPr>
        <w:ind w:left="2226" w:hanging="180"/>
      </w:pPr>
    </w:lvl>
    <w:lvl w:ilvl="3" w:tplc="141A000F" w:tentative="1">
      <w:start w:val="1"/>
      <w:numFmt w:val="decimal"/>
      <w:lvlText w:val="%4."/>
      <w:lvlJc w:val="left"/>
      <w:pPr>
        <w:ind w:left="2946" w:hanging="360"/>
      </w:pPr>
    </w:lvl>
    <w:lvl w:ilvl="4" w:tplc="141A0019" w:tentative="1">
      <w:start w:val="1"/>
      <w:numFmt w:val="lowerLetter"/>
      <w:lvlText w:val="%5."/>
      <w:lvlJc w:val="left"/>
      <w:pPr>
        <w:ind w:left="3666" w:hanging="360"/>
      </w:pPr>
    </w:lvl>
    <w:lvl w:ilvl="5" w:tplc="141A001B" w:tentative="1">
      <w:start w:val="1"/>
      <w:numFmt w:val="lowerRoman"/>
      <w:lvlText w:val="%6."/>
      <w:lvlJc w:val="right"/>
      <w:pPr>
        <w:ind w:left="4386" w:hanging="180"/>
      </w:pPr>
    </w:lvl>
    <w:lvl w:ilvl="6" w:tplc="141A000F" w:tentative="1">
      <w:start w:val="1"/>
      <w:numFmt w:val="decimal"/>
      <w:lvlText w:val="%7."/>
      <w:lvlJc w:val="left"/>
      <w:pPr>
        <w:ind w:left="5106" w:hanging="360"/>
      </w:pPr>
    </w:lvl>
    <w:lvl w:ilvl="7" w:tplc="141A0019" w:tentative="1">
      <w:start w:val="1"/>
      <w:numFmt w:val="lowerLetter"/>
      <w:lvlText w:val="%8."/>
      <w:lvlJc w:val="left"/>
      <w:pPr>
        <w:ind w:left="5826" w:hanging="360"/>
      </w:pPr>
    </w:lvl>
    <w:lvl w:ilvl="8" w:tplc="1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AB378E1"/>
    <w:multiLevelType w:val="hybridMultilevel"/>
    <w:tmpl w:val="A986FFA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D84117"/>
    <w:multiLevelType w:val="hybridMultilevel"/>
    <w:tmpl w:val="C3460652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CA38C7"/>
    <w:multiLevelType w:val="hybridMultilevel"/>
    <w:tmpl w:val="65BA0298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20254D"/>
    <w:multiLevelType w:val="hybridMultilevel"/>
    <w:tmpl w:val="902EA15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86C0120"/>
    <w:multiLevelType w:val="multilevel"/>
    <w:tmpl w:val="FA1E0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>
    <w:nsid w:val="5A250A00"/>
    <w:multiLevelType w:val="hybridMultilevel"/>
    <w:tmpl w:val="8A4E5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C5613A"/>
    <w:multiLevelType w:val="hybridMultilevel"/>
    <w:tmpl w:val="92763064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C814EBE"/>
    <w:multiLevelType w:val="hybridMultilevel"/>
    <w:tmpl w:val="16B471E6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337F10"/>
    <w:multiLevelType w:val="hybridMultilevel"/>
    <w:tmpl w:val="9662D3F0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F349D0"/>
    <w:multiLevelType w:val="hybridMultilevel"/>
    <w:tmpl w:val="F3800B7C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7775324"/>
    <w:multiLevelType w:val="hybridMultilevel"/>
    <w:tmpl w:val="20BAEAC4"/>
    <w:lvl w:ilvl="0" w:tplc="082493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D045859"/>
    <w:multiLevelType w:val="hybridMultilevel"/>
    <w:tmpl w:val="3644501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4"/>
  </w:num>
  <w:num w:numId="4">
    <w:abstractNumId w:val="3"/>
  </w:num>
  <w:num w:numId="5">
    <w:abstractNumId w:val="1"/>
  </w:num>
  <w:num w:numId="6">
    <w:abstractNumId w:val="8"/>
  </w:num>
  <w:num w:numId="7">
    <w:abstractNumId w:val="18"/>
  </w:num>
  <w:num w:numId="8">
    <w:abstractNumId w:val="11"/>
  </w:num>
  <w:num w:numId="9">
    <w:abstractNumId w:val="2"/>
  </w:num>
  <w:num w:numId="10">
    <w:abstractNumId w:val="13"/>
  </w:num>
  <w:num w:numId="11">
    <w:abstractNumId w:val="7"/>
  </w:num>
  <w:num w:numId="12">
    <w:abstractNumId w:val="10"/>
  </w:num>
  <w:num w:numId="13">
    <w:abstractNumId w:val="6"/>
  </w:num>
  <w:num w:numId="14">
    <w:abstractNumId w:val="0"/>
  </w:num>
  <w:num w:numId="15">
    <w:abstractNumId w:val="16"/>
  </w:num>
  <w:num w:numId="16">
    <w:abstractNumId w:val="9"/>
  </w:num>
  <w:num w:numId="17">
    <w:abstractNumId w:val="14"/>
  </w:num>
  <w:num w:numId="18">
    <w:abstractNumId w:val="12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7Q0tjQxMwDyDJR0lIJTi4sz8/NACgxNagHyJ+ikLQAAAA=="/>
  </w:docVars>
  <w:rsids>
    <w:rsidRoot w:val="0073707C"/>
    <w:rsid w:val="00050910"/>
    <w:rsid w:val="00065B8C"/>
    <w:rsid w:val="0008085E"/>
    <w:rsid w:val="00081A10"/>
    <w:rsid w:val="0008273A"/>
    <w:rsid w:val="00087CE5"/>
    <w:rsid w:val="000929F9"/>
    <w:rsid w:val="000A2746"/>
    <w:rsid w:val="000D2A32"/>
    <w:rsid w:val="000F3D88"/>
    <w:rsid w:val="000F5768"/>
    <w:rsid w:val="00123F67"/>
    <w:rsid w:val="0013218F"/>
    <w:rsid w:val="001955B8"/>
    <w:rsid w:val="001B32FB"/>
    <w:rsid w:val="001E34C3"/>
    <w:rsid w:val="001E3F7B"/>
    <w:rsid w:val="001E57D1"/>
    <w:rsid w:val="001E5E31"/>
    <w:rsid w:val="001E64FA"/>
    <w:rsid w:val="0023035D"/>
    <w:rsid w:val="00251830"/>
    <w:rsid w:val="00255D00"/>
    <w:rsid w:val="002616EC"/>
    <w:rsid w:val="00283E1D"/>
    <w:rsid w:val="002A0C11"/>
    <w:rsid w:val="002A75AE"/>
    <w:rsid w:val="002B2227"/>
    <w:rsid w:val="002D668A"/>
    <w:rsid w:val="00306103"/>
    <w:rsid w:val="0032359B"/>
    <w:rsid w:val="0034460D"/>
    <w:rsid w:val="00344ED0"/>
    <w:rsid w:val="00351969"/>
    <w:rsid w:val="00370775"/>
    <w:rsid w:val="00377D60"/>
    <w:rsid w:val="00390579"/>
    <w:rsid w:val="003A20F2"/>
    <w:rsid w:val="003A46CD"/>
    <w:rsid w:val="003A7834"/>
    <w:rsid w:val="003D059E"/>
    <w:rsid w:val="003D5E87"/>
    <w:rsid w:val="003E72E3"/>
    <w:rsid w:val="003F4A72"/>
    <w:rsid w:val="003F4F98"/>
    <w:rsid w:val="00406928"/>
    <w:rsid w:val="00407215"/>
    <w:rsid w:val="00430309"/>
    <w:rsid w:val="004337D3"/>
    <w:rsid w:val="00450750"/>
    <w:rsid w:val="00451F9D"/>
    <w:rsid w:val="0045441B"/>
    <w:rsid w:val="00485212"/>
    <w:rsid w:val="00486DAE"/>
    <w:rsid w:val="00490AE6"/>
    <w:rsid w:val="0049260F"/>
    <w:rsid w:val="004A397B"/>
    <w:rsid w:val="004F2806"/>
    <w:rsid w:val="0050410F"/>
    <w:rsid w:val="00514CEA"/>
    <w:rsid w:val="005212AD"/>
    <w:rsid w:val="005A4252"/>
    <w:rsid w:val="005B0EE2"/>
    <w:rsid w:val="005B5A9F"/>
    <w:rsid w:val="005C1DC5"/>
    <w:rsid w:val="005C607F"/>
    <w:rsid w:val="005D078C"/>
    <w:rsid w:val="005D22F1"/>
    <w:rsid w:val="005F2DE9"/>
    <w:rsid w:val="005F4BA4"/>
    <w:rsid w:val="006044E5"/>
    <w:rsid w:val="00613031"/>
    <w:rsid w:val="00653A3E"/>
    <w:rsid w:val="006832DD"/>
    <w:rsid w:val="0068392E"/>
    <w:rsid w:val="00691904"/>
    <w:rsid w:val="00691E2C"/>
    <w:rsid w:val="0069474D"/>
    <w:rsid w:val="00695BD5"/>
    <w:rsid w:val="006C76D7"/>
    <w:rsid w:val="006D19E2"/>
    <w:rsid w:val="006D73C6"/>
    <w:rsid w:val="00700A11"/>
    <w:rsid w:val="0071578D"/>
    <w:rsid w:val="007241FF"/>
    <w:rsid w:val="00725BCF"/>
    <w:rsid w:val="0073707C"/>
    <w:rsid w:val="00745323"/>
    <w:rsid w:val="007672A2"/>
    <w:rsid w:val="00770E78"/>
    <w:rsid w:val="007D01FA"/>
    <w:rsid w:val="007E0EDE"/>
    <w:rsid w:val="007E45B8"/>
    <w:rsid w:val="007E6D97"/>
    <w:rsid w:val="0080062D"/>
    <w:rsid w:val="00800A36"/>
    <w:rsid w:val="00806391"/>
    <w:rsid w:val="008076C9"/>
    <w:rsid w:val="00811D35"/>
    <w:rsid w:val="00837A3D"/>
    <w:rsid w:val="00850C44"/>
    <w:rsid w:val="00851AC7"/>
    <w:rsid w:val="00863D20"/>
    <w:rsid w:val="00877F79"/>
    <w:rsid w:val="00881864"/>
    <w:rsid w:val="00882FCC"/>
    <w:rsid w:val="008943CD"/>
    <w:rsid w:val="008A0B85"/>
    <w:rsid w:val="008B0A2F"/>
    <w:rsid w:val="008B713A"/>
    <w:rsid w:val="008C4A58"/>
    <w:rsid w:val="008C7F66"/>
    <w:rsid w:val="008E3D2A"/>
    <w:rsid w:val="008E3D45"/>
    <w:rsid w:val="0091327F"/>
    <w:rsid w:val="009218DD"/>
    <w:rsid w:val="00972DD1"/>
    <w:rsid w:val="009A2BB1"/>
    <w:rsid w:val="009A4F56"/>
    <w:rsid w:val="009B2AF7"/>
    <w:rsid w:val="009B5B39"/>
    <w:rsid w:val="009C7E89"/>
    <w:rsid w:val="009D780B"/>
    <w:rsid w:val="00A14026"/>
    <w:rsid w:val="00A21028"/>
    <w:rsid w:val="00A52C1F"/>
    <w:rsid w:val="00A65F82"/>
    <w:rsid w:val="00A84D55"/>
    <w:rsid w:val="00A92117"/>
    <w:rsid w:val="00AD74A2"/>
    <w:rsid w:val="00AF0A19"/>
    <w:rsid w:val="00AF5B34"/>
    <w:rsid w:val="00B07EA8"/>
    <w:rsid w:val="00B6622B"/>
    <w:rsid w:val="00B872C0"/>
    <w:rsid w:val="00BB7309"/>
    <w:rsid w:val="00BC1FB1"/>
    <w:rsid w:val="00BD2EB2"/>
    <w:rsid w:val="00BD4CA3"/>
    <w:rsid w:val="00C14023"/>
    <w:rsid w:val="00C14024"/>
    <w:rsid w:val="00C22470"/>
    <w:rsid w:val="00C66235"/>
    <w:rsid w:val="00C66CE5"/>
    <w:rsid w:val="00C73B61"/>
    <w:rsid w:val="00C80436"/>
    <w:rsid w:val="00C80627"/>
    <w:rsid w:val="00C84C7B"/>
    <w:rsid w:val="00C94A0B"/>
    <w:rsid w:val="00CA0F73"/>
    <w:rsid w:val="00CA50F4"/>
    <w:rsid w:val="00CB105C"/>
    <w:rsid w:val="00CC3698"/>
    <w:rsid w:val="00D05C9E"/>
    <w:rsid w:val="00D13E76"/>
    <w:rsid w:val="00D2475E"/>
    <w:rsid w:val="00D33BAD"/>
    <w:rsid w:val="00D45361"/>
    <w:rsid w:val="00D45DE1"/>
    <w:rsid w:val="00D67C47"/>
    <w:rsid w:val="00D85E19"/>
    <w:rsid w:val="00D93223"/>
    <w:rsid w:val="00D96D2C"/>
    <w:rsid w:val="00DA0A00"/>
    <w:rsid w:val="00DC04C3"/>
    <w:rsid w:val="00DD7A76"/>
    <w:rsid w:val="00DF13FF"/>
    <w:rsid w:val="00E00388"/>
    <w:rsid w:val="00E05EDD"/>
    <w:rsid w:val="00E10D92"/>
    <w:rsid w:val="00E22EEB"/>
    <w:rsid w:val="00E42665"/>
    <w:rsid w:val="00E55E86"/>
    <w:rsid w:val="00E7242A"/>
    <w:rsid w:val="00E92D26"/>
    <w:rsid w:val="00E96405"/>
    <w:rsid w:val="00ED422D"/>
    <w:rsid w:val="00EE584F"/>
    <w:rsid w:val="00EE60DE"/>
    <w:rsid w:val="00EF500C"/>
    <w:rsid w:val="00F25B63"/>
    <w:rsid w:val="00F35F78"/>
    <w:rsid w:val="00F42B99"/>
    <w:rsid w:val="00F51013"/>
    <w:rsid w:val="00F577CE"/>
    <w:rsid w:val="00FA1156"/>
    <w:rsid w:val="00FB50A0"/>
    <w:rsid w:val="00FC63EA"/>
    <w:rsid w:val="00FE3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08131"/>
  <w15:docId w15:val="{49441096-8375-4BF2-9F54-599F26449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5AE"/>
    <w:pPr>
      <w:spacing w:after="160" w:line="240" w:lineRule="auto"/>
      <w:jc w:val="both"/>
    </w:pPr>
    <w:rPr>
      <w:rFonts w:ascii="Calibri" w:eastAsia="Times New Roman" w:hAnsi="Calibri" w:cs="Times New Roman"/>
      <w:szCs w:val="24"/>
      <w:lang w:val="sr-Latn-CS" w:eastAsia="sr-Latn-CS"/>
    </w:rPr>
  </w:style>
  <w:style w:type="paragraph" w:styleId="Heading1">
    <w:name w:val="heading 1"/>
    <w:basedOn w:val="Normal"/>
    <w:link w:val="Heading1Char"/>
    <w:uiPriority w:val="9"/>
    <w:qFormat/>
    <w:rsid w:val="0073707C"/>
    <w:pPr>
      <w:spacing w:before="100" w:beforeAutospacing="1" w:after="100" w:afterAutospacing="1"/>
      <w:jc w:val="left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37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6928"/>
  </w:style>
  <w:style w:type="paragraph" w:styleId="Footer">
    <w:name w:val="footer"/>
    <w:basedOn w:val="Normal"/>
    <w:link w:val="Foot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06928"/>
  </w:style>
  <w:style w:type="paragraph" w:styleId="BalloonText">
    <w:name w:val="Balloon Text"/>
    <w:basedOn w:val="Normal"/>
    <w:link w:val="BalloonTextChar"/>
    <w:uiPriority w:val="99"/>
    <w:semiHidden/>
    <w:unhideWhenUsed/>
    <w:rsid w:val="0040692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92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212AD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212AD"/>
    <w:rPr>
      <w:rFonts w:ascii="Tahoma" w:eastAsia="Times New Roman" w:hAnsi="Tahoma" w:cs="Tahoma"/>
      <w:sz w:val="16"/>
      <w:szCs w:val="16"/>
      <w:lang w:val="sr-Latn-CS" w:eastAsia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73707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DD7A76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337D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Latn-CS" w:eastAsia="sr-Latn-CS"/>
    </w:rPr>
  </w:style>
  <w:style w:type="paragraph" w:styleId="TOCHeading">
    <w:name w:val="TOC Heading"/>
    <w:basedOn w:val="Heading1"/>
    <w:next w:val="Normal"/>
    <w:uiPriority w:val="39"/>
    <w:unhideWhenUsed/>
    <w:qFormat/>
    <w:rsid w:val="004337D3"/>
    <w:pPr>
      <w:keepNext/>
      <w:keepLines/>
      <w:spacing w:before="480" w:beforeAutospacing="0" w:after="0" w:afterAutospacing="0" w:line="276" w:lineRule="auto"/>
      <w:outlineLvl w:val="9"/>
    </w:pPr>
    <w:rPr>
      <w:rFonts w:ascii="Calibri" w:eastAsiaTheme="majorEastAsia" w:hAnsi="Calibri" w:cstheme="majorBidi"/>
      <w:kern w:val="0"/>
      <w:sz w:val="28"/>
      <w:szCs w:val="28"/>
      <w:lang w:val="en-US" w:eastAsia="en-US"/>
    </w:rPr>
  </w:style>
  <w:style w:type="table" w:styleId="TableGrid">
    <w:name w:val="Table Grid"/>
    <w:basedOn w:val="TableNormal"/>
    <w:uiPriority w:val="59"/>
    <w:rsid w:val="004337D3"/>
    <w:pPr>
      <w:spacing w:after="0" w:line="240" w:lineRule="auto"/>
    </w:pPr>
    <w:rPr>
      <w:lang w:val="bs-Latn-B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4337D3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337D3"/>
    <w:pPr>
      <w:spacing w:after="100" w:line="276" w:lineRule="auto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337D3"/>
    <w:pPr>
      <w:spacing w:after="100" w:line="276" w:lineRule="auto"/>
      <w:ind w:left="220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NoSpacing">
    <w:name w:val="No Spacing"/>
    <w:uiPriority w:val="1"/>
    <w:qFormat/>
    <w:rsid w:val="00F35F7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B2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22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2227"/>
    <w:rPr>
      <w:rFonts w:ascii="Calibri" w:eastAsia="Times New Roman" w:hAnsi="Calibri" w:cs="Times New Roman"/>
      <w:sz w:val="20"/>
      <w:szCs w:val="20"/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2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227"/>
    <w:rPr>
      <w:rFonts w:ascii="Calibri" w:eastAsia="Times New Roman" w:hAnsi="Calibri" w:cs="Times New Roman"/>
      <w:b/>
      <w:bCs/>
      <w:sz w:val="20"/>
      <w:szCs w:val="20"/>
      <w:lang w:val="sr-Latn-CS"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24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entoring@rars-msp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o.stanojevic\AppData\Roaming\Microsoft\Templates\CIR_TEM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B55487E-ADE3-4F62-9181-076C2F71F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_TEMP</Template>
  <TotalTime>136</TotalTime>
  <Pages>9</Pages>
  <Words>2722</Words>
  <Characters>15516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RS</dc:creator>
  <cp:keywords/>
  <dc:description/>
  <cp:lastModifiedBy>Daliborka Kujundzic</cp:lastModifiedBy>
  <cp:revision>6</cp:revision>
  <cp:lastPrinted>2018-04-18T11:43:00Z</cp:lastPrinted>
  <dcterms:created xsi:type="dcterms:W3CDTF">2018-04-20T13:03:00Z</dcterms:created>
  <dcterms:modified xsi:type="dcterms:W3CDTF">2018-04-23T11:09:00Z</dcterms:modified>
</cp:coreProperties>
</file>